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249F74" w14:textId="77777777" w:rsidR="00477FE3" w:rsidRDefault="008B7650" w:rsidP="00477FE3">
      <w:pPr>
        <w:rPr>
          <w:rFonts w:asciiTheme="majorHAnsi" w:eastAsia="Calibri" w:hAnsiTheme="majorHAnsi" w:cs="Calibri"/>
          <w:b/>
        </w:rPr>
      </w:pPr>
      <w:bookmarkStart w:id="0" w:name="_GoBack"/>
      <w:bookmarkEnd w:id="0"/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5E534E4F" wp14:editId="17D15A28">
            <wp:extent cx="2619375" cy="700960"/>
            <wp:effectExtent l="0" t="0" r="0" b="0"/>
            <wp:docPr id="2" name="Picture 2" descr="https://lh3.googleusercontent.com/JseLSQWtvEBv-veXM9dy1QoTuiyTTzZsx_uNqPKk40L3BgTgSFecrsgVe6lkiaPK4L7LaIHWRMzeJJMSeVIrmSmx1nE5VVM1RBdFrge7JUpwbzvEiWr38uQtnxSoII7EDulXgXf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3.googleusercontent.com/JseLSQWtvEBv-veXM9dy1QoTuiyTTzZsx_uNqPKk40L3BgTgSFecrsgVe6lkiaPK4L7LaIHWRMzeJJMSeVIrmSmx1nE5VVM1RBdFrge7JUpwbzvEiWr38uQtnxSoII7EDulXgXfl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4674" cy="702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C0798" w14:textId="51BF42D8" w:rsidR="00C16901" w:rsidRDefault="00EA2101" w:rsidP="00477FE3">
      <w:pPr>
        <w:jc w:val="center"/>
        <w:rPr>
          <w:rFonts w:ascii="Calibri" w:hAnsi="Calibri" w:cs="Calibri"/>
          <w:b/>
          <w:bCs/>
          <w:sz w:val="28"/>
          <w:szCs w:val="28"/>
          <w:lang w:eastAsia="ar-SA"/>
        </w:rPr>
      </w:pPr>
      <w:r>
        <w:rPr>
          <w:rFonts w:asciiTheme="majorHAnsi" w:eastAsia="Calibri" w:hAnsiTheme="majorHAnsi" w:cs="Calibri"/>
          <w:b/>
          <w:sz w:val="28"/>
        </w:rPr>
        <w:t>Bluep</w:t>
      </w:r>
      <w:r w:rsidR="00CD4966" w:rsidRPr="00477FE3">
        <w:rPr>
          <w:rFonts w:asciiTheme="majorHAnsi" w:eastAsia="Calibri" w:hAnsiTheme="majorHAnsi" w:cs="Calibri"/>
          <w:b/>
          <w:sz w:val="28"/>
        </w:rPr>
        <w:t>rint for Life</w:t>
      </w:r>
      <w:r w:rsidR="008B7650" w:rsidRPr="00477FE3">
        <w:rPr>
          <w:rFonts w:asciiTheme="majorHAnsi" w:eastAsia="Calibri" w:hAnsiTheme="majorHAnsi" w:cs="Calibri"/>
          <w:b/>
          <w:sz w:val="28"/>
        </w:rPr>
        <w:t xml:space="preserve"> Series</w:t>
      </w:r>
    </w:p>
    <w:p w14:paraId="2F6DB922" w14:textId="77777777" w:rsidR="006324D4" w:rsidRDefault="77B1504F" w:rsidP="006324D4">
      <w:pPr>
        <w:suppressAutoHyphens/>
        <w:rPr>
          <w:rFonts w:ascii="Calibri" w:hAnsi="Calibri" w:cs="Calibri"/>
          <w:b/>
          <w:bCs/>
          <w:sz w:val="28"/>
          <w:szCs w:val="28"/>
          <w:lang w:eastAsia="ar-SA"/>
        </w:rPr>
      </w:pPr>
      <w:r w:rsidRPr="77B1504F">
        <w:rPr>
          <w:rFonts w:ascii="Calibri" w:hAnsi="Calibri" w:cs="Calibri"/>
          <w:b/>
          <w:bCs/>
          <w:sz w:val="28"/>
          <w:szCs w:val="28"/>
          <w:lang w:eastAsia="ar-SA"/>
        </w:rPr>
        <w:t>Introduction:</w:t>
      </w:r>
    </w:p>
    <w:p w14:paraId="1941AE9F" w14:textId="56D85D0D" w:rsidR="008E3167" w:rsidRPr="008B7650" w:rsidRDefault="008B7650" w:rsidP="008E3167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B7650">
        <w:rPr>
          <w:rFonts w:asciiTheme="minorHAnsi" w:hAnsiTheme="minorHAnsi" w:cstheme="minorHAnsi"/>
          <w:color w:val="000000"/>
        </w:rPr>
        <w:t xml:space="preserve">Each day, with each decision we make, we are </w:t>
      </w:r>
      <w:r w:rsidRPr="00F30B2F">
        <w:rPr>
          <w:rFonts w:asciiTheme="minorHAnsi" w:hAnsiTheme="minorHAnsi" w:cstheme="minorHAnsi"/>
        </w:rPr>
        <w:t>each</w:t>
      </w:r>
      <w:r w:rsidRPr="008B7650">
        <w:rPr>
          <w:rFonts w:asciiTheme="minorHAnsi" w:hAnsiTheme="minorHAnsi" w:cstheme="minorHAnsi"/>
          <w:color w:val="000000"/>
        </w:rPr>
        <w:t xml:space="preserve"> building a life.  And better decisions will help us build better lives. The best things are built from the best plans.  Luckily for us, God has provided a Blueprint for Life.  </w:t>
      </w:r>
    </w:p>
    <w:p w14:paraId="1C7EAA25" w14:textId="77777777" w:rsidR="006324D4" w:rsidRPr="006324D4" w:rsidRDefault="006324D4" w:rsidP="00121A10">
      <w:pPr>
        <w:tabs>
          <w:tab w:val="center" w:pos="5256"/>
        </w:tabs>
        <w:rPr>
          <w:rFonts w:asciiTheme="minorHAnsi" w:hAnsiTheme="minorHAnsi" w:cs="Calibri"/>
          <w:b/>
          <w:sz w:val="18"/>
          <w:szCs w:val="32"/>
          <w:lang w:eastAsia="ar-SA"/>
        </w:rPr>
      </w:pPr>
    </w:p>
    <w:p w14:paraId="7177BAD6" w14:textId="05E1213A" w:rsidR="00D453A2" w:rsidRDefault="0079330A" w:rsidP="00121A10">
      <w:pPr>
        <w:tabs>
          <w:tab w:val="center" w:pos="5256"/>
        </w:tabs>
        <w:rPr>
          <w:rFonts w:asciiTheme="minorHAnsi" w:hAnsiTheme="minorHAnsi" w:cs="Calibri"/>
          <w:b/>
          <w:sz w:val="28"/>
          <w:szCs w:val="32"/>
          <w:lang w:eastAsia="ar-SA"/>
        </w:rPr>
      </w:pPr>
      <w:r w:rsidRPr="009E0A66">
        <w:rPr>
          <w:rFonts w:asciiTheme="minorHAnsi" w:hAnsiTheme="minorHAnsi" w:cs="Calibri"/>
          <w:b/>
          <w:sz w:val="28"/>
          <w:szCs w:val="32"/>
          <w:lang w:eastAsia="ar-SA"/>
        </w:rPr>
        <w:t>Group Lesson</w:t>
      </w:r>
      <w:r w:rsidR="00A14579" w:rsidRPr="009E0A66">
        <w:rPr>
          <w:rFonts w:asciiTheme="minorHAnsi" w:hAnsiTheme="minorHAnsi" w:cs="Calibri"/>
          <w:b/>
          <w:sz w:val="28"/>
          <w:szCs w:val="32"/>
          <w:lang w:eastAsia="ar-SA"/>
        </w:rPr>
        <w:t xml:space="preserve"> </w:t>
      </w:r>
      <w:r w:rsidR="00743C44" w:rsidRPr="009E0A66">
        <w:rPr>
          <w:rFonts w:asciiTheme="minorHAnsi" w:hAnsiTheme="minorHAnsi" w:cs="Calibri"/>
          <w:b/>
          <w:sz w:val="28"/>
          <w:szCs w:val="32"/>
          <w:lang w:eastAsia="ar-SA"/>
        </w:rPr>
        <w:t>–</w:t>
      </w:r>
      <w:r w:rsidR="00635273" w:rsidRPr="009E0A66">
        <w:rPr>
          <w:rFonts w:asciiTheme="minorHAnsi" w:hAnsiTheme="minorHAnsi" w:cs="Calibri"/>
          <w:b/>
          <w:sz w:val="28"/>
          <w:szCs w:val="32"/>
          <w:lang w:eastAsia="ar-SA"/>
        </w:rPr>
        <w:t xml:space="preserve"> </w:t>
      </w:r>
      <w:r w:rsidR="00D453A2" w:rsidRPr="009E0A66">
        <w:rPr>
          <w:rFonts w:asciiTheme="minorHAnsi" w:hAnsiTheme="minorHAnsi" w:cs="Calibri"/>
          <w:b/>
          <w:sz w:val="28"/>
          <w:szCs w:val="32"/>
          <w:lang w:eastAsia="ar-SA"/>
        </w:rPr>
        <w:t>Schedule</w:t>
      </w:r>
      <w:r w:rsidR="00864895" w:rsidRPr="009E0A66">
        <w:rPr>
          <w:rFonts w:asciiTheme="minorHAnsi" w:hAnsiTheme="minorHAnsi" w:cs="Calibri"/>
          <w:b/>
          <w:sz w:val="28"/>
          <w:szCs w:val="32"/>
          <w:lang w:eastAsia="ar-SA"/>
        </w:rPr>
        <w:t xml:space="preserve"> </w:t>
      </w:r>
    </w:p>
    <w:p w14:paraId="3CE41B97" w14:textId="31742DBD" w:rsidR="00A43A9D" w:rsidRPr="00A43A9D" w:rsidRDefault="00A43A9D" w:rsidP="00AD04F0">
      <w:pPr>
        <w:rPr>
          <w:rFonts w:asciiTheme="majorHAnsi" w:eastAsia="Calibri" w:hAnsiTheme="majorHAnsi" w:cs="Calibri"/>
          <w:i/>
        </w:rPr>
      </w:pPr>
      <w:r w:rsidRPr="00A43A9D">
        <w:rPr>
          <w:rFonts w:asciiTheme="majorHAnsi" w:eastAsia="Calibri" w:hAnsiTheme="majorHAnsi" w:cs="Calibri"/>
          <w:i/>
        </w:rPr>
        <w:t xml:space="preserve">Group schedule has been changed to </w:t>
      </w:r>
      <w:r w:rsidR="00EA2101">
        <w:rPr>
          <w:rFonts w:asciiTheme="majorHAnsi" w:eastAsia="Calibri" w:hAnsiTheme="majorHAnsi" w:cs="Calibri"/>
          <w:i/>
        </w:rPr>
        <w:t xml:space="preserve">a </w:t>
      </w:r>
      <w:r w:rsidRPr="00A43A9D">
        <w:rPr>
          <w:rFonts w:asciiTheme="majorHAnsi" w:eastAsia="Calibri" w:hAnsiTheme="majorHAnsi" w:cs="Calibri"/>
          <w:i/>
        </w:rPr>
        <w:t xml:space="preserve">6 part series with no open nights… </w:t>
      </w:r>
    </w:p>
    <w:p w14:paraId="40CBA928" w14:textId="7B349AD8" w:rsidR="00331B66" w:rsidRPr="00A43A9D" w:rsidRDefault="00EA2101" w:rsidP="00AD04F0">
      <w:pPr>
        <w:rPr>
          <w:rFonts w:asciiTheme="majorHAnsi" w:eastAsia="Calibri" w:hAnsiTheme="majorHAnsi" w:cs="Calibri"/>
        </w:rPr>
      </w:pPr>
      <w:r>
        <w:rPr>
          <w:rFonts w:asciiTheme="majorHAnsi" w:eastAsia="Calibri" w:hAnsiTheme="majorHAnsi" w:cs="Calibri"/>
        </w:rPr>
        <w:t>Week of 03-01-20 - Bluep</w:t>
      </w:r>
      <w:r w:rsidR="00CD4966" w:rsidRPr="00A43A9D">
        <w:rPr>
          <w:rFonts w:asciiTheme="majorHAnsi" w:eastAsia="Calibri" w:hAnsiTheme="majorHAnsi" w:cs="Calibri"/>
        </w:rPr>
        <w:t xml:space="preserve">rint for Life 1 of </w:t>
      </w:r>
      <w:r w:rsidR="00A43A9D" w:rsidRPr="00A43A9D">
        <w:rPr>
          <w:rFonts w:asciiTheme="majorHAnsi" w:eastAsia="Calibri" w:hAnsiTheme="majorHAnsi" w:cs="Calibri"/>
        </w:rPr>
        <w:t>6</w:t>
      </w:r>
    </w:p>
    <w:p w14:paraId="00BE3443" w14:textId="71B8B4DD" w:rsidR="00CD4966" w:rsidRPr="00660B65" w:rsidRDefault="00EA2101" w:rsidP="00AD04F0">
      <w:pPr>
        <w:rPr>
          <w:rFonts w:asciiTheme="majorHAnsi" w:eastAsia="Calibri" w:hAnsiTheme="majorHAnsi" w:cs="Calibri"/>
        </w:rPr>
      </w:pPr>
      <w:r>
        <w:rPr>
          <w:rFonts w:asciiTheme="majorHAnsi" w:eastAsia="Calibri" w:hAnsiTheme="majorHAnsi" w:cs="Calibri"/>
        </w:rPr>
        <w:t>Week of 03-08-20 - Bluep</w:t>
      </w:r>
      <w:r w:rsidR="00CD4966" w:rsidRPr="00660B65">
        <w:rPr>
          <w:rFonts w:asciiTheme="majorHAnsi" w:eastAsia="Calibri" w:hAnsiTheme="majorHAnsi" w:cs="Calibri"/>
        </w:rPr>
        <w:t xml:space="preserve">rint for Life 2 of </w:t>
      </w:r>
      <w:r w:rsidR="00A43A9D">
        <w:rPr>
          <w:rFonts w:asciiTheme="majorHAnsi" w:eastAsia="Calibri" w:hAnsiTheme="majorHAnsi" w:cs="Calibri"/>
        </w:rPr>
        <w:t>6</w:t>
      </w:r>
    </w:p>
    <w:p w14:paraId="21629327" w14:textId="611406C8" w:rsidR="00CD4966" w:rsidRPr="00A43A9D" w:rsidRDefault="00EA2101" w:rsidP="00AD04F0">
      <w:pPr>
        <w:rPr>
          <w:rFonts w:asciiTheme="majorHAnsi" w:eastAsia="Calibri" w:hAnsiTheme="majorHAnsi" w:cs="Calibri"/>
        </w:rPr>
      </w:pPr>
      <w:r>
        <w:rPr>
          <w:rFonts w:asciiTheme="majorHAnsi" w:eastAsia="Calibri" w:hAnsiTheme="majorHAnsi" w:cs="Calibri"/>
        </w:rPr>
        <w:t>Week of 03-15-20 - Bluep</w:t>
      </w:r>
      <w:r w:rsidR="00CD4966" w:rsidRPr="00A43A9D">
        <w:rPr>
          <w:rFonts w:asciiTheme="majorHAnsi" w:eastAsia="Calibri" w:hAnsiTheme="majorHAnsi" w:cs="Calibri"/>
        </w:rPr>
        <w:t xml:space="preserve">rint for Life 3 of </w:t>
      </w:r>
      <w:r w:rsidR="00A43A9D">
        <w:rPr>
          <w:rFonts w:asciiTheme="majorHAnsi" w:eastAsia="Calibri" w:hAnsiTheme="majorHAnsi" w:cs="Calibri"/>
        </w:rPr>
        <w:t>6</w:t>
      </w:r>
    </w:p>
    <w:p w14:paraId="25BA7DE2" w14:textId="6EB5410C" w:rsidR="00CD4966" w:rsidRPr="00A43A9D" w:rsidRDefault="00CD4966" w:rsidP="00AD04F0">
      <w:pPr>
        <w:rPr>
          <w:rFonts w:asciiTheme="majorHAnsi" w:eastAsia="Calibri" w:hAnsiTheme="majorHAnsi" w:cs="Calibri"/>
          <w:b/>
        </w:rPr>
      </w:pPr>
      <w:r w:rsidRPr="00A43A9D">
        <w:rPr>
          <w:rFonts w:asciiTheme="majorHAnsi" w:eastAsia="Calibri" w:hAnsiTheme="majorHAnsi" w:cs="Calibri"/>
          <w:b/>
        </w:rPr>
        <w:t xml:space="preserve">Week of 03-22-20 </w:t>
      </w:r>
      <w:r w:rsidR="00A43A9D">
        <w:rPr>
          <w:rFonts w:asciiTheme="majorHAnsi" w:eastAsia="Calibri" w:hAnsiTheme="majorHAnsi" w:cs="Calibri"/>
          <w:b/>
        </w:rPr>
        <w:t xml:space="preserve">- </w:t>
      </w:r>
      <w:r w:rsidR="00EA2101">
        <w:rPr>
          <w:rFonts w:asciiTheme="majorHAnsi" w:eastAsia="Calibri" w:hAnsiTheme="majorHAnsi" w:cs="Calibri"/>
          <w:b/>
        </w:rPr>
        <w:t>Bluep</w:t>
      </w:r>
      <w:r w:rsidRPr="00A43A9D">
        <w:rPr>
          <w:rFonts w:asciiTheme="majorHAnsi" w:eastAsia="Calibri" w:hAnsiTheme="majorHAnsi" w:cs="Calibri"/>
          <w:b/>
        </w:rPr>
        <w:t xml:space="preserve">rint for Life 4 of </w:t>
      </w:r>
      <w:r w:rsidR="00A43A9D">
        <w:rPr>
          <w:rFonts w:asciiTheme="majorHAnsi" w:eastAsia="Calibri" w:hAnsiTheme="majorHAnsi" w:cs="Calibri"/>
          <w:b/>
        </w:rPr>
        <w:t>6</w:t>
      </w:r>
    </w:p>
    <w:p w14:paraId="467BC754" w14:textId="1182C4F3" w:rsidR="00331B66" w:rsidRPr="009114F8" w:rsidRDefault="00CD4966" w:rsidP="00AD04F0">
      <w:pPr>
        <w:rPr>
          <w:rFonts w:asciiTheme="majorHAnsi" w:eastAsia="Calibri" w:hAnsiTheme="majorHAnsi" w:cs="Calibri"/>
        </w:rPr>
      </w:pPr>
      <w:r>
        <w:rPr>
          <w:rFonts w:asciiTheme="majorHAnsi" w:eastAsia="Calibri" w:hAnsiTheme="majorHAnsi" w:cs="Calibri"/>
        </w:rPr>
        <w:t xml:space="preserve">Week </w:t>
      </w:r>
      <w:proofErr w:type="gramStart"/>
      <w:r>
        <w:rPr>
          <w:rFonts w:asciiTheme="majorHAnsi" w:eastAsia="Calibri" w:hAnsiTheme="majorHAnsi" w:cs="Calibri"/>
        </w:rPr>
        <w:t xml:space="preserve">of </w:t>
      </w:r>
      <w:r w:rsidR="00331B66">
        <w:rPr>
          <w:rFonts w:asciiTheme="majorHAnsi" w:eastAsia="Calibri" w:hAnsiTheme="majorHAnsi" w:cs="Calibri"/>
        </w:rPr>
        <w:t xml:space="preserve"> </w:t>
      </w:r>
      <w:r>
        <w:rPr>
          <w:rFonts w:asciiTheme="majorHAnsi" w:eastAsia="Calibri" w:hAnsiTheme="majorHAnsi" w:cs="Calibri"/>
        </w:rPr>
        <w:t>03</w:t>
      </w:r>
      <w:proofErr w:type="gramEnd"/>
      <w:r>
        <w:rPr>
          <w:rFonts w:asciiTheme="majorHAnsi" w:eastAsia="Calibri" w:hAnsiTheme="majorHAnsi" w:cs="Calibri"/>
        </w:rPr>
        <w:t xml:space="preserve">-29-20 </w:t>
      </w:r>
      <w:r w:rsidR="00EA2101">
        <w:rPr>
          <w:rFonts w:asciiTheme="majorHAnsi" w:eastAsia="Calibri" w:hAnsiTheme="majorHAnsi" w:cs="Calibri"/>
        </w:rPr>
        <w:t>– Bluep</w:t>
      </w:r>
      <w:r w:rsidR="00A43A9D">
        <w:rPr>
          <w:rFonts w:asciiTheme="majorHAnsi" w:eastAsia="Calibri" w:hAnsiTheme="majorHAnsi" w:cs="Calibri"/>
        </w:rPr>
        <w:t>rint for Life 5 of 6</w:t>
      </w:r>
    </w:p>
    <w:p w14:paraId="5D63609A" w14:textId="209647D2" w:rsidR="00A43A9D" w:rsidRPr="009114F8" w:rsidRDefault="00EA2101" w:rsidP="00A43A9D">
      <w:pPr>
        <w:rPr>
          <w:rFonts w:asciiTheme="majorHAnsi" w:eastAsia="Calibri" w:hAnsiTheme="majorHAnsi" w:cs="Calibri"/>
        </w:rPr>
      </w:pPr>
      <w:r>
        <w:rPr>
          <w:rFonts w:asciiTheme="majorHAnsi" w:eastAsia="Calibri" w:hAnsiTheme="majorHAnsi" w:cs="Calibri"/>
        </w:rPr>
        <w:t xml:space="preserve">Week </w:t>
      </w:r>
      <w:proofErr w:type="gramStart"/>
      <w:r>
        <w:rPr>
          <w:rFonts w:asciiTheme="majorHAnsi" w:eastAsia="Calibri" w:hAnsiTheme="majorHAnsi" w:cs="Calibri"/>
        </w:rPr>
        <w:t>of  04</w:t>
      </w:r>
      <w:proofErr w:type="gramEnd"/>
      <w:r>
        <w:rPr>
          <w:rFonts w:asciiTheme="majorHAnsi" w:eastAsia="Calibri" w:hAnsiTheme="majorHAnsi" w:cs="Calibri"/>
        </w:rPr>
        <w:t>-05-20 – Bluep</w:t>
      </w:r>
      <w:r w:rsidR="00A43A9D">
        <w:rPr>
          <w:rFonts w:asciiTheme="majorHAnsi" w:eastAsia="Calibri" w:hAnsiTheme="majorHAnsi" w:cs="Calibri"/>
        </w:rPr>
        <w:t>rint for Life 6 of 6</w:t>
      </w:r>
    </w:p>
    <w:p w14:paraId="16290035" w14:textId="32191B51" w:rsidR="004A46C4" w:rsidRPr="000D2CEB" w:rsidRDefault="004A46C4" w:rsidP="004A46C4">
      <w:pPr>
        <w:rPr>
          <w:rFonts w:asciiTheme="majorHAnsi" w:eastAsia="Calibri" w:hAnsiTheme="majorHAnsi" w:cs="Calibri"/>
          <w:sz w:val="16"/>
        </w:rPr>
      </w:pPr>
    </w:p>
    <w:p w14:paraId="1D42323A" w14:textId="77777777" w:rsidR="00C82193" w:rsidRDefault="00C82193" w:rsidP="00C82193">
      <w:pPr>
        <w:pStyle w:val="Title"/>
        <w:jc w:val="left"/>
        <w:rPr>
          <w:rFonts w:ascii="Calibri" w:hAnsi="Calibri" w:cs="Calibri"/>
          <w:sz w:val="32"/>
          <w:szCs w:val="32"/>
          <w:lang w:eastAsia="ar-SA"/>
        </w:rPr>
      </w:pPr>
      <w:r>
        <w:rPr>
          <w:rFonts w:ascii="Calibri" w:hAnsi="Calibri" w:cs="Calibri"/>
          <w:sz w:val="32"/>
          <w:szCs w:val="32"/>
          <w:lang w:eastAsia="ar-SA"/>
        </w:rPr>
        <w:t xml:space="preserve">Ice Breaker </w:t>
      </w:r>
    </w:p>
    <w:p w14:paraId="206095BC" w14:textId="12EFFB5B" w:rsidR="00BF217B" w:rsidRPr="00890B1C" w:rsidRDefault="005F1CDA" w:rsidP="00BF217B">
      <w:pPr>
        <w:pStyle w:val="Title"/>
        <w:jc w:val="left"/>
        <w:rPr>
          <w:rFonts w:asciiTheme="minorHAnsi" w:hAnsiTheme="minorHAnsi" w:cstheme="minorHAnsi"/>
          <w:sz w:val="24"/>
          <w:szCs w:val="24"/>
          <w:lang w:eastAsia="ar-SA"/>
        </w:rPr>
      </w:pPr>
      <w:r w:rsidRPr="00890B1C">
        <w:rPr>
          <w:rFonts w:asciiTheme="minorHAnsi" w:hAnsiTheme="minorHAnsi" w:cstheme="minorHAnsi"/>
          <w:sz w:val="24"/>
          <w:szCs w:val="24"/>
          <w:lang w:eastAsia="ar-SA"/>
        </w:rPr>
        <w:t xml:space="preserve">What is one of the funniest things that happened to you last week? </w:t>
      </w:r>
    </w:p>
    <w:p w14:paraId="37A6BEBC" w14:textId="77777777" w:rsidR="005F1CDA" w:rsidRDefault="005F1CDA" w:rsidP="00BF217B">
      <w:pPr>
        <w:pStyle w:val="Title"/>
        <w:jc w:val="left"/>
        <w:rPr>
          <w:rFonts w:asciiTheme="minorHAnsi" w:hAnsiTheme="minorHAnsi" w:cstheme="minorHAnsi"/>
          <w:b w:val="0"/>
          <w:sz w:val="24"/>
          <w:szCs w:val="24"/>
          <w:lang w:eastAsia="ar-SA"/>
        </w:rPr>
      </w:pPr>
    </w:p>
    <w:p w14:paraId="67420320" w14:textId="6A7EDFE7" w:rsidR="00BF217B" w:rsidRPr="00BF217B" w:rsidRDefault="00BF217B" w:rsidP="00BF217B">
      <w:pPr>
        <w:pStyle w:val="Title"/>
        <w:jc w:val="left"/>
        <w:rPr>
          <w:rFonts w:asciiTheme="minorHAnsi" w:hAnsiTheme="minorHAnsi" w:cstheme="minorHAnsi"/>
          <w:sz w:val="32"/>
          <w:szCs w:val="24"/>
          <w:lang w:eastAsia="ar-SA"/>
        </w:rPr>
      </w:pPr>
      <w:r w:rsidRPr="00BF217B">
        <w:rPr>
          <w:rFonts w:asciiTheme="minorHAnsi" w:hAnsiTheme="minorHAnsi" w:cstheme="minorHAnsi"/>
          <w:sz w:val="32"/>
          <w:szCs w:val="24"/>
          <w:lang w:eastAsia="ar-SA"/>
        </w:rPr>
        <w:t>READ</w:t>
      </w:r>
    </w:p>
    <w:p w14:paraId="3A34110B" w14:textId="3F6227E4" w:rsidR="00BF217B" w:rsidRPr="00BF217B" w:rsidRDefault="00BF217B" w:rsidP="00BF217B">
      <w:pPr>
        <w:pStyle w:val="Title"/>
        <w:jc w:val="left"/>
        <w:rPr>
          <w:rFonts w:ascii="Verdana" w:hAnsi="Verdana"/>
          <w:i/>
          <w:color w:val="000000"/>
        </w:rPr>
      </w:pPr>
      <w:r w:rsidRPr="005F1CDA">
        <w:rPr>
          <w:rFonts w:asciiTheme="minorHAnsi" w:hAnsiTheme="minorHAnsi" w:cstheme="minorHAnsi"/>
          <w:b w:val="0"/>
          <w:i/>
          <w:sz w:val="24"/>
          <w:szCs w:val="24"/>
          <w:lang w:eastAsia="ar-SA"/>
        </w:rPr>
        <w:t xml:space="preserve">Acts (NIV) 8: </w:t>
      </w:r>
      <w:r w:rsidRPr="005F1CDA">
        <w:rPr>
          <w:rFonts w:asciiTheme="minorHAnsi" w:hAnsiTheme="minorHAnsi" w:cstheme="minorHAnsi"/>
          <w:b w:val="0"/>
          <w:bCs/>
          <w:i/>
          <w:color w:val="000000"/>
          <w:sz w:val="24"/>
          <w:szCs w:val="24"/>
          <w:vertAlign w:val="superscript"/>
        </w:rPr>
        <w:t xml:space="preserve">1 </w:t>
      </w:r>
      <w:proofErr w:type="gramStart"/>
      <w:r w:rsidRPr="005F1CDA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On</w:t>
      </w:r>
      <w:proofErr w:type="gramEnd"/>
      <w:r w:rsidRPr="005F1CDA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 xml:space="preserve"> that day a great persecution broke out against the church in Jerusalem, and all except the apostles were scattered throughout Judea and Samaria.</w:t>
      </w:r>
      <w:r w:rsidRPr="00BF217B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 </w:t>
      </w:r>
      <w:r w:rsidRPr="005F1CDA">
        <w:rPr>
          <w:rFonts w:asciiTheme="minorHAnsi" w:hAnsiTheme="minorHAnsi" w:cstheme="minorHAnsi"/>
          <w:b w:val="0"/>
          <w:bCs/>
          <w:i/>
          <w:color w:val="000000"/>
          <w:sz w:val="24"/>
          <w:szCs w:val="24"/>
          <w:vertAlign w:val="superscript"/>
        </w:rPr>
        <w:t>2 </w:t>
      </w:r>
      <w:r w:rsidRPr="005F1CDA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Godly men buried Stephen and mourned deeply for him.</w:t>
      </w:r>
      <w:r w:rsidRPr="00BF217B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 </w:t>
      </w:r>
      <w:r w:rsidRPr="005F1CDA">
        <w:rPr>
          <w:rFonts w:asciiTheme="minorHAnsi" w:hAnsiTheme="minorHAnsi" w:cstheme="minorHAnsi"/>
          <w:b w:val="0"/>
          <w:bCs/>
          <w:i/>
          <w:color w:val="000000"/>
          <w:sz w:val="24"/>
          <w:szCs w:val="24"/>
          <w:vertAlign w:val="superscript"/>
        </w:rPr>
        <w:t>3 </w:t>
      </w:r>
      <w:r w:rsidRPr="005F1CDA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 xml:space="preserve">But Saul began to destroy the church. Going from house to house, he dragged off both men and women and put them in prison. </w:t>
      </w:r>
      <w:r w:rsidRPr="005F1CDA">
        <w:rPr>
          <w:rFonts w:asciiTheme="minorHAnsi" w:hAnsiTheme="minorHAnsi" w:cstheme="minorHAnsi"/>
          <w:b w:val="0"/>
          <w:bCs/>
          <w:i/>
          <w:color w:val="000000"/>
          <w:sz w:val="24"/>
          <w:szCs w:val="24"/>
          <w:vertAlign w:val="superscript"/>
        </w:rPr>
        <w:t>4 </w:t>
      </w:r>
      <w:r w:rsidRPr="005F1CDA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Those who had been scattered preached the word wherever they went.</w:t>
      </w:r>
      <w:r w:rsidRPr="00BF217B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 </w:t>
      </w:r>
      <w:r w:rsidRPr="005F1CDA">
        <w:rPr>
          <w:rFonts w:asciiTheme="minorHAnsi" w:hAnsiTheme="minorHAnsi" w:cstheme="minorHAnsi"/>
          <w:b w:val="0"/>
          <w:bCs/>
          <w:i/>
          <w:color w:val="000000"/>
          <w:sz w:val="24"/>
          <w:szCs w:val="24"/>
          <w:vertAlign w:val="superscript"/>
        </w:rPr>
        <w:t>5 </w:t>
      </w:r>
      <w:r w:rsidRPr="005F1CDA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Philip went down to a city in Samaria and proclaimed the Messiah there.</w:t>
      </w:r>
      <w:r w:rsidRPr="00BF217B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 </w:t>
      </w:r>
      <w:r w:rsidRPr="005F1CDA">
        <w:rPr>
          <w:rFonts w:asciiTheme="minorHAnsi" w:hAnsiTheme="minorHAnsi" w:cstheme="minorHAnsi"/>
          <w:b w:val="0"/>
          <w:bCs/>
          <w:i/>
          <w:color w:val="000000"/>
          <w:sz w:val="24"/>
          <w:szCs w:val="24"/>
          <w:vertAlign w:val="superscript"/>
        </w:rPr>
        <w:t>6 </w:t>
      </w:r>
      <w:r w:rsidRPr="005F1CDA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When the crowds heard Philip and saw the signs he performed, they all paid close attention to what he said.</w:t>
      </w:r>
      <w:r w:rsidRPr="00BF217B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 </w:t>
      </w:r>
      <w:r w:rsidRPr="005F1CDA">
        <w:rPr>
          <w:rFonts w:asciiTheme="minorHAnsi" w:hAnsiTheme="minorHAnsi" w:cstheme="minorHAnsi"/>
          <w:b w:val="0"/>
          <w:bCs/>
          <w:i/>
          <w:color w:val="000000"/>
          <w:sz w:val="24"/>
          <w:szCs w:val="24"/>
          <w:vertAlign w:val="superscript"/>
        </w:rPr>
        <w:t>7 </w:t>
      </w:r>
      <w:r w:rsidRPr="005F1CDA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For with shrieks, impure spirits came out of many, and many who were paralyzed or lame were healed.</w:t>
      </w:r>
      <w:r w:rsidRPr="00BF217B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 </w:t>
      </w:r>
      <w:r w:rsidRPr="005F1CDA">
        <w:rPr>
          <w:rFonts w:asciiTheme="minorHAnsi" w:hAnsiTheme="minorHAnsi" w:cstheme="minorHAnsi"/>
          <w:b w:val="0"/>
          <w:bCs/>
          <w:i/>
          <w:color w:val="000000"/>
          <w:sz w:val="24"/>
          <w:szCs w:val="24"/>
          <w:vertAlign w:val="superscript"/>
        </w:rPr>
        <w:t>8 </w:t>
      </w:r>
      <w:r w:rsidRPr="005F1CDA">
        <w:rPr>
          <w:rFonts w:asciiTheme="minorHAnsi" w:hAnsiTheme="minorHAnsi" w:cstheme="minorHAnsi"/>
          <w:b w:val="0"/>
          <w:i/>
          <w:color w:val="000000"/>
          <w:sz w:val="24"/>
          <w:szCs w:val="24"/>
        </w:rPr>
        <w:t>So there was great joy in that city.</w:t>
      </w:r>
    </w:p>
    <w:p w14:paraId="63CBDA44" w14:textId="77777777" w:rsidR="00C82193" w:rsidRDefault="00C82193" w:rsidP="00C82193">
      <w:pPr>
        <w:pStyle w:val="Title"/>
        <w:jc w:val="left"/>
        <w:rPr>
          <w:rFonts w:ascii="Calibri" w:hAnsi="Calibri" w:cs="Calibri"/>
          <w:sz w:val="32"/>
          <w:szCs w:val="32"/>
          <w:lang w:eastAsia="ar-SA"/>
        </w:rPr>
      </w:pPr>
      <w:r w:rsidRPr="00FD2F41">
        <w:rPr>
          <w:rFonts w:ascii="Calibri" w:hAnsi="Calibri"/>
          <w:b w:val="0"/>
          <w:color w:val="000000"/>
          <w:sz w:val="24"/>
          <w:szCs w:val="24"/>
        </w:rPr>
        <w:br/>
      </w:r>
      <w:r>
        <w:rPr>
          <w:rFonts w:ascii="Calibri" w:hAnsi="Calibri" w:cs="Calibri"/>
          <w:sz w:val="32"/>
          <w:szCs w:val="32"/>
          <w:lang w:eastAsia="ar-SA"/>
        </w:rPr>
        <w:t>DISCUSSION QUESTIONS</w:t>
      </w:r>
    </w:p>
    <w:p w14:paraId="3EE2FC16" w14:textId="0F9A5D68" w:rsidR="00C82193" w:rsidRPr="005F1CDA" w:rsidRDefault="005F1CDA" w:rsidP="005F1CDA">
      <w:pPr>
        <w:pStyle w:val="ListParagraph"/>
        <w:numPr>
          <w:ilvl w:val="0"/>
          <w:numId w:val="31"/>
        </w:numPr>
        <w:outlineLvl w:val="2"/>
        <w:rPr>
          <w:rFonts w:ascii="Calibri" w:hAnsi="Calibri" w:cs="Arial"/>
          <w:b/>
          <w:color w:val="000000"/>
          <w:szCs w:val="36"/>
        </w:rPr>
      </w:pPr>
      <w:r>
        <w:rPr>
          <w:rFonts w:ascii="Calibri" w:hAnsi="Calibri" w:cs="Arial"/>
          <w:b/>
          <w:color w:val="000000"/>
          <w:szCs w:val="36"/>
        </w:rPr>
        <w:t>What happened to the church in Acts 8? According to verse 4</w:t>
      </w:r>
      <w:r w:rsidR="002A0FFA">
        <w:rPr>
          <w:rFonts w:ascii="Calibri" w:hAnsi="Calibri" w:cs="Arial"/>
          <w:b/>
          <w:color w:val="000000"/>
          <w:szCs w:val="36"/>
        </w:rPr>
        <w:t>,</w:t>
      </w:r>
      <w:r>
        <w:rPr>
          <w:rFonts w:ascii="Calibri" w:hAnsi="Calibri" w:cs="Arial"/>
          <w:b/>
          <w:color w:val="000000"/>
          <w:szCs w:val="36"/>
        </w:rPr>
        <w:t xml:space="preserve"> what did the church do when it was scattered? </w:t>
      </w:r>
    </w:p>
    <w:p w14:paraId="24EDA71F" w14:textId="77777777" w:rsidR="00C82193" w:rsidRDefault="00C82193" w:rsidP="00C82193">
      <w:pPr>
        <w:outlineLvl w:val="2"/>
        <w:rPr>
          <w:rFonts w:ascii="Calibri" w:hAnsi="Calibri" w:cs="Arial"/>
          <w:b/>
          <w:color w:val="000000"/>
          <w:szCs w:val="36"/>
        </w:rPr>
      </w:pPr>
    </w:p>
    <w:p w14:paraId="3D78DA7C" w14:textId="6FA99187" w:rsidR="005F1CDA" w:rsidRDefault="005F1CDA" w:rsidP="005F1CDA">
      <w:pPr>
        <w:pStyle w:val="ListParagraph"/>
        <w:numPr>
          <w:ilvl w:val="0"/>
          <w:numId w:val="31"/>
        </w:numPr>
        <w:outlineLvl w:val="2"/>
        <w:rPr>
          <w:rFonts w:ascii="Calibri" w:hAnsi="Calibri" w:cs="Arial"/>
          <w:b/>
          <w:color w:val="000000"/>
          <w:szCs w:val="36"/>
        </w:rPr>
      </w:pPr>
      <w:r>
        <w:rPr>
          <w:rFonts w:ascii="Calibri" w:hAnsi="Calibri" w:cs="Arial"/>
          <w:b/>
          <w:color w:val="000000"/>
          <w:szCs w:val="36"/>
        </w:rPr>
        <w:t xml:space="preserve">What is happening in our world right now that has changed everything?  How has this affected your community and you personally?  </w:t>
      </w:r>
    </w:p>
    <w:p w14:paraId="5740EB3E" w14:textId="77777777" w:rsidR="005F1CDA" w:rsidRPr="005F1CDA" w:rsidRDefault="005F1CDA" w:rsidP="005F1CDA">
      <w:pPr>
        <w:pStyle w:val="ListParagraph"/>
        <w:rPr>
          <w:rFonts w:ascii="Calibri" w:hAnsi="Calibri" w:cs="Arial"/>
          <w:b/>
          <w:color w:val="000000"/>
          <w:szCs w:val="36"/>
        </w:rPr>
      </w:pPr>
    </w:p>
    <w:p w14:paraId="38227DE3" w14:textId="060F6D13" w:rsidR="00F25250" w:rsidRDefault="00F25250" w:rsidP="00F25250">
      <w:pPr>
        <w:pStyle w:val="ListParagraph"/>
        <w:numPr>
          <w:ilvl w:val="0"/>
          <w:numId w:val="31"/>
        </w:numPr>
        <w:outlineLvl w:val="2"/>
        <w:rPr>
          <w:rFonts w:ascii="Calibri" w:hAnsi="Calibri" w:cs="Arial"/>
          <w:b/>
          <w:color w:val="000000"/>
          <w:szCs w:val="36"/>
        </w:rPr>
      </w:pPr>
      <w:r>
        <w:rPr>
          <w:rFonts w:ascii="Calibri" w:hAnsi="Calibri" w:cs="Arial"/>
          <w:b/>
          <w:color w:val="000000"/>
          <w:szCs w:val="36"/>
        </w:rPr>
        <w:t>In last Sunday’s message</w:t>
      </w:r>
      <w:r w:rsidR="002A0FFA">
        <w:rPr>
          <w:rFonts w:ascii="Calibri" w:hAnsi="Calibri" w:cs="Arial"/>
          <w:b/>
          <w:color w:val="000000"/>
          <w:szCs w:val="36"/>
        </w:rPr>
        <w:t>,</w:t>
      </w:r>
      <w:r>
        <w:rPr>
          <w:rFonts w:ascii="Calibri" w:hAnsi="Calibri" w:cs="Arial"/>
          <w:b/>
          <w:color w:val="000000"/>
          <w:szCs w:val="36"/>
        </w:rPr>
        <w:t xml:space="preserve"> we discussed sharing our “table</w:t>
      </w:r>
      <w:r w:rsidR="00F30B2F">
        <w:rPr>
          <w:rFonts w:ascii="Calibri" w:hAnsi="Calibri" w:cs="Arial"/>
          <w:b/>
          <w:color w:val="000000"/>
          <w:szCs w:val="36"/>
        </w:rPr>
        <w:t>,</w:t>
      </w:r>
      <w:r>
        <w:rPr>
          <w:rFonts w:ascii="Calibri" w:hAnsi="Calibri" w:cs="Arial"/>
          <w:b/>
          <w:color w:val="000000"/>
          <w:szCs w:val="36"/>
        </w:rPr>
        <w:t xml:space="preserve">” which means intentionally building </w:t>
      </w:r>
      <w:r w:rsidR="002A0FFA">
        <w:rPr>
          <w:rFonts w:ascii="Calibri" w:hAnsi="Calibri" w:cs="Arial"/>
          <w:b/>
          <w:color w:val="000000"/>
          <w:szCs w:val="36"/>
        </w:rPr>
        <w:t xml:space="preserve">a </w:t>
      </w:r>
      <w:r>
        <w:rPr>
          <w:rFonts w:ascii="Calibri" w:hAnsi="Calibri" w:cs="Arial"/>
          <w:b/>
          <w:color w:val="000000"/>
          <w:szCs w:val="36"/>
        </w:rPr>
        <w:t xml:space="preserve">relational community with those in our sphere of influence, especially those that are far from God.  Why is building </w:t>
      </w:r>
      <w:r w:rsidR="002A0FFA">
        <w:rPr>
          <w:rFonts w:ascii="Calibri" w:hAnsi="Calibri" w:cs="Arial"/>
          <w:b/>
          <w:color w:val="000000"/>
          <w:szCs w:val="36"/>
        </w:rPr>
        <w:t xml:space="preserve">a </w:t>
      </w:r>
      <w:r>
        <w:rPr>
          <w:rFonts w:ascii="Calibri" w:hAnsi="Calibri" w:cs="Arial"/>
          <w:b/>
          <w:color w:val="000000"/>
          <w:szCs w:val="36"/>
        </w:rPr>
        <w:t xml:space="preserve">relational community important? </w:t>
      </w:r>
      <w:r w:rsidR="00890B1C">
        <w:rPr>
          <w:rFonts w:ascii="Calibri" w:hAnsi="Calibri" w:cs="Arial"/>
          <w:b/>
          <w:color w:val="000000"/>
          <w:szCs w:val="36"/>
        </w:rPr>
        <w:t xml:space="preserve">Why would God want us to do this? </w:t>
      </w:r>
    </w:p>
    <w:p w14:paraId="77C08974" w14:textId="77777777" w:rsidR="00F25250" w:rsidRPr="00F25250" w:rsidRDefault="00F25250" w:rsidP="00F25250">
      <w:pPr>
        <w:pStyle w:val="ListParagraph"/>
        <w:rPr>
          <w:rFonts w:ascii="Calibri" w:hAnsi="Calibri" w:cs="Arial"/>
          <w:b/>
          <w:color w:val="000000"/>
          <w:szCs w:val="36"/>
        </w:rPr>
      </w:pPr>
    </w:p>
    <w:p w14:paraId="48A5F09B" w14:textId="46159ACF" w:rsidR="00F25250" w:rsidRPr="00F25250" w:rsidRDefault="00F25250" w:rsidP="00F25250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/>
        </w:rPr>
      </w:pPr>
      <w:r w:rsidRPr="00F25250">
        <w:rPr>
          <w:rFonts w:asciiTheme="minorHAnsi" w:hAnsiTheme="minorHAnsi" w:cstheme="minorHAnsi"/>
          <w:b/>
          <w:color w:val="000000"/>
          <w:szCs w:val="36"/>
        </w:rPr>
        <w:lastRenderedPageBreak/>
        <w:t>Sphere of influence means:</w:t>
      </w:r>
      <w:r w:rsidRPr="00F25250">
        <w:rPr>
          <w:rFonts w:asciiTheme="minorHAnsi" w:hAnsiTheme="minorHAnsi" w:cstheme="minorHAnsi"/>
          <w:b/>
        </w:rPr>
        <w:t xml:space="preserve"> </w:t>
      </w:r>
      <w:r w:rsidR="00151AC1">
        <w:rPr>
          <w:rFonts w:asciiTheme="minorHAnsi" w:hAnsiTheme="minorHAnsi" w:cstheme="minorHAnsi"/>
          <w:b/>
        </w:rPr>
        <w:t>“</w:t>
      </w:r>
      <w:r w:rsidRPr="00F25250">
        <w:rPr>
          <w:rFonts w:asciiTheme="minorHAnsi" w:hAnsiTheme="minorHAnsi" w:cstheme="minorHAnsi"/>
          <w:b/>
        </w:rPr>
        <w:t xml:space="preserve">people we are in contact with </w:t>
      </w:r>
      <w:r w:rsidR="00F30B2F">
        <w:rPr>
          <w:rFonts w:asciiTheme="minorHAnsi" w:hAnsiTheme="minorHAnsi" w:cstheme="minorHAnsi"/>
          <w:b/>
        </w:rPr>
        <w:t>regularly</w:t>
      </w:r>
      <w:r w:rsidRPr="00F25250">
        <w:rPr>
          <w:rFonts w:asciiTheme="minorHAnsi" w:hAnsiTheme="minorHAnsi" w:cstheme="minorHAnsi"/>
          <w:b/>
        </w:rPr>
        <w:t xml:space="preserve"> at </w:t>
      </w:r>
      <w:r w:rsidR="00F30B2F">
        <w:rPr>
          <w:rFonts w:asciiTheme="minorHAnsi" w:hAnsiTheme="minorHAnsi" w:cstheme="minorHAnsi"/>
          <w:b/>
        </w:rPr>
        <w:t>our</w:t>
      </w:r>
      <w:r w:rsidRPr="00F25250">
        <w:rPr>
          <w:rFonts w:asciiTheme="minorHAnsi" w:hAnsiTheme="minorHAnsi" w:cstheme="minorHAnsi"/>
          <w:b/>
        </w:rPr>
        <w:t xml:space="preserve"> work, in our neighborhood, at our school, during our recreation, and even at </w:t>
      </w:r>
      <w:r w:rsidR="00F30B2F">
        <w:rPr>
          <w:rFonts w:asciiTheme="minorHAnsi" w:hAnsiTheme="minorHAnsi" w:cstheme="minorHAnsi"/>
          <w:b/>
        </w:rPr>
        <w:t>our</w:t>
      </w:r>
      <w:r w:rsidRPr="00F25250">
        <w:rPr>
          <w:rFonts w:asciiTheme="minorHAnsi" w:hAnsiTheme="minorHAnsi" w:cstheme="minorHAnsi"/>
          <w:b/>
        </w:rPr>
        <w:t xml:space="preserve"> church</w:t>
      </w:r>
      <w:r w:rsidR="00F30B2F">
        <w:rPr>
          <w:rFonts w:asciiTheme="minorHAnsi" w:hAnsiTheme="minorHAnsi" w:cstheme="minorHAnsi"/>
          <w:b/>
        </w:rPr>
        <w:t>.</w:t>
      </w:r>
      <w:r w:rsidR="00151AC1">
        <w:rPr>
          <w:rFonts w:asciiTheme="minorHAnsi" w:hAnsiTheme="minorHAnsi" w:cstheme="minorHAnsi"/>
          <w:b/>
        </w:rPr>
        <w:t>”</w:t>
      </w:r>
      <w:r w:rsidRPr="00F25250">
        <w:rPr>
          <w:rFonts w:asciiTheme="minorHAnsi" w:hAnsiTheme="minorHAnsi" w:cstheme="minorHAnsi"/>
          <w:b/>
        </w:rPr>
        <w:t xml:space="preserve">  </w:t>
      </w:r>
      <w:r>
        <w:rPr>
          <w:rFonts w:ascii="Calibri" w:hAnsi="Calibri" w:cs="Arial"/>
          <w:b/>
          <w:color w:val="000000"/>
          <w:szCs w:val="36"/>
        </w:rPr>
        <w:t xml:space="preserve">Who are some of the people in your sphere of influence </w:t>
      </w:r>
      <w:r w:rsidR="00890B1C">
        <w:rPr>
          <w:rFonts w:ascii="Calibri" w:hAnsi="Calibri" w:cs="Arial"/>
          <w:b/>
          <w:color w:val="000000"/>
          <w:szCs w:val="36"/>
        </w:rPr>
        <w:t>that you feel God would want you to reach out to at this time</w:t>
      </w:r>
      <w:r>
        <w:rPr>
          <w:rFonts w:ascii="Calibri" w:hAnsi="Calibri" w:cs="Arial"/>
          <w:b/>
          <w:color w:val="000000"/>
          <w:szCs w:val="36"/>
        </w:rPr>
        <w:t xml:space="preserve">?  </w:t>
      </w:r>
    </w:p>
    <w:p w14:paraId="2FEBFB14" w14:textId="77777777" w:rsidR="00F25250" w:rsidRPr="00F25250" w:rsidRDefault="00F25250" w:rsidP="00F25250">
      <w:pPr>
        <w:rPr>
          <w:rFonts w:asciiTheme="minorHAnsi" w:hAnsiTheme="minorHAnsi" w:cstheme="minorHAnsi"/>
          <w:b/>
        </w:rPr>
      </w:pPr>
    </w:p>
    <w:p w14:paraId="304E5880" w14:textId="356B74EF" w:rsidR="00F25250" w:rsidRDefault="00F25250" w:rsidP="00F25250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What are some of the obstacles to building community right now? </w:t>
      </w:r>
      <w:r w:rsidR="00890B1C">
        <w:rPr>
          <w:rFonts w:asciiTheme="minorHAnsi" w:hAnsiTheme="minorHAnsi" w:cstheme="minorHAnsi"/>
          <w:b/>
        </w:rPr>
        <w:t>Share some creative ideas about how we could build community with those God has put in our sphere of influence</w:t>
      </w:r>
      <w:r w:rsidR="00813AC5">
        <w:rPr>
          <w:rFonts w:asciiTheme="minorHAnsi" w:hAnsiTheme="minorHAnsi" w:cstheme="minorHAnsi"/>
          <w:b/>
        </w:rPr>
        <w:t xml:space="preserve"> even in this current worldwide crisis</w:t>
      </w:r>
      <w:r w:rsidR="00890B1C">
        <w:rPr>
          <w:rFonts w:asciiTheme="minorHAnsi" w:hAnsiTheme="minorHAnsi" w:cstheme="minorHAnsi"/>
          <w:b/>
        </w:rPr>
        <w:t xml:space="preserve">? </w:t>
      </w:r>
    </w:p>
    <w:p w14:paraId="704C74DE" w14:textId="77777777" w:rsidR="00890B1C" w:rsidRPr="00890B1C" w:rsidRDefault="00890B1C" w:rsidP="00890B1C">
      <w:pPr>
        <w:pStyle w:val="ListParagraph"/>
        <w:rPr>
          <w:rFonts w:asciiTheme="minorHAnsi" w:hAnsiTheme="minorHAnsi" w:cstheme="minorHAnsi"/>
          <w:b/>
        </w:rPr>
      </w:pPr>
    </w:p>
    <w:p w14:paraId="6CA0CFB0" w14:textId="72F34C55" w:rsidR="00890B1C" w:rsidRDefault="00890B1C" w:rsidP="00F25250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Let’s get practical.  Out of all the ideas we discussed, what is one thing you will try this week to build intentional community with someone in your sphere of influence? </w:t>
      </w:r>
    </w:p>
    <w:p w14:paraId="2AF1C1FB" w14:textId="77777777" w:rsidR="00890B1C" w:rsidRPr="00890B1C" w:rsidRDefault="00890B1C" w:rsidP="00890B1C">
      <w:pPr>
        <w:pStyle w:val="ListParagraph"/>
        <w:rPr>
          <w:rFonts w:asciiTheme="minorHAnsi" w:hAnsiTheme="minorHAnsi" w:cstheme="minorHAnsi"/>
          <w:b/>
        </w:rPr>
      </w:pPr>
    </w:p>
    <w:p w14:paraId="1A56DE3E" w14:textId="1C1A3DA5" w:rsidR="00890B1C" w:rsidRPr="00F25250" w:rsidRDefault="00890B1C" w:rsidP="00F25250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Now let’s pray for God to lead us as we build community with those around us</w:t>
      </w:r>
      <w:r w:rsidR="00813AC5">
        <w:rPr>
          <w:rFonts w:asciiTheme="minorHAnsi" w:hAnsiTheme="minorHAnsi" w:cstheme="minorHAnsi"/>
          <w:b/>
        </w:rPr>
        <w:t>.</w:t>
      </w:r>
      <w:r>
        <w:rPr>
          <w:rFonts w:asciiTheme="minorHAnsi" w:hAnsiTheme="minorHAnsi" w:cstheme="minorHAnsi"/>
          <w:b/>
        </w:rPr>
        <w:t xml:space="preserve"> </w:t>
      </w:r>
    </w:p>
    <w:p w14:paraId="22DC6E13" w14:textId="77777777" w:rsidR="00C82193" w:rsidRDefault="00C82193" w:rsidP="00C82193">
      <w:pPr>
        <w:outlineLvl w:val="2"/>
        <w:rPr>
          <w:rFonts w:ascii="Calibri" w:hAnsi="Calibri" w:cs="Arial"/>
          <w:b/>
          <w:color w:val="000000"/>
          <w:szCs w:val="36"/>
        </w:rPr>
      </w:pPr>
    </w:p>
    <w:p w14:paraId="3599FFF2" w14:textId="77777777" w:rsidR="008B7650" w:rsidRPr="00477FE3" w:rsidRDefault="008B7650" w:rsidP="008B7650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8"/>
          <w:szCs w:val="22"/>
        </w:rPr>
      </w:pPr>
      <w:r w:rsidRPr="00477FE3">
        <w:rPr>
          <w:rFonts w:asciiTheme="minorHAnsi" w:hAnsiTheme="minorHAnsi" w:cstheme="minorHAnsi"/>
          <w:b/>
          <w:bCs/>
          <w:color w:val="000000"/>
          <w:sz w:val="28"/>
          <w:szCs w:val="22"/>
        </w:rPr>
        <w:t>Rivers United Church S.O.A.P. Reading Plan</w:t>
      </w:r>
    </w:p>
    <w:p w14:paraId="5CC64879" w14:textId="6769A038" w:rsidR="00690F79" w:rsidRPr="00477FE3" w:rsidRDefault="00690F79" w:rsidP="00690F7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/>
        </w:rPr>
      </w:pPr>
      <w:r w:rsidRPr="00477FE3">
        <w:rPr>
          <w:rFonts w:asciiTheme="minorHAnsi" w:hAnsiTheme="minorHAnsi" w:cstheme="minorHAnsi"/>
          <w:bCs/>
          <w:color w:val="000000"/>
        </w:rPr>
        <w:t xml:space="preserve">Monday – Acts </w:t>
      </w:r>
      <w:r w:rsidR="00A43A9D">
        <w:rPr>
          <w:rFonts w:asciiTheme="minorHAnsi" w:hAnsiTheme="minorHAnsi" w:cstheme="minorHAnsi"/>
          <w:bCs/>
          <w:color w:val="000000"/>
        </w:rPr>
        <w:t>19</w:t>
      </w:r>
    </w:p>
    <w:p w14:paraId="3DD72D50" w14:textId="2BDEFFC2" w:rsidR="00690F79" w:rsidRPr="00477FE3" w:rsidRDefault="00690F79" w:rsidP="00690F7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/>
        </w:rPr>
      </w:pPr>
      <w:r w:rsidRPr="00477FE3">
        <w:rPr>
          <w:rFonts w:asciiTheme="minorHAnsi" w:hAnsiTheme="minorHAnsi" w:cstheme="minorHAnsi"/>
          <w:bCs/>
          <w:color w:val="000000"/>
        </w:rPr>
        <w:t xml:space="preserve">Tuesday – Acts </w:t>
      </w:r>
      <w:r w:rsidR="00A43A9D">
        <w:rPr>
          <w:rFonts w:asciiTheme="minorHAnsi" w:hAnsiTheme="minorHAnsi" w:cstheme="minorHAnsi"/>
          <w:bCs/>
          <w:color w:val="000000"/>
        </w:rPr>
        <w:t>20</w:t>
      </w:r>
    </w:p>
    <w:p w14:paraId="02F22A5C" w14:textId="03EF138E" w:rsidR="00690F79" w:rsidRPr="00477FE3" w:rsidRDefault="00690F79" w:rsidP="00690F7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/>
        </w:rPr>
      </w:pPr>
      <w:r w:rsidRPr="00477FE3">
        <w:rPr>
          <w:rFonts w:asciiTheme="minorHAnsi" w:hAnsiTheme="minorHAnsi" w:cstheme="minorHAnsi"/>
          <w:bCs/>
          <w:color w:val="000000"/>
        </w:rPr>
        <w:t xml:space="preserve">Wednesday Acts </w:t>
      </w:r>
      <w:r w:rsidR="00A43A9D">
        <w:rPr>
          <w:rFonts w:asciiTheme="minorHAnsi" w:hAnsiTheme="minorHAnsi" w:cstheme="minorHAnsi"/>
          <w:bCs/>
          <w:color w:val="000000"/>
        </w:rPr>
        <w:t>21</w:t>
      </w:r>
    </w:p>
    <w:p w14:paraId="1F4FCC2A" w14:textId="46DF0C0D" w:rsidR="00690F79" w:rsidRPr="00477FE3" w:rsidRDefault="00690F79" w:rsidP="00690F7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/>
        </w:rPr>
      </w:pPr>
      <w:r w:rsidRPr="00477FE3">
        <w:rPr>
          <w:rFonts w:asciiTheme="minorHAnsi" w:hAnsiTheme="minorHAnsi" w:cstheme="minorHAnsi"/>
          <w:bCs/>
          <w:color w:val="000000"/>
        </w:rPr>
        <w:t xml:space="preserve">Thursday - Acts </w:t>
      </w:r>
      <w:r w:rsidR="00A43A9D">
        <w:rPr>
          <w:rFonts w:asciiTheme="minorHAnsi" w:hAnsiTheme="minorHAnsi" w:cstheme="minorHAnsi"/>
          <w:bCs/>
          <w:color w:val="000000"/>
        </w:rPr>
        <w:t>22</w:t>
      </w:r>
    </w:p>
    <w:p w14:paraId="53581856" w14:textId="69844E6D" w:rsidR="00690F79" w:rsidRPr="00477FE3" w:rsidRDefault="00690F79" w:rsidP="00690F79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/>
        </w:rPr>
      </w:pPr>
      <w:r w:rsidRPr="00477FE3">
        <w:rPr>
          <w:rFonts w:asciiTheme="minorHAnsi" w:hAnsiTheme="minorHAnsi" w:cstheme="minorHAnsi"/>
          <w:bCs/>
          <w:color w:val="000000"/>
        </w:rPr>
        <w:t xml:space="preserve">Friday - Acts </w:t>
      </w:r>
      <w:r w:rsidR="00A43A9D">
        <w:rPr>
          <w:rFonts w:asciiTheme="minorHAnsi" w:hAnsiTheme="minorHAnsi" w:cstheme="minorHAnsi"/>
          <w:bCs/>
          <w:color w:val="000000"/>
        </w:rPr>
        <w:t>23</w:t>
      </w:r>
    </w:p>
    <w:p w14:paraId="75AA8B1B" w14:textId="06A6B7A2" w:rsidR="00690F79" w:rsidRPr="00477FE3" w:rsidRDefault="00690F79" w:rsidP="00690F7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477FE3">
        <w:rPr>
          <w:rFonts w:asciiTheme="minorHAnsi" w:hAnsiTheme="minorHAnsi" w:cstheme="minorHAnsi"/>
          <w:bCs/>
          <w:color w:val="000000"/>
        </w:rPr>
        <w:t xml:space="preserve">Saturday - Acts </w:t>
      </w:r>
      <w:r w:rsidR="00A43A9D">
        <w:rPr>
          <w:rFonts w:asciiTheme="minorHAnsi" w:hAnsiTheme="minorHAnsi" w:cstheme="minorHAnsi"/>
          <w:bCs/>
          <w:color w:val="000000"/>
        </w:rPr>
        <w:t>24</w:t>
      </w:r>
    </w:p>
    <w:p w14:paraId="2AA79248" w14:textId="45E0C8F2" w:rsidR="00690F79" w:rsidRPr="00477FE3" w:rsidRDefault="00690F79" w:rsidP="00690F79">
      <w:pPr>
        <w:outlineLvl w:val="2"/>
        <w:rPr>
          <w:rFonts w:asciiTheme="minorHAnsi" w:hAnsiTheme="minorHAnsi" w:cstheme="minorHAnsi"/>
          <w:bCs/>
          <w:i/>
          <w:color w:val="000000"/>
          <w:sz w:val="18"/>
          <w:szCs w:val="32"/>
        </w:rPr>
      </w:pPr>
      <w:r w:rsidRPr="00477FE3">
        <w:rPr>
          <w:rFonts w:asciiTheme="minorHAnsi" w:hAnsiTheme="minorHAnsi" w:cstheme="minorHAnsi"/>
          <w:color w:val="000000"/>
          <w:szCs w:val="22"/>
        </w:rPr>
        <w:t xml:space="preserve">Sunday - Evaluate and See You at </w:t>
      </w:r>
      <w:r w:rsidR="00F30B2F">
        <w:rPr>
          <w:rFonts w:asciiTheme="minorHAnsi" w:hAnsiTheme="minorHAnsi" w:cstheme="minorHAnsi"/>
          <w:color w:val="000000"/>
          <w:szCs w:val="22"/>
        </w:rPr>
        <w:t xml:space="preserve">Online </w:t>
      </w:r>
      <w:r w:rsidRPr="00477FE3">
        <w:rPr>
          <w:rFonts w:asciiTheme="minorHAnsi" w:hAnsiTheme="minorHAnsi" w:cstheme="minorHAnsi"/>
          <w:color w:val="000000"/>
          <w:szCs w:val="22"/>
        </w:rPr>
        <w:t>Church</w:t>
      </w:r>
    </w:p>
    <w:p w14:paraId="630F807B" w14:textId="77777777" w:rsidR="008B7650" w:rsidRPr="00690F79" w:rsidRDefault="008B7650" w:rsidP="009369BC">
      <w:pPr>
        <w:rPr>
          <w:rFonts w:ascii="Calibri" w:hAnsi="Calibri"/>
          <w:b/>
          <w:kern w:val="2"/>
          <w:sz w:val="16"/>
          <w:szCs w:val="48"/>
        </w:rPr>
      </w:pPr>
    </w:p>
    <w:p w14:paraId="1A45966B" w14:textId="0B217A97" w:rsidR="00C82193" w:rsidRDefault="008B7650" w:rsidP="00C82193">
      <w:pPr>
        <w:rPr>
          <w:rFonts w:ascii="Calibri" w:hAnsi="Calibri"/>
          <w:b/>
          <w:bCs/>
          <w:color w:val="000000"/>
          <w:sz w:val="28"/>
        </w:rPr>
      </w:pPr>
      <w:r>
        <w:rPr>
          <w:rFonts w:ascii="Calibri" w:hAnsi="Calibri"/>
          <w:b/>
          <w:kern w:val="2"/>
          <w:sz w:val="28"/>
          <w:szCs w:val="48"/>
        </w:rPr>
        <w:t xml:space="preserve">For upcoming events go to </w:t>
      </w:r>
      <w:proofErr w:type="spellStart"/>
      <w:r>
        <w:rPr>
          <w:rFonts w:ascii="Calibri" w:hAnsi="Calibri"/>
          <w:b/>
          <w:kern w:val="2"/>
          <w:sz w:val="28"/>
          <w:szCs w:val="48"/>
        </w:rPr>
        <w:t>riversunited.church</w:t>
      </w:r>
      <w:proofErr w:type="spellEnd"/>
    </w:p>
    <w:p w14:paraId="291DAEFA" w14:textId="3A544FE3" w:rsidR="003419C2" w:rsidRPr="008B7650" w:rsidRDefault="003419C2" w:rsidP="008B7650">
      <w:pPr>
        <w:shd w:val="clear" w:color="auto" w:fill="FFFFFF"/>
        <w:outlineLvl w:val="0"/>
        <w:rPr>
          <w:rFonts w:asciiTheme="minorHAnsi" w:hAnsiTheme="minorHAnsi"/>
          <w:b/>
          <w:bCs/>
          <w:color w:val="000000"/>
        </w:rPr>
      </w:pPr>
    </w:p>
    <w:sectPr w:rsidR="003419C2" w:rsidRPr="008B7650" w:rsidSect="00FB2762">
      <w:footerReference w:type="default" r:id="rId10"/>
      <w:footnotePr>
        <w:pos w:val="beneathText"/>
      </w:footnotePr>
      <w:pgSz w:w="12240" w:h="15840"/>
      <w:pgMar w:top="720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E6D987" w14:textId="77777777" w:rsidR="00A84E0F" w:rsidRDefault="00A84E0F" w:rsidP="000B18B1">
      <w:r>
        <w:separator/>
      </w:r>
    </w:p>
  </w:endnote>
  <w:endnote w:type="continuationSeparator" w:id="0">
    <w:p w14:paraId="610416B2" w14:textId="77777777" w:rsidR="00A84E0F" w:rsidRDefault="00A84E0F" w:rsidP="000B18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Roman">
    <w:altName w:val="Myriad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auto"/>
    <w:pitch w:val="variable"/>
    <w:sig w:usb0="00000083" w:usb1="00000000" w:usb2="00000000" w:usb3="00000000" w:csb0="00000009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02F6C6" w14:textId="77777777" w:rsidR="00FE24C6" w:rsidRDefault="00FE24C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31AD3">
      <w:rPr>
        <w:noProof/>
      </w:rPr>
      <w:t>1</w:t>
    </w:r>
    <w:r>
      <w:rPr>
        <w:noProof/>
      </w:rPr>
      <w:fldChar w:fldCharType="end"/>
    </w:r>
  </w:p>
  <w:p w14:paraId="27E531D4" w14:textId="77777777" w:rsidR="00FE24C6" w:rsidRDefault="00FE24C6">
    <w:pPr>
      <w:pStyle w:val="Footer"/>
    </w:pPr>
  </w:p>
  <w:p w14:paraId="3B80DFB8" w14:textId="77777777" w:rsidR="00FE24C6" w:rsidRDefault="00FE24C6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467587" w14:textId="77777777" w:rsidR="00A84E0F" w:rsidRDefault="00A84E0F" w:rsidP="000B18B1">
      <w:r>
        <w:separator/>
      </w:r>
    </w:p>
  </w:footnote>
  <w:footnote w:type="continuationSeparator" w:id="0">
    <w:p w14:paraId="25361337" w14:textId="77777777" w:rsidR="00A84E0F" w:rsidRDefault="00A84E0F" w:rsidP="000B18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F5F3E"/>
    <w:multiLevelType w:val="hybridMultilevel"/>
    <w:tmpl w:val="17542F8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06B3C53"/>
    <w:multiLevelType w:val="hybridMultilevel"/>
    <w:tmpl w:val="8BEEA2AE"/>
    <w:lvl w:ilvl="0" w:tplc="7ED2B01C">
      <w:start w:val="1"/>
      <w:numFmt w:val="decimal"/>
      <w:lvlText w:val="%1."/>
      <w:lvlJc w:val="left"/>
      <w:pPr>
        <w:ind w:left="450" w:hanging="360"/>
      </w:pPr>
      <w:rPr>
        <w:rFonts w:asciiTheme="minorHAnsi" w:hAnsiTheme="minorHAnsi"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>
    <w:nsid w:val="016F3B87"/>
    <w:multiLevelType w:val="multilevel"/>
    <w:tmpl w:val="B726BF46"/>
    <w:styleLink w:val="List1"/>
    <w:lvl w:ilvl="0">
      <w:numFmt w:val="bullet"/>
      <w:lvlText w:val="•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1">
      <w:start w:val="1"/>
      <w:numFmt w:val="bullet"/>
      <w:lvlText w:val="o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2">
      <w:start w:val="1"/>
      <w:numFmt w:val="bullet"/>
      <w:lvlText w:val="▪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3">
      <w:start w:val="1"/>
      <w:numFmt w:val="bullet"/>
      <w:lvlText w:val="•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4">
      <w:start w:val="1"/>
      <w:numFmt w:val="bullet"/>
      <w:lvlText w:val="o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5">
      <w:start w:val="1"/>
      <w:numFmt w:val="bullet"/>
      <w:lvlText w:val="▪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6">
      <w:start w:val="1"/>
      <w:numFmt w:val="bullet"/>
      <w:lvlText w:val="•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7">
      <w:start w:val="1"/>
      <w:numFmt w:val="bullet"/>
      <w:lvlText w:val="o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8">
      <w:start w:val="1"/>
      <w:numFmt w:val="bullet"/>
      <w:lvlText w:val="▪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</w:abstractNum>
  <w:abstractNum w:abstractNumId="3">
    <w:nsid w:val="01B23B65"/>
    <w:multiLevelType w:val="hybridMultilevel"/>
    <w:tmpl w:val="B440AF3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C566FA3"/>
    <w:multiLevelType w:val="hybridMultilevel"/>
    <w:tmpl w:val="0044AF3E"/>
    <w:lvl w:ilvl="0" w:tplc="04090003">
      <w:start w:val="1"/>
      <w:numFmt w:val="bullet"/>
      <w:lvlText w:val="o"/>
      <w:lvlJc w:val="left"/>
      <w:pPr>
        <w:tabs>
          <w:tab w:val="num" w:pos="522"/>
        </w:tabs>
        <w:ind w:left="666" w:hanging="216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18"/>
        </w:tabs>
        <w:ind w:left="18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38"/>
        </w:tabs>
        <w:ind w:left="25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58"/>
        </w:tabs>
        <w:ind w:left="32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78"/>
        </w:tabs>
        <w:ind w:left="39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98"/>
        </w:tabs>
        <w:ind w:left="46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18"/>
        </w:tabs>
        <w:ind w:left="54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38"/>
        </w:tabs>
        <w:ind w:left="61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58"/>
        </w:tabs>
        <w:ind w:left="6858" w:hanging="360"/>
      </w:pPr>
      <w:rPr>
        <w:rFonts w:ascii="Wingdings" w:hAnsi="Wingdings" w:hint="default"/>
      </w:rPr>
    </w:lvl>
  </w:abstractNum>
  <w:abstractNum w:abstractNumId="5">
    <w:nsid w:val="0CD32355"/>
    <w:multiLevelType w:val="hybridMultilevel"/>
    <w:tmpl w:val="7E40DF8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1D13475"/>
    <w:multiLevelType w:val="hybridMultilevel"/>
    <w:tmpl w:val="C16E343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4CD2DBF"/>
    <w:multiLevelType w:val="hybridMultilevel"/>
    <w:tmpl w:val="A8264FD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7F627C"/>
    <w:multiLevelType w:val="hybridMultilevel"/>
    <w:tmpl w:val="131427BA"/>
    <w:lvl w:ilvl="0" w:tplc="CCE03918">
      <w:start w:val="1"/>
      <w:numFmt w:val="bullet"/>
      <w:lvlText w:val=""/>
      <w:lvlJc w:val="left"/>
      <w:pPr>
        <w:tabs>
          <w:tab w:val="num" w:pos="342"/>
        </w:tabs>
        <w:ind w:left="48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9">
    <w:nsid w:val="24284F69"/>
    <w:multiLevelType w:val="hybridMultilevel"/>
    <w:tmpl w:val="4BB0EF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8F33691"/>
    <w:multiLevelType w:val="hybridMultilevel"/>
    <w:tmpl w:val="B11CFC44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>
    <w:nsid w:val="2F8D679E"/>
    <w:multiLevelType w:val="hybridMultilevel"/>
    <w:tmpl w:val="6D42068E"/>
    <w:lvl w:ilvl="0" w:tplc="32D47094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F44269"/>
    <w:multiLevelType w:val="hybridMultilevel"/>
    <w:tmpl w:val="E2009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C77AFA"/>
    <w:multiLevelType w:val="hybridMultilevel"/>
    <w:tmpl w:val="2B62B1D4"/>
    <w:lvl w:ilvl="0" w:tplc="EEE8DC4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67E313C"/>
    <w:multiLevelType w:val="hybridMultilevel"/>
    <w:tmpl w:val="92623558"/>
    <w:lvl w:ilvl="0" w:tplc="FC22346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C17030"/>
    <w:multiLevelType w:val="hybridMultilevel"/>
    <w:tmpl w:val="DE643156"/>
    <w:lvl w:ilvl="0" w:tplc="FA286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AB65F38"/>
    <w:multiLevelType w:val="hybridMultilevel"/>
    <w:tmpl w:val="EBD6296E"/>
    <w:lvl w:ilvl="0" w:tplc="CCE03918">
      <w:start w:val="1"/>
      <w:numFmt w:val="bullet"/>
      <w:lvlText w:val=""/>
      <w:lvlJc w:val="left"/>
      <w:pPr>
        <w:tabs>
          <w:tab w:val="num" w:pos="144"/>
        </w:tabs>
        <w:ind w:left="288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7494534"/>
    <w:multiLevelType w:val="hybridMultilevel"/>
    <w:tmpl w:val="B78C29F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EA813AC"/>
    <w:multiLevelType w:val="hybridMultilevel"/>
    <w:tmpl w:val="A9EEBC84"/>
    <w:lvl w:ilvl="0" w:tplc="CCE03918">
      <w:start w:val="1"/>
      <w:numFmt w:val="bullet"/>
      <w:lvlText w:val=""/>
      <w:lvlJc w:val="left"/>
      <w:pPr>
        <w:tabs>
          <w:tab w:val="num" w:pos="144"/>
        </w:tabs>
        <w:ind w:left="288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F021069"/>
    <w:multiLevelType w:val="hybridMultilevel"/>
    <w:tmpl w:val="8D14D510"/>
    <w:lvl w:ilvl="0" w:tplc="EEE8DC4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2CE3D30"/>
    <w:multiLevelType w:val="hybridMultilevel"/>
    <w:tmpl w:val="10DE7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3CF36D9"/>
    <w:multiLevelType w:val="hybridMultilevel"/>
    <w:tmpl w:val="DDCC7662"/>
    <w:lvl w:ilvl="0" w:tplc="EEC491F0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>
    <w:nsid w:val="686E146D"/>
    <w:multiLevelType w:val="hybridMultilevel"/>
    <w:tmpl w:val="C50295C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DA345DB"/>
    <w:multiLevelType w:val="hybridMultilevel"/>
    <w:tmpl w:val="4A9A7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EFE4D07"/>
    <w:multiLevelType w:val="hybridMultilevel"/>
    <w:tmpl w:val="757239BC"/>
    <w:lvl w:ilvl="0" w:tplc="66F410DC">
      <w:start w:val="1"/>
      <w:numFmt w:val="decimal"/>
      <w:pStyle w:val="NumberList"/>
      <w:lvlText w:val="%1."/>
      <w:lvlJc w:val="left"/>
      <w:pPr>
        <w:tabs>
          <w:tab w:val="num" w:pos="360"/>
        </w:tabs>
        <w:ind w:left="360" w:hanging="360"/>
      </w:pPr>
    </w:lvl>
    <w:lvl w:ilvl="1" w:tplc="555291B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>
    <w:nsid w:val="6F3A5D59"/>
    <w:multiLevelType w:val="hybridMultilevel"/>
    <w:tmpl w:val="D24C22D4"/>
    <w:lvl w:ilvl="0" w:tplc="828CD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6863276"/>
    <w:multiLevelType w:val="hybridMultilevel"/>
    <w:tmpl w:val="3AC6511E"/>
    <w:lvl w:ilvl="0" w:tplc="CCE03918">
      <w:start w:val="1"/>
      <w:numFmt w:val="bullet"/>
      <w:lvlText w:val=""/>
      <w:lvlJc w:val="left"/>
      <w:pPr>
        <w:tabs>
          <w:tab w:val="num" w:pos="144"/>
        </w:tabs>
        <w:ind w:left="288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6C364C2"/>
    <w:multiLevelType w:val="hybridMultilevel"/>
    <w:tmpl w:val="6D34C546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>
    <w:nsid w:val="7AB706FC"/>
    <w:multiLevelType w:val="hybridMultilevel"/>
    <w:tmpl w:val="6FD0FB6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E9E3D13"/>
    <w:multiLevelType w:val="multilevel"/>
    <w:tmpl w:val="99060718"/>
    <w:styleLink w:val="List0"/>
    <w:lvl w:ilvl="0">
      <w:numFmt w:val="bullet"/>
      <w:lvlText w:val="•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1">
      <w:start w:val="1"/>
      <w:numFmt w:val="bullet"/>
      <w:lvlText w:val="o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2">
      <w:start w:val="1"/>
      <w:numFmt w:val="bullet"/>
      <w:lvlText w:val="▪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3">
      <w:start w:val="1"/>
      <w:numFmt w:val="bullet"/>
      <w:lvlText w:val="•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4">
      <w:start w:val="1"/>
      <w:numFmt w:val="bullet"/>
      <w:lvlText w:val="o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5">
      <w:start w:val="1"/>
      <w:numFmt w:val="bullet"/>
      <w:lvlText w:val="▪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6">
      <w:start w:val="1"/>
      <w:numFmt w:val="bullet"/>
      <w:lvlText w:val="•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7">
      <w:start w:val="1"/>
      <w:numFmt w:val="bullet"/>
      <w:lvlText w:val="o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  <w:lvl w:ilvl="8">
      <w:start w:val="1"/>
      <w:numFmt w:val="bullet"/>
      <w:lvlText w:val="▪"/>
      <w:lvlJc w:val="left"/>
      <w:rPr>
        <w:rFonts w:ascii="Gotham Book" w:eastAsia="Gotham Book" w:hAnsi="Gotham Book" w:cs="Gotham Book"/>
        <w:color w:val="404040"/>
        <w:position w:val="0"/>
        <w:u w:color="404040"/>
      </w:rPr>
    </w:lvl>
  </w:abstractNum>
  <w:abstractNum w:abstractNumId="30">
    <w:nsid w:val="7FE37398"/>
    <w:multiLevelType w:val="hybridMultilevel"/>
    <w:tmpl w:val="73EEF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9"/>
  </w:num>
  <w:num w:numId="3">
    <w:abstractNumId w:val="2"/>
  </w:num>
  <w:num w:numId="4">
    <w:abstractNumId w:val="3"/>
  </w:num>
  <w:num w:numId="5">
    <w:abstractNumId w:val="15"/>
  </w:num>
  <w:num w:numId="6">
    <w:abstractNumId w:val="9"/>
  </w:num>
  <w:num w:numId="7">
    <w:abstractNumId w:val="0"/>
  </w:num>
  <w:num w:numId="8">
    <w:abstractNumId w:val="23"/>
  </w:num>
  <w:num w:numId="9">
    <w:abstractNumId w:val="26"/>
  </w:num>
  <w:num w:numId="10">
    <w:abstractNumId w:val="8"/>
  </w:num>
  <w:num w:numId="11">
    <w:abstractNumId w:val="16"/>
  </w:num>
  <w:num w:numId="12">
    <w:abstractNumId w:val="17"/>
  </w:num>
  <w:num w:numId="13">
    <w:abstractNumId w:val="22"/>
  </w:num>
  <w:num w:numId="14">
    <w:abstractNumId w:val="25"/>
  </w:num>
  <w:num w:numId="15">
    <w:abstractNumId w:val="7"/>
  </w:num>
  <w:num w:numId="16">
    <w:abstractNumId w:val="12"/>
  </w:num>
  <w:num w:numId="17">
    <w:abstractNumId w:val="5"/>
  </w:num>
  <w:num w:numId="18">
    <w:abstractNumId w:val="11"/>
  </w:num>
  <w:num w:numId="19">
    <w:abstractNumId w:val="23"/>
  </w:num>
  <w:num w:numId="20">
    <w:abstractNumId w:val="18"/>
  </w:num>
  <w:num w:numId="21">
    <w:abstractNumId w:val="6"/>
  </w:num>
  <w:num w:numId="22">
    <w:abstractNumId w:val="4"/>
  </w:num>
  <w:num w:numId="23">
    <w:abstractNumId w:val="28"/>
  </w:num>
  <w:num w:numId="24">
    <w:abstractNumId w:val="19"/>
  </w:num>
  <w:num w:numId="25">
    <w:abstractNumId w:val="13"/>
  </w:num>
  <w:num w:numId="26">
    <w:abstractNumId w:val="21"/>
  </w:num>
  <w:num w:numId="27">
    <w:abstractNumId w:val="27"/>
  </w:num>
  <w:num w:numId="28">
    <w:abstractNumId w:val="10"/>
  </w:num>
  <w:num w:numId="29">
    <w:abstractNumId w:val="20"/>
  </w:num>
  <w:num w:numId="30">
    <w:abstractNumId w:val="30"/>
  </w:num>
  <w:num w:numId="31">
    <w:abstractNumId w:val="1"/>
  </w:num>
  <w:num w:numId="32">
    <w:abstractNumId w:val="14"/>
  </w:num>
  <w:numIdMacAtCleanup w:val="4"/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Perry Harrell">
    <w15:presenceInfo w15:providerId="Windows Live" w15:userId="548526320bbcb1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LAwMbQwMrE0NrNQ0lEKTi0uzszPAykwqwUAJxmPESwAAAA="/>
  </w:docVars>
  <w:rsids>
    <w:rsidRoot w:val="00EA20AF"/>
    <w:rsid w:val="00000FA8"/>
    <w:rsid w:val="00001E4D"/>
    <w:rsid w:val="000030FC"/>
    <w:rsid w:val="00003E89"/>
    <w:rsid w:val="000049F7"/>
    <w:rsid w:val="00004E4B"/>
    <w:rsid w:val="0000589D"/>
    <w:rsid w:val="000100CD"/>
    <w:rsid w:val="000137FC"/>
    <w:rsid w:val="00013C35"/>
    <w:rsid w:val="00013E17"/>
    <w:rsid w:val="00016803"/>
    <w:rsid w:val="000205A6"/>
    <w:rsid w:val="00021106"/>
    <w:rsid w:val="0002379E"/>
    <w:rsid w:val="00023B24"/>
    <w:rsid w:val="0002639A"/>
    <w:rsid w:val="00026DF6"/>
    <w:rsid w:val="00027E47"/>
    <w:rsid w:val="0003050A"/>
    <w:rsid w:val="0003226C"/>
    <w:rsid w:val="00032430"/>
    <w:rsid w:val="00033F81"/>
    <w:rsid w:val="00034C26"/>
    <w:rsid w:val="000360FA"/>
    <w:rsid w:val="000371E7"/>
    <w:rsid w:val="0003783E"/>
    <w:rsid w:val="00040BCB"/>
    <w:rsid w:val="000415B9"/>
    <w:rsid w:val="00047103"/>
    <w:rsid w:val="000522EA"/>
    <w:rsid w:val="00054070"/>
    <w:rsid w:val="00054D19"/>
    <w:rsid w:val="00055572"/>
    <w:rsid w:val="0005689C"/>
    <w:rsid w:val="00057FAB"/>
    <w:rsid w:val="00061873"/>
    <w:rsid w:val="00061C02"/>
    <w:rsid w:val="0006229E"/>
    <w:rsid w:val="00062DA8"/>
    <w:rsid w:val="00062EDA"/>
    <w:rsid w:val="00064792"/>
    <w:rsid w:val="000648CF"/>
    <w:rsid w:val="000657B2"/>
    <w:rsid w:val="000672F0"/>
    <w:rsid w:val="0007022B"/>
    <w:rsid w:val="000736F7"/>
    <w:rsid w:val="00073B60"/>
    <w:rsid w:val="00074B27"/>
    <w:rsid w:val="000752D1"/>
    <w:rsid w:val="000755CF"/>
    <w:rsid w:val="000761F7"/>
    <w:rsid w:val="00076924"/>
    <w:rsid w:val="00076964"/>
    <w:rsid w:val="00076F84"/>
    <w:rsid w:val="00077B78"/>
    <w:rsid w:val="000801DD"/>
    <w:rsid w:val="00080F76"/>
    <w:rsid w:val="000823B0"/>
    <w:rsid w:val="00084259"/>
    <w:rsid w:val="00085924"/>
    <w:rsid w:val="00085B1B"/>
    <w:rsid w:val="00087F7A"/>
    <w:rsid w:val="00090EC7"/>
    <w:rsid w:val="00091659"/>
    <w:rsid w:val="00091B1D"/>
    <w:rsid w:val="00091FB8"/>
    <w:rsid w:val="00092723"/>
    <w:rsid w:val="0009336B"/>
    <w:rsid w:val="000949F7"/>
    <w:rsid w:val="000954CE"/>
    <w:rsid w:val="00095FE7"/>
    <w:rsid w:val="000A1AAE"/>
    <w:rsid w:val="000A1E89"/>
    <w:rsid w:val="000A72BB"/>
    <w:rsid w:val="000B14DE"/>
    <w:rsid w:val="000B18B1"/>
    <w:rsid w:val="000B2DD8"/>
    <w:rsid w:val="000B303E"/>
    <w:rsid w:val="000B37ED"/>
    <w:rsid w:val="000B50B7"/>
    <w:rsid w:val="000B51CA"/>
    <w:rsid w:val="000B573D"/>
    <w:rsid w:val="000B71F6"/>
    <w:rsid w:val="000B7647"/>
    <w:rsid w:val="000B7FAE"/>
    <w:rsid w:val="000C1241"/>
    <w:rsid w:val="000C335E"/>
    <w:rsid w:val="000C4B60"/>
    <w:rsid w:val="000D073E"/>
    <w:rsid w:val="000D1BFC"/>
    <w:rsid w:val="000D2AC7"/>
    <w:rsid w:val="000D2CEB"/>
    <w:rsid w:val="000D37D1"/>
    <w:rsid w:val="000D5381"/>
    <w:rsid w:val="000D5AFB"/>
    <w:rsid w:val="000D6069"/>
    <w:rsid w:val="000D6ED9"/>
    <w:rsid w:val="000E4004"/>
    <w:rsid w:val="000E6B08"/>
    <w:rsid w:val="000F2024"/>
    <w:rsid w:val="000F209A"/>
    <w:rsid w:val="000F356B"/>
    <w:rsid w:val="000F417D"/>
    <w:rsid w:val="000F5FDC"/>
    <w:rsid w:val="001000AF"/>
    <w:rsid w:val="00100DBA"/>
    <w:rsid w:val="001025AC"/>
    <w:rsid w:val="001039E8"/>
    <w:rsid w:val="0010457A"/>
    <w:rsid w:val="00105D9C"/>
    <w:rsid w:val="001068D2"/>
    <w:rsid w:val="00111470"/>
    <w:rsid w:val="001130F9"/>
    <w:rsid w:val="00113100"/>
    <w:rsid w:val="0011321E"/>
    <w:rsid w:val="00114FA7"/>
    <w:rsid w:val="001155E2"/>
    <w:rsid w:val="00116FF8"/>
    <w:rsid w:val="00117CBC"/>
    <w:rsid w:val="00121A10"/>
    <w:rsid w:val="00122215"/>
    <w:rsid w:val="00122868"/>
    <w:rsid w:val="00123547"/>
    <w:rsid w:val="00123796"/>
    <w:rsid w:val="00123D5D"/>
    <w:rsid w:val="0012555C"/>
    <w:rsid w:val="00126C3B"/>
    <w:rsid w:val="00127557"/>
    <w:rsid w:val="00130140"/>
    <w:rsid w:val="00130A19"/>
    <w:rsid w:val="001330ED"/>
    <w:rsid w:val="00133774"/>
    <w:rsid w:val="00133ECA"/>
    <w:rsid w:val="00135327"/>
    <w:rsid w:val="00135E15"/>
    <w:rsid w:val="00142163"/>
    <w:rsid w:val="00142EED"/>
    <w:rsid w:val="0014557F"/>
    <w:rsid w:val="00145F7C"/>
    <w:rsid w:val="001469FA"/>
    <w:rsid w:val="0015049A"/>
    <w:rsid w:val="00151AC1"/>
    <w:rsid w:val="00151FA7"/>
    <w:rsid w:val="001538D3"/>
    <w:rsid w:val="00153AF2"/>
    <w:rsid w:val="0015551C"/>
    <w:rsid w:val="00156E7B"/>
    <w:rsid w:val="00157211"/>
    <w:rsid w:val="0015725D"/>
    <w:rsid w:val="00160B12"/>
    <w:rsid w:val="001626DC"/>
    <w:rsid w:val="00163DE4"/>
    <w:rsid w:val="0016492E"/>
    <w:rsid w:val="00165366"/>
    <w:rsid w:val="0017158E"/>
    <w:rsid w:val="001717D3"/>
    <w:rsid w:val="0017181A"/>
    <w:rsid w:val="00172377"/>
    <w:rsid w:val="001739B2"/>
    <w:rsid w:val="00176332"/>
    <w:rsid w:val="00177398"/>
    <w:rsid w:val="001803BD"/>
    <w:rsid w:val="001803F6"/>
    <w:rsid w:val="001806DE"/>
    <w:rsid w:val="001820A5"/>
    <w:rsid w:val="001826C1"/>
    <w:rsid w:val="0019034B"/>
    <w:rsid w:val="00192D01"/>
    <w:rsid w:val="00192D66"/>
    <w:rsid w:val="0019437B"/>
    <w:rsid w:val="001A3E41"/>
    <w:rsid w:val="001A4940"/>
    <w:rsid w:val="001A4BD7"/>
    <w:rsid w:val="001A4D6C"/>
    <w:rsid w:val="001A5501"/>
    <w:rsid w:val="001B0BE9"/>
    <w:rsid w:val="001B21ED"/>
    <w:rsid w:val="001B30C4"/>
    <w:rsid w:val="001B56E4"/>
    <w:rsid w:val="001B5A5B"/>
    <w:rsid w:val="001C20EA"/>
    <w:rsid w:val="001C264B"/>
    <w:rsid w:val="001C29AB"/>
    <w:rsid w:val="001C32CD"/>
    <w:rsid w:val="001C5276"/>
    <w:rsid w:val="001C5866"/>
    <w:rsid w:val="001C65F3"/>
    <w:rsid w:val="001C7C84"/>
    <w:rsid w:val="001D00AC"/>
    <w:rsid w:val="001D0B93"/>
    <w:rsid w:val="001D0F35"/>
    <w:rsid w:val="001D21BB"/>
    <w:rsid w:val="001D62FE"/>
    <w:rsid w:val="001E054F"/>
    <w:rsid w:val="001E07E6"/>
    <w:rsid w:val="001E4AE1"/>
    <w:rsid w:val="001E6376"/>
    <w:rsid w:val="001F2AF7"/>
    <w:rsid w:val="001F3CEC"/>
    <w:rsid w:val="001F4E08"/>
    <w:rsid w:val="001F52DC"/>
    <w:rsid w:val="002016CF"/>
    <w:rsid w:val="00201EFF"/>
    <w:rsid w:val="002049FE"/>
    <w:rsid w:val="002120D5"/>
    <w:rsid w:val="002124C0"/>
    <w:rsid w:val="00221E2B"/>
    <w:rsid w:val="00222491"/>
    <w:rsid w:val="002224C2"/>
    <w:rsid w:val="0022278A"/>
    <w:rsid w:val="00222E78"/>
    <w:rsid w:val="00223082"/>
    <w:rsid w:val="00225581"/>
    <w:rsid w:val="00225CE5"/>
    <w:rsid w:val="002265DD"/>
    <w:rsid w:val="00226710"/>
    <w:rsid w:val="002272C1"/>
    <w:rsid w:val="00227BF3"/>
    <w:rsid w:val="002310DA"/>
    <w:rsid w:val="002342FA"/>
    <w:rsid w:val="00236803"/>
    <w:rsid w:val="002443B9"/>
    <w:rsid w:val="00244659"/>
    <w:rsid w:val="00244942"/>
    <w:rsid w:val="00244DFE"/>
    <w:rsid w:val="0024575A"/>
    <w:rsid w:val="00246123"/>
    <w:rsid w:val="00246B18"/>
    <w:rsid w:val="00246FDF"/>
    <w:rsid w:val="00247FC0"/>
    <w:rsid w:val="002500DF"/>
    <w:rsid w:val="0025015B"/>
    <w:rsid w:val="00250C87"/>
    <w:rsid w:val="00252548"/>
    <w:rsid w:val="002528CB"/>
    <w:rsid w:val="00253F3D"/>
    <w:rsid w:val="002547AF"/>
    <w:rsid w:val="002564B7"/>
    <w:rsid w:val="0025759B"/>
    <w:rsid w:val="002603EA"/>
    <w:rsid w:val="0026211F"/>
    <w:rsid w:val="00263421"/>
    <w:rsid w:val="00264852"/>
    <w:rsid w:val="00265A3A"/>
    <w:rsid w:val="00270FAB"/>
    <w:rsid w:val="002716E5"/>
    <w:rsid w:val="00271CD8"/>
    <w:rsid w:val="00272CBD"/>
    <w:rsid w:val="0027476C"/>
    <w:rsid w:val="002751AD"/>
    <w:rsid w:val="0027798E"/>
    <w:rsid w:val="00280693"/>
    <w:rsid w:val="002807B5"/>
    <w:rsid w:val="002818FC"/>
    <w:rsid w:val="002834AC"/>
    <w:rsid w:val="00283828"/>
    <w:rsid w:val="00283968"/>
    <w:rsid w:val="00284C8D"/>
    <w:rsid w:val="00285016"/>
    <w:rsid w:val="0028551B"/>
    <w:rsid w:val="002856BF"/>
    <w:rsid w:val="002864BC"/>
    <w:rsid w:val="002935B9"/>
    <w:rsid w:val="00295AD9"/>
    <w:rsid w:val="00296707"/>
    <w:rsid w:val="00296AA2"/>
    <w:rsid w:val="002970EC"/>
    <w:rsid w:val="0029749B"/>
    <w:rsid w:val="002A034F"/>
    <w:rsid w:val="002A0FFA"/>
    <w:rsid w:val="002A1DB5"/>
    <w:rsid w:val="002A2ECD"/>
    <w:rsid w:val="002A50BC"/>
    <w:rsid w:val="002A6E49"/>
    <w:rsid w:val="002A7076"/>
    <w:rsid w:val="002A71F4"/>
    <w:rsid w:val="002A768A"/>
    <w:rsid w:val="002B0181"/>
    <w:rsid w:val="002B04BE"/>
    <w:rsid w:val="002B22BF"/>
    <w:rsid w:val="002B259E"/>
    <w:rsid w:val="002B36A3"/>
    <w:rsid w:val="002B5329"/>
    <w:rsid w:val="002C2FBE"/>
    <w:rsid w:val="002C3687"/>
    <w:rsid w:val="002D0686"/>
    <w:rsid w:val="002D0984"/>
    <w:rsid w:val="002D1B07"/>
    <w:rsid w:val="002D1DD3"/>
    <w:rsid w:val="002D31BC"/>
    <w:rsid w:val="002D3305"/>
    <w:rsid w:val="002D6E91"/>
    <w:rsid w:val="002E2940"/>
    <w:rsid w:val="002E30FB"/>
    <w:rsid w:val="002E434B"/>
    <w:rsid w:val="002E4701"/>
    <w:rsid w:val="002E4938"/>
    <w:rsid w:val="002E5C26"/>
    <w:rsid w:val="002F0528"/>
    <w:rsid w:val="002F1573"/>
    <w:rsid w:val="002F33F3"/>
    <w:rsid w:val="002F4624"/>
    <w:rsid w:val="002F5066"/>
    <w:rsid w:val="002F76A2"/>
    <w:rsid w:val="003006E5"/>
    <w:rsid w:val="003014D1"/>
    <w:rsid w:val="0030370A"/>
    <w:rsid w:val="00304373"/>
    <w:rsid w:val="00305624"/>
    <w:rsid w:val="00305CAC"/>
    <w:rsid w:val="00307DA7"/>
    <w:rsid w:val="00316F08"/>
    <w:rsid w:val="00317FAE"/>
    <w:rsid w:val="0032043E"/>
    <w:rsid w:val="00320AEF"/>
    <w:rsid w:val="0032269A"/>
    <w:rsid w:val="00322B60"/>
    <w:rsid w:val="0032537D"/>
    <w:rsid w:val="00325C2D"/>
    <w:rsid w:val="00327D87"/>
    <w:rsid w:val="00330F75"/>
    <w:rsid w:val="00330FE0"/>
    <w:rsid w:val="00331943"/>
    <w:rsid w:val="00331B66"/>
    <w:rsid w:val="00332775"/>
    <w:rsid w:val="00334DAC"/>
    <w:rsid w:val="00335576"/>
    <w:rsid w:val="00337787"/>
    <w:rsid w:val="003377D6"/>
    <w:rsid w:val="003379C6"/>
    <w:rsid w:val="003404D3"/>
    <w:rsid w:val="003419C2"/>
    <w:rsid w:val="00342318"/>
    <w:rsid w:val="00342872"/>
    <w:rsid w:val="00347B63"/>
    <w:rsid w:val="003506CF"/>
    <w:rsid w:val="003528B5"/>
    <w:rsid w:val="003557D6"/>
    <w:rsid w:val="00356581"/>
    <w:rsid w:val="003612A4"/>
    <w:rsid w:val="00361AF5"/>
    <w:rsid w:val="003620EA"/>
    <w:rsid w:val="0036373A"/>
    <w:rsid w:val="00363BAB"/>
    <w:rsid w:val="0036405C"/>
    <w:rsid w:val="00364593"/>
    <w:rsid w:val="00364B60"/>
    <w:rsid w:val="003650E0"/>
    <w:rsid w:val="0036559D"/>
    <w:rsid w:val="003658C4"/>
    <w:rsid w:val="0036706D"/>
    <w:rsid w:val="003715AC"/>
    <w:rsid w:val="0037467C"/>
    <w:rsid w:val="00374897"/>
    <w:rsid w:val="00374A49"/>
    <w:rsid w:val="0037520A"/>
    <w:rsid w:val="00375EF2"/>
    <w:rsid w:val="003764FE"/>
    <w:rsid w:val="003777A6"/>
    <w:rsid w:val="003808BF"/>
    <w:rsid w:val="0038147D"/>
    <w:rsid w:val="00381B4E"/>
    <w:rsid w:val="00381D04"/>
    <w:rsid w:val="003855DD"/>
    <w:rsid w:val="00385DD6"/>
    <w:rsid w:val="00386AEF"/>
    <w:rsid w:val="00387AF9"/>
    <w:rsid w:val="003908B0"/>
    <w:rsid w:val="00390AEF"/>
    <w:rsid w:val="003956AC"/>
    <w:rsid w:val="00397F21"/>
    <w:rsid w:val="003A0418"/>
    <w:rsid w:val="003A260B"/>
    <w:rsid w:val="003A3FD1"/>
    <w:rsid w:val="003A44E8"/>
    <w:rsid w:val="003A496A"/>
    <w:rsid w:val="003A525E"/>
    <w:rsid w:val="003A69D1"/>
    <w:rsid w:val="003A6DBA"/>
    <w:rsid w:val="003A6DD5"/>
    <w:rsid w:val="003A6F50"/>
    <w:rsid w:val="003B09A5"/>
    <w:rsid w:val="003B1C8E"/>
    <w:rsid w:val="003B2930"/>
    <w:rsid w:val="003B44E7"/>
    <w:rsid w:val="003B49BC"/>
    <w:rsid w:val="003B578D"/>
    <w:rsid w:val="003B5F58"/>
    <w:rsid w:val="003B668F"/>
    <w:rsid w:val="003B66D2"/>
    <w:rsid w:val="003B7AA6"/>
    <w:rsid w:val="003B7CDD"/>
    <w:rsid w:val="003B7E1B"/>
    <w:rsid w:val="003C066F"/>
    <w:rsid w:val="003C136E"/>
    <w:rsid w:val="003C165E"/>
    <w:rsid w:val="003C25A3"/>
    <w:rsid w:val="003C41AA"/>
    <w:rsid w:val="003C4838"/>
    <w:rsid w:val="003C4C38"/>
    <w:rsid w:val="003C4FB3"/>
    <w:rsid w:val="003C5088"/>
    <w:rsid w:val="003C5845"/>
    <w:rsid w:val="003C593D"/>
    <w:rsid w:val="003C645C"/>
    <w:rsid w:val="003C7227"/>
    <w:rsid w:val="003D00E9"/>
    <w:rsid w:val="003D3071"/>
    <w:rsid w:val="003D3788"/>
    <w:rsid w:val="003D39AE"/>
    <w:rsid w:val="003D4224"/>
    <w:rsid w:val="003D4644"/>
    <w:rsid w:val="003D60E3"/>
    <w:rsid w:val="003E004D"/>
    <w:rsid w:val="003E148A"/>
    <w:rsid w:val="003E2007"/>
    <w:rsid w:val="003E20CB"/>
    <w:rsid w:val="003E30B0"/>
    <w:rsid w:val="003E4645"/>
    <w:rsid w:val="003E473F"/>
    <w:rsid w:val="003E7C85"/>
    <w:rsid w:val="003F042B"/>
    <w:rsid w:val="003F11F4"/>
    <w:rsid w:val="003F1793"/>
    <w:rsid w:val="003F2A4C"/>
    <w:rsid w:val="003F2EF3"/>
    <w:rsid w:val="003F38E8"/>
    <w:rsid w:val="003F4E73"/>
    <w:rsid w:val="003F5127"/>
    <w:rsid w:val="003F6857"/>
    <w:rsid w:val="003F7BF4"/>
    <w:rsid w:val="00400809"/>
    <w:rsid w:val="0040170D"/>
    <w:rsid w:val="00401ABA"/>
    <w:rsid w:val="0040283B"/>
    <w:rsid w:val="004078D8"/>
    <w:rsid w:val="00410E97"/>
    <w:rsid w:val="00411EFE"/>
    <w:rsid w:val="00413DB6"/>
    <w:rsid w:val="00414269"/>
    <w:rsid w:val="0042096E"/>
    <w:rsid w:val="00421B9C"/>
    <w:rsid w:val="00422E15"/>
    <w:rsid w:val="00422F84"/>
    <w:rsid w:val="0042407B"/>
    <w:rsid w:val="00426BDC"/>
    <w:rsid w:val="00426EDA"/>
    <w:rsid w:val="0043077C"/>
    <w:rsid w:val="004357EB"/>
    <w:rsid w:val="00436B4C"/>
    <w:rsid w:val="00437E51"/>
    <w:rsid w:val="00437E63"/>
    <w:rsid w:val="00440408"/>
    <w:rsid w:val="00440571"/>
    <w:rsid w:val="004405CB"/>
    <w:rsid w:val="0044148C"/>
    <w:rsid w:val="00441C86"/>
    <w:rsid w:val="0044232A"/>
    <w:rsid w:val="00442DEE"/>
    <w:rsid w:val="00445136"/>
    <w:rsid w:val="0044713C"/>
    <w:rsid w:val="00447D93"/>
    <w:rsid w:val="004505C7"/>
    <w:rsid w:val="00452204"/>
    <w:rsid w:val="00454C65"/>
    <w:rsid w:val="00455E83"/>
    <w:rsid w:val="00456D28"/>
    <w:rsid w:val="00467543"/>
    <w:rsid w:val="00467A51"/>
    <w:rsid w:val="004735AA"/>
    <w:rsid w:val="00473BBC"/>
    <w:rsid w:val="004772F7"/>
    <w:rsid w:val="00477C1F"/>
    <w:rsid w:val="00477FE3"/>
    <w:rsid w:val="00480182"/>
    <w:rsid w:val="004816BA"/>
    <w:rsid w:val="0048201A"/>
    <w:rsid w:val="0048336B"/>
    <w:rsid w:val="00483F1E"/>
    <w:rsid w:val="00484761"/>
    <w:rsid w:val="00484936"/>
    <w:rsid w:val="00485CAA"/>
    <w:rsid w:val="0049204A"/>
    <w:rsid w:val="0049361B"/>
    <w:rsid w:val="00494CD5"/>
    <w:rsid w:val="00494D32"/>
    <w:rsid w:val="00494F89"/>
    <w:rsid w:val="00496BE1"/>
    <w:rsid w:val="00496F5B"/>
    <w:rsid w:val="004A04AC"/>
    <w:rsid w:val="004A0BB5"/>
    <w:rsid w:val="004A16D8"/>
    <w:rsid w:val="004A17E7"/>
    <w:rsid w:val="004A2A66"/>
    <w:rsid w:val="004A349F"/>
    <w:rsid w:val="004A46C4"/>
    <w:rsid w:val="004A4A19"/>
    <w:rsid w:val="004A4E5C"/>
    <w:rsid w:val="004A4E80"/>
    <w:rsid w:val="004A545B"/>
    <w:rsid w:val="004A7AC0"/>
    <w:rsid w:val="004B0B6B"/>
    <w:rsid w:val="004B151D"/>
    <w:rsid w:val="004B4981"/>
    <w:rsid w:val="004B4E10"/>
    <w:rsid w:val="004B5DDF"/>
    <w:rsid w:val="004B5F1B"/>
    <w:rsid w:val="004B6008"/>
    <w:rsid w:val="004B65CA"/>
    <w:rsid w:val="004B6695"/>
    <w:rsid w:val="004B6D8E"/>
    <w:rsid w:val="004C3026"/>
    <w:rsid w:val="004C4839"/>
    <w:rsid w:val="004D3815"/>
    <w:rsid w:val="004D3CEF"/>
    <w:rsid w:val="004D4336"/>
    <w:rsid w:val="004D445C"/>
    <w:rsid w:val="004D4AEB"/>
    <w:rsid w:val="004D58FC"/>
    <w:rsid w:val="004D7A96"/>
    <w:rsid w:val="004E066C"/>
    <w:rsid w:val="004E2230"/>
    <w:rsid w:val="004E3766"/>
    <w:rsid w:val="004E4B3D"/>
    <w:rsid w:val="004E7F56"/>
    <w:rsid w:val="004F23E9"/>
    <w:rsid w:val="004F39E2"/>
    <w:rsid w:val="004F41C2"/>
    <w:rsid w:val="004F42E2"/>
    <w:rsid w:val="004F505A"/>
    <w:rsid w:val="00502976"/>
    <w:rsid w:val="00504A77"/>
    <w:rsid w:val="00505672"/>
    <w:rsid w:val="005056B6"/>
    <w:rsid w:val="00506133"/>
    <w:rsid w:val="00506FCF"/>
    <w:rsid w:val="00511820"/>
    <w:rsid w:val="00511F4A"/>
    <w:rsid w:val="00513462"/>
    <w:rsid w:val="00515D8C"/>
    <w:rsid w:val="00516605"/>
    <w:rsid w:val="005167EB"/>
    <w:rsid w:val="00516A9D"/>
    <w:rsid w:val="00516E75"/>
    <w:rsid w:val="005177EF"/>
    <w:rsid w:val="00520769"/>
    <w:rsid w:val="00520C95"/>
    <w:rsid w:val="00522D8F"/>
    <w:rsid w:val="005274D7"/>
    <w:rsid w:val="00527FE0"/>
    <w:rsid w:val="0053135B"/>
    <w:rsid w:val="005317F8"/>
    <w:rsid w:val="00531E3E"/>
    <w:rsid w:val="00532D67"/>
    <w:rsid w:val="0053519E"/>
    <w:rsid w:val="00535D5A"/>
    <w:rsid w:val="005412B5"/>
    <w:rsid w:val="00541C4C"/>
    <w:rsid w:val="00541CED"/>
    <w:rsid w:val="00541F34"/>
    <w:rsid w:val="005423F5"/>
    <w:rsid w:val="0054331E"/>
    <w:rsid w:val="0054396D"/>
    <w:rsid w:val="00545FE5"/>
    <w:rsid w:val="005470E3"/>
    <w:rsid w:val="00547A6C"/>
    <w:rsid w:val="00547FEA"/>
    <w:rsid w:val="005508F2"/>
    <w:rsid w:val="005553F6"/>
    <w:rsid w:val="005565BC"/>
    <w:rsid w:val="00557B6D"/>
    <w:rsid w:val="0056025D"/>
    <w:rsid w:val="00561570"/>
    <w:rsid w:val="00561706"/>
    <w:rsid w:val="00561D7A"/>
    <w:rsid w:val="00564821"/>
    <w:rsid w:val="0056694D"/>
    <w:rsid w:val="00566C39"/>
    <w:rsid w:val="005671E0"/>
    <w:rsid w:val="005678B6"/>
    <w:rsid w:val="005717BB"/>
    <w:rsid w:val="00572857"/>
    <w:rsid w:val="005740D4"/>
    <w:rsid w:val="00574885"/>
    <w:rsid w:val="0057493D"/>
    <w:rsid w:val="00575BAF"/>
    <w:rsid w:val="00575D73"/>
    <w:rsid w:val="005766F4"/>
    <w:rsid w:val="00576F13"/>
    <w:rsid w:val="00580C5C"/>
    <w:rsid w:val="00582A1F"/>
    <w:rsid w:val="00583AF0"/>
    <w:rsid w:val="005863BA"/>
    <w:rsid w:val="00586B67"/>
    <w:rsid w:val="005877D7"/>
    <w:rsid w:val="00590F21"/>
    <w:rsid w:val="0059263A"/>
    <w:rsid w:val="00592E8E"/>
    <w:rsid w:val="00593444"/>
    <w:rsid w:val="005959C4"/>
    <w:rsid w:val="00596167"/>
    <w:rsid w:val="005A05DE"/>
    <w:rsid w:val="005A0C34"/>
    <w:rsid w:val="005A2F8A"/>
    <w:rsid w:val="005A6959"/>
    <w:rsid w:val="005A69A4"/>
    <w:rsid w:val="005A7E88"/>
    <w:rsid w:val="005B1D20"/>
    <w:rsid w:val="005B32A3"/>
    <w:rsid w:val="005B3E42"/>
    <w:rsid w:val="005B7015"/>
    <w:rsid w:val="005B701D"/>
    <w:rsid w:val="005C122E"/>
    <w:rsid w:val="005C256F"/>
    <w:rsid w:val="005C3916"/>
    <w:rsid w:val="005C3B4B"/>
    <w:rsid w:val="005C3C9B"/>
    <w:rsid w:val="005C6829"/>
    <w:rsid w:val="005C6DC7"/>
    <w:rsid w:val="005C7642"/>
    <w:rsid w:val="005D1466"/>
    <w:rsid w:val="005D3E72"/>
    <w:rsid w:val="005D49A4"/>
    <w:rsid w:val="005D696C"/>
    <w:rsid w:val="005D69C2"/>
    <w:rsid w:val="005D6D11"/>
    <w:rsid w:val="005E0BAB"/>
    <w:rsid w:val="005E27B3"/>
    <w:rsid w:val="005E28D1"/>
    <w:rsid w:val="005E2F11"/>
    <w:rsid w:val="005E44DF"/>
    <w:rsid w:val="005E5A15"/>
    <w:rsid w:val="005E6129"/>
    <w:rsid w:val="005F11E3"/>
    <w:rsid w:val="005F1CDA"/>
    <w:rsid w:val="005F1FC7"/>
    <w:rsid w:val="005F5B5B"/>
    <w:rsid w:val="005F7128"/>
    <w:rsid w:val="0060024D"/>
    <w:rsid w:val="006005A7"/>
    <w:rsid w:val="00603C08"/>
    <w:rsid w:val="0060442C"/>
    <w:rsid w:val="006068E6"/>
    <w:rsid w:val="0060733E"/>
    <w:rsid w:val="00607ABE"/>
    <w:rsid w:val="006122A3"/>
    <w:rsid w:val="00612A16"/>
    <w:rsid w:val="00612E40"/>
    <w:rsid w:val="00613875"/>
    <w:rsid w:val="006157F7"/>
    <w:rsid w:val="00616D17"/>
    <w:rsid w:val="00620036"/>
    <w:rsid w:val="0062029B"/>
    <w:rsid w:val="0062042D"/>
    <w:rsid w:val="00625639"/>
    <w:rsid w:val="006266E8"/>
    <w:rsid w:val="0062716C"/>
    <w:rsid w:val="00630045"/>
    <w:rsid w:val="0063131C"/>
    <w:rsid w:val="006324D4"/>
    <w:rsid w:val="00632B57"/>
    <w:rsid w:val="00635273"/>
    <w:rsid w:val="00642B56"/>
    <w:rsid w:val="00642FDB"/>
    <w:rsid w:val="0064468B"/>
    <w:rsid w:val="006460DA"/>
    <w:rsid w:val="00646F09"/>
    <w:rsid w:val="00647BCF"/>
    <w:rsid w:val="006517E2"/>
    <w:rsid w:val="0065191B"/>
    <w:rsid w:val="00652640"/>
    <w:rsid w:val="00654AEE"/>
    <w:rsid w:val="006559CA"/>
    <w:rsid w:val="00656A62"/>
    <w:rsid w:val="00656ADD"/>
    <w:rsid w:val="00656B4E"/>
    <w:rsid w:val="00657A45"/>
    <w:rsid w:val="006609B5"/>
    <w:rsid w:val="00660B65"/>
    <w:rsid w:val="00663777"/>
    <w:rsid w:val="00665A54"/>
    <w:rsid w:val="00665AC1"/>
    <w:rsid w:val="006677C0"/>
    <w:rsid w:val="0066783B"/>
    <w:rsid w:val="006678E5"/>
    <w:rsid w:val="00667B07"/>
    <w:rsid w:val="00670EEB"/>
    <w:rsid w:val="006751C0"/>
    <w:rsid w:val="00677DE4"/>
    <w:rsid w:val="00681009"/>
    <w:rsid w:val="006811B3"/>
    <w:rsid w:val="006839EB"/>
    <w:rsid w:val="00690F79"/>
    <w:rsid w:val="00692088"/>
    <w:rsid w:val="0069217B"/>
    <w:rsid w:val="0069405F"/>
    <w:rsid w:val="006969AC"/>
    <w:rsid w:val="00696BA9"/>
    <w:rsid w:val="00697CDC"/>
    <w:rsid w:val="006A20B1"/>
    <w:rsid w:val="006A266A"/>
    <w:rsid w:val="006A3142"/>
    <w:rsid w:val="006A3F36"/>
    <w:rsid w:val="006A49D2"/>
    <w:rsid w:val="006A4A64"/>
    <w:rsid w:val="006A4C5D"/>
    <w:rsid w:val="006A516B"/>
    <w:rsid w:val="006A5CF6"/>
    <w:rsid w:val="006A601A"/>
    <w:rsid w:val="006A7900"/>
    <w:rsid w:val="006B0E72"/>
    <w:rsid w:val="006B29C4"/>
    <w:rsid w:val="006B33AD"/>
    <w:rsid w:val="006B3643"/>
    <w:rsid w:val="006B4C88"/>
    <w:rsid w:val="006B4DB3"/>
    <w:rsid w:val="006B5E51"/>
    <w:rsid w:val="006B7D26"/>
    <w:rsid w:val="006C0593"/>
    <w:rsid w:val="006C26B2"/>
    <w:rsid w:val="006C3A2D"/>
    <w:rsid w:val="006C3FEC"/>
    <w:rsid w:val="006C4CEE"/>
    <w:rsid w:val="006C5559"/>
    <w:rsid w:val="006C60B3"/>
    <w:rsid w:val="006C636C"/>
    <w:rsid w:val="006D03C1"/>
    <w:rsid w:val="006D0A8C"/>
    <w:rsid w:val="006D3738"/>
    <w:rsid w:val="006D5EEF"/>
    <w:rsid w:val="006D6285"/>
    <w:rsid w:val="006D6EF4"/>
    <w:rsid w:val="006D7573"/>
    <w:rsid w:val="006E029B"/>
    <w:rsid w:val="006E0318"/>
    <w:rsid w:val="006E71F7"/>
    <w:rsid w:val="006E7735"/>
    <w:rsid w:val="006F0BB3"/>
    <w:rsid w:val="006F0E9B"/>
    <w:rsid w:val="006F1B87"/>
    <w:rsid w:val="006F1BA7"/>
    <w:rsid w:val="006F2B6E"/>
    <w:rsid w:val="006F2C82"/>
    <w:rsid w:val="006F2F3F"/>
    <w:rsid w:val="006F31C0"/>
    <w:rsid w:val="007011E5"/>
    <w:rsid w:val="00702A72"/>
    <w:rsid w:val="0070467D"/>
    <w:rsid w:val="00704E34"/>
    <w:rsid w:val="00707190"/>
    <w:rsid w:val="007072F4"/>
    <w:rsid w:val="00707AB7"/>
    <w:rsid w:val="00707D2D"/>
    <w:rsid w:val="007104A4"/>
    <w:rsid w:val="00710AEB"/>
    <w:rsid w:val="00711E49"/>
    <w:rsid w:val="00712B80"/>
    <w:rsid w:val="0071383C"/>
    <w:rsid w:val="00714DDC"/>
    <w:rsid w:val="00716B1B"/>
    <w:rsid w:val="00720769"/>
    <w:rsid w:val="00721C2F"/>
    <w:rsid w:val="00724D5A"/>
    <w:rsid w:val="00726454"/>
    <w:rsid w:val="00730792"/>
    <w:rsid w:val="00731E88"/>
    <w:rsid w:val="00734181"/>
    <w:rsid w:val="00734205"/>
    <w:rsid w:val="00734B7B"/>
    <w:rsid w:val="00734ED1"/>
    <w:rsid w:val="00735E36"/>
    <w:rsid w:val="007368DB"/>
    <w:rsid w:val="007372BF"/>
    <w:rsid w:val="00737F86"/>
    <w:rsid w:val="00742888"/>
    <w:rsid w:val="00742E64"/>
    <w:rsid w:val="00743205"/>
    <w:rsid w:val="00743C44"/>
    <w:rsid w:val="00743E97"/>
    <w:rsid w:val="00743EDB"/>
    <w:rsid w:val="00744542"/>
    <w:rsid w:val="007446C1"/>
    <w:rsid w:val="007457EB"/>
    <w:rsid w:val="00746856"/>
    <w:rsid w:val="007508BD"/>
    <w:rsid w:val="00750A1F"/>
    <w:rsid w:val="0075149A"/>
    <w:rsid w:val="00751B56"/>
    <w:rsid w:val="0075528A"/>
    <w:rsid w:val="0075611A"/>
    <w:rsid w:val="00757275"/>
    <w:rsid w:val="007615C8"/>
    <w:rsid w:val="00765741"/>
    <w:rsid w:val="0076735A"/>
    <w:rsid w:val="007720E4"/>
    <w:rsid w:val="007728EA"/>
    <w:rsid w:val="0077356E"/>
    <w:rsid w:val="00774B3D"/>
    <w:rsid w:val="007762E8"/>
    <w:rsid w:val="00776591"/>
    <w:rsid w:val="00776EBF"/>
    <w:rsid w:val="00783841"/>
    <w:rsid w:val="0078414E"/>
    <w:rsid w:val="00784DC9"/>
    <w:rsid w:val="00785732"/>
    <w:rsid w:val="0078586A"/>
    <w:rsid w:val="00786565"/>
    <w:rsid w:val="00787625"/>
    <w:rsid w:val="00791321"/>
    <w:rsid w:val="00792712"/>
    <w:rsid w:val="00792CFC"/>
    <w:rsid w:val="0079330A"/>
    <w:rsid w:val="00794EC2"/>
    <w:rsid w:val="007954A6"/>
    <w:rsid w:val="00795EE0"/>
    <w:rsid w:val="00796B2A"/>
    <w:rsid w:val="00797045"/>
    <w:rsid w:val="007A01C0"/>
    <w:rsid w:val="007A205C"/>
    <w:rsid w:val="007A3512"/>
    <w:rsid w:val="007A3CEB"/>
    <w:rsid w:val="007A4381"/>
    <w:rsid w:val="007A4913"/>
    <w:rsid w:val="007A7011"/>
    <w:rsid w:val="007B0014"/>
    <w:rsid w:val="007B04B8"/>
    <w:rsid w:val="007B114B"/>
    <w:rsid w:val="007B1A51"/>
    <w:rsid w:val="007B2C9A"/>
    <w:rsid w:val="007B5589"/>
    <w:rsid w:val="007C0801"/>
    <w:rsid w:val="007C177F"/>
    <w:rsid w:val="007C24C8"/>
    <w:rsid w:val="007C4349"/>
    <w:rsid w:val="007C55DA"/>
    <w:rsid w:val="007C599D"/>
    <w:rsid w:val="007C5B4B"/>
    <w:rsid w:val="007C5DC5"/>
    <w:rsid w:val="007C615D"/>
    <w:rsid w:val="007C6BEB"/>
    <w:rsid w:val="007C76F5"/>
    <w:rsid w:val="007C7B74"/>
    <w:rsid w:val="007C7B83"/>
    <w:rsid w:val="007D1019"/>
    <w:rsid w:val="007D330E"/>
    <w:rsid w:val="007D3341"/>
    <w:rsid w:val="007D3B44"/>
    <w:rsid w:val="007D661D"/>
    <w:rsid w:val="007D72AB"/>
    <w:rsid w:val="007E1267"/>
    <w:rsid w:val="007E2F2D"/>
    <w:rsid w:val="007E3EC4"/>
    <w:rsid w:val="007E6AE1"/>
    <w:rsid w:val="007E736F"/>
    <w:rsid w:val="007F2801"/>
    <w:rsid w:val="007F2D87"/>
    <w:rsid w:val="007F3EBE"/>
    <w:rsid w:val="007F5AAF"/>
    <w:rsid w:val="007F5E69"/>
    <w:rsid w:val="007F68B9"/>
    <w:rsid w:val="007F6F91"/>
    <w:rsid w:val="00801B41"/>
    <w:rsid w:val="00802597"/>
    <w:rsid w:val="00803D99"/>
    <w:rsid w:val="00805AAD"/>
    <w:rsid w:val="00806439"/>
    <w:rsid w:val="008128BA"/>
    <w:rsid w:val="00813AC5"/>
    <w:rsid w:val="00816237"/>
    <w:rsid w:val="00820C9C"/>
    <w:rsid w:val="00820F37"/>
    <w:rsid w:val="008211B4"/>
    <w:rsid w:val="008220A5"/>
    <w:rsid w:val="00822931"/>
    <w:rsid w:val="00822C82"/>
    <w:rsid w:val="00823924"/>
    <w:rsid w:val="00823964"/>
    <w:rsid w:val="00827E52"/>
    <w:rsid w:val="00834091"/>
    <w:rsid w:val="00834A17"/>
    <w:rsid w:val="00835CF0"/>
    <w:rsid w:val="00836C9F"/>
    <w:rsid w:val="008373AB"/>
    <w:rsid w:val="00837439"/>
    <w:rsid w:val="00840944"/>
    <w:rsid w:val="0084261A"/>
    <w:rsid w:val="00842AF8"/>
    <w:rsid w:val="00845D3B"/>
    <w:rsid w:val="00847E69"/>
    <w:rsid w:val="00850123"/>
    <w:rsid w:val="00851749"/>
    <w:rsid w:val="00851D0B"/>
    <w:rsid w:val="00855F13"/>
    <w:rsid w:val="00860DE7"/>
    <w:rsid w:val="00863540"/>
    <w:rsid w:val="008639A1"/>
    <w:rsid w:val="00864895"/>
    <w:rsid w:val="00864DA1"/>
    <w:rsid w:val="00865557"/>
    <w:rsid w:val="00865E4E"/>
    <w:rsid w:val="0086699C"/>
    <w:rsid w:val="008679AA"/>
    <w:rsid w:val="00871DEB"/>
    <w:rsid w:val="00875199"/>
    <w:rsid w:val="00877252"/>
    <w:rsid w:val="0087790F"/>
    <w:rsid w:val="0088017C"/>
    <w:rsid w:val="008806D0"/>
    <w:rsid w:val="0088187F"/>
    <w:rsid w:val="00882AE3"/>
    <w:rsid w:val="0088767F"/>
    <w:rsid w:val="0089051F"/>
    <w:rsid w:val="00890B1C"/>
    <w:rsid w:val="008926FC"/>
    <w:rsid w:val="00892B25"/>
    <w:rsid w:val="008970CD"/>
    <w:rsid w:val="008A02E2"/>
    <w:rsid w:val="008A4152"/>
    <w:rsid w:val="008A4B1D"/>
    <w:rsid w:val="008A5472"/>
    <w:rsid w:val="008A63D8"/>
    <w:rsid w:val="008A63E6"/>
    <w:rsid w:val="008A74DD"/>
    <w:rsid w:val="008A772A"/>
    <w:rsid w:val="008A77C1"/>
    <w:rsid w:val="008B0004"/>
    <w:rsid w:val="008B0021"/>
    <w:rsid w:val="008B004F"/>
    <w:rsid w:val="008B05DE"/>
    <w:rsid w:val="008B2AC1"/>
    <w:rsid w:val="008B4994"/>
    <w:rsid w:val="008B66EA"/>
    <w:rsid w:val="008B7650"/>
    <w:rsid w:val="008C0B3C"/>
    <w:rsid w:val="008C1CCC"/>
    <w:rsid w:val="008C695B"/>
    <w:rsid w:val="008C7BDA"/>
    <w:rsid w:val="008C7F7C"/>
    <w:rsid w:val="008D0583"/>
    <w:rsid w:val="008D194E"/>
    <w:rsid w:val="008D2CB5"/>
    <w:rsid w:val="008D3338"/>
    <w:rsid w:val="008D36F0"/>
    <w:rsid w:val="008D5F1E"/>
    <w:rsid w:val="008D70F8"/>
    <w:rsid w:val="008D7C67"/>
    <w:rsid w:val="008E173B"/>
    <w:rsid w:val="008E2B0E"/>
    <w:rsid w:val="008E3167"/>
    <w:rsid w:val="008E4829"/>
    <w:rsid w:val="008E4A21"/>
    <w:rsid w:val="008E676A"/>
    <w:rsid w:val="008F5F95"/>
    <w:rsid w:val="008F7301"/>
    <w:rsid w:val="008F7673"/>
    <w:rsid w:val="008F7F0D"/>
    <w:rsid w:val="0090182B"/>
    <w:rsid w:val="00902803"/>
    <w:rsid w:val="0090422E"/>
    <w:rsid w:val="00905332"/>
    <w:rsid w:val="0090549A"/>
    <w:rsid w:val="00905B3B"/>
    <w:rsid w:val="00910F6D"/>
    <w:rsid w:val="009114F8"/>
    <w:rsid w:val="0091152C"/>
    <w:rsid w:val="00914136"/>
    <w:rsid w:val="00914C77"/>
    <w:rsid w:val="00915B71"/>
    <w:rsid w:val="0091667C"/>
    <w:rsid w:val="0091726D"/>
    <w:rsid w:val="009176C6"/>
    <w:rsid w:val="009204F8"/>
    <w:rsid w:val="009221A4"/>
    <w:rsid w:val="0092363F"/>
    <w:rsid w:val="00923ABC"/>
    <w:rsid w:val="0092495A"/>
    <w:rsid w:val="00924CC5"/>
    <w:rsid w:val="00924E6C"/>
    <w:rsid w:val="00925FFD"/>
    <w:rsid w:val="00933CC8"/>
    <w:rsid w:val="00933DBD"/>
    <w:rsid w:val="00935853"/>
    <w:rsid w:val="009369BC"/>
    <w:rsid w:val="009378A2"/>
    <w:rsid w:val="0094505E"/>
    <w:rsid w:val="00945E29"/>
    <w:rsid w:val="0094685A"/>
    <w:rsid w:val="00946AD3"/>
    <w:rsid w:val="00946AD7"/>
    <w:rsid w:val="00947236"/>
    <w:rsid w:val="00950141"/>
    <w:rsid w:val="00950E5A"/>
    <w:rsid w:val="00952BD8"/>
    <w:rsid w:val="00954ACA"/>
    <w:rsid w:val="00956FFD"/>
    <w:rsid w:val="00957140"/>
    <w:rsid w:val="0095747E"/>
    <w:rsid w:val="009630B8"/>
    <w:rsid w:val="009636E4"/>
    <w:rsid w:val="00963AFF"/>
    <w:rsid w:val="00963F57"/>
    <w:rsid w:val="00965696"/>
    <w:rsid w:val="009656B6"/>
    <w:rsid w:val="009658D0"/>
    <w:rsid w:val="009668D5"/>
    <w:rsid w:val="009674C5"/>
    <w:rsid w:val="00967F6D"/>
    <w:rsid w:val="00970033"/>
    <w:rsid w:val="009702E8"/>
    <w:rsid w:val="00970DFB"/>
    <w:rsid w:val="00972E2E"/>
    <w:rsid w:val="0097551B"/>
    <w:rsid w:val="00980217"/>
    <w:rsid w:val="0098157A"/>
    <w:rsid w:val="00985E6D"/>
    <w:rsid w:val="00986196"/>
    <w:rsid w:val="00987F0F"/>
    <w:rsid w:val="0099234F"/>
    <w:rsid w:val="00992F0B"/>
    <w:rsid w:val="00993B1C"/>
    <w:rsid w:val="00993ED2"/>
    <w:rsid w:val="00994EDD"/>
    <w:rsid w:val="009962E3"/>
    <w:rsid w:val="009A0E31"/>
    <w:rsid w:val="009A10B5"/>
    <w:rsid w:val="009A1BA5"/>
    <w:rsid w:val="009A2248"/>
    <w:rsid w:val="009A373F"/>
    <w:rsid w:val="009A3DD0"/>
    <w:rsid w:val="009A488E"/>
    <w:rsid w:val="009A4E3E"/>
    <w:rsid w:val="009A54C2"/>
    <w:rsid w:val="009A5DED"/>
    <w:rsid w:val="009A65D0"/>
    <w:rsid w:val="009A6E04"/>
    <w:rsid w:val="009A7967"/>
    <w:rsid w:val="009B4A72"/>
    <w:rsid w:val="009B4B3E"/>
    <w:rsid w:val="009B66BD"/>
    <w:rsid w:val="009B7440"/>
    <w:rsid w:val="009C129D"/>
    <w:rsid w:val="009C2F92"/>
    <w:rsid w:val="009C35FB"/>
    <w:rsid w:val="009C4863"/>
    <w:rsid w:val="009D1AE0"/>
    <w:rsid w:val="009D22F8"/>
    <w:rsid w:val="009D4893"/>
    <w:rsid w:val="009E0A66"/>
    <w:rsid w:val="009E0EA6"/>
    <w:rsid w:val="009E2247"/>
    <w:rsid w:val="009E3EEF"/>
    <w:rsid w:val="009E78D3"/>
    <w:rsid w:val="009F0EF1"/>
    <w:rsid w:val="009F20B3"/>
    <w:rsid w:val="009F37D4"/>
    <w:rsid w:val="009F4469"/>
    <w:rsid w:val="009F5CA8"/>
    <w:rsid w:val="009F6864"/>
    <w:rsid w:val="009F6A4B"/>
    <w:rsid w:val="009F6FFC"/>
    <w:rsid w:val="009F765F"/>
    <w:rsid w:val="009F7F23"/>
    <w:rsid w:val="00A02C94"/>
    <w:rsid w:val="00A0363F"/>
    <w:rsid w:val="00A06215"/>
    <w:rsid w:val="00A10CA5"/>
    <w:rsid w:val="00A11A4D"/>
    <w:rsid w:val="00A12287"/>
    <w:rsid w:val="00A14579"/>
    <w:rsid w:val="00A16BD5"/>
    <w:rsid w:val="00A201C1"/>
    <w:rsid w:val="00A21E54"/>
    <w:rsid w:val="00A2343F"/>
    <w:rsid w:val="00A2525F"/>
    <w:rsid w:val="00A259E5"/>
    <w:rsid w:val="00A31248"/>
    <w:rsid w:val="00A36668"/>
    <w:rsid w:val="00A36D36"/>
    <w:rsid w:val="00A3767D"/>
    <w:rsid w:val="00A40123"/>
    <w:rsid w:val="00A40959"/>
    <w:rsid w:val="00A41278"/>
    <w:rsid w:val="00A4197E"/>
    <w:rsid w:val="00A41D38"/>
    <w:rsid w:val="00A43A9D"/>
    <w:rsid w:val="00A43B09"/>
    <w:rsid w:val="00A43DA3"/>
    <w:rsid w:val="00A46691"/>
    <w:rsid w:val="00A46E53"/>
    <w:rsid w:val="00A47740"/>
    <w:rsid w:val="00A50AAD"/>
    <w:rsid w:val="00A5156F"/>
    <w:rsid w:val="00A519CF"/>
    <w:rsid w:val="00A52262"/>
    <w:rsid w:val="00A5277A"/>
    <w:rsid w:val="00A52A92"/>
    <w:rsid w:val="00A60244"/>
    <w:rsid w:val="00A60FF0"/>
    <w:rsid w:val="00A61117"/>
    <w:rsid w:val="00A619BD"/>
    <w:rsid w:val="00A61D03"/>
    <w:rsid w:val="00A64D8C"/>
    <w:rsid w:val="00A659B8"/>
    <w:rsid w:val="00A66138"/>
    <w:rsid w:val="00A66295"/>
    <w:rsid w:val="00A663A2"/>
    <w:rsid w:val="00A6643E"/>
    <w:rsid w:val="00A664D2"/>
    <w:rsid w:val="00A71038"/>
    <w:rsid w:val="00A72D46"/>
    <w:rsid w:val="00A7413C"/>
    <w:rsid w:val="00A77EDE"/>
    <w:rsid w:val="00A80C1E"/>
    <w:rsid w:val="00A80FB9"/>
    <w:rsid w:val="00A841E2"/>
    <w:rsid w:val="00A84E0F"/>
    <w:rsid w:val="00A873AE"/>
    <w:rsid w:val="00A905A9"/>
    <w:rsid w:val="00A90F4B"/>
    <w:rsid w:val="00A94AB9"/>
    <w:rsid w:val="00A96440"/>
    <w:rsid w:val="00A97F97"/>
    <w:rsid w:val="00AA07F0"/>
    <w:rsid w:val="00AA3F16"/>
    <w:rsid w:val="00AA5B37"/>
    <w:rsid w:val="00AA7E90"/>
    <w:rsid w:val="00AA7F0D"/>
    <w:rsid w:val="00AB2383"/>
    <w:rsid w:val="00AB3A16"/>
    <w:rsid w:val="00AB4941"/>
    <w:rsid w:val="00AC2402"/>
    <w:rsid w:val="00AC345A"/>
    <w:rsid w:val="00AC43DA"/>
    <w:rsid w:val="00AC46F6"/>
    <w:rsid w:val="00AC5B60"/>
    <w:rsid w:val="00AC67D1"/>
    <w:rsid w:val="00AC7A2D"/>
    <w:rsid w:val="00AD018B"/>
    <w:rsid w:val="00AD04F0"/>
    <w:rsid w:val="00AD058B"/>
    <w:rsid w:val="00AD0629"/>
    <w:rsid w:val="00AD0A3D"/>
    <w:rsid w:val="00AD3128"/>
    <w:rsid w:val="00AD3B20"/>
    <w:rsid w:val="00AD530C"/>
    <w:rsid w:val="00AD78CB"/>
    <w:rsid w:val="00AD7912"/>
    <w:rsid w:val="00AE0B63"/>
    <w:rsid w:val="00AE0E94"/>
    <w:rsid w:val="00AE1BDA"/>
    <w:rsid w:val="00AE3C03"/>
    <w:rsid w:val="00AE4775"/>
    <w:rsid w:val="00AE75A4"/>
    <w:rsid w:val="00AE7693"/>
    <w:rsid w:val="00AE7F70"/>
    <w:rsid w:val="00AF194A"/>
    <w:rsid w:val="00AF1EB9"/>
    <w:rsid w:val="00AF390D"/>
    <w:rsid w:val="00AF3F21"/>
    <w:rsid w:val="00AF49CF"/>
    <w:rsid w:val="00AF5110"/>
    <w:rsid w:val="00AF6418"/>
    <w:rsid w:val="00AF79EE"/>
    <w:rsid w:val="00B00306"/>
    <w:rsid w:val="00B016D8"/>
    <w:rsid w:val="00B0178F"/>
    <w:rsid w:val="00B01F70"/>
    <w:rsid w:val="00B03479"/>
    <w:rsid w:val="00B03A85"/>
    <w:rsid w:val="00B0487C"/>
    <w:rsid w:val="00B05E49"/>
    <w:rsid w:val="00B06785"/>
    <w:rsid w:val="00B0683A"/>
    <w:rsid w:val="00B1014A"/>
    <w:rsid w:val="00B1064B"/>
    <w:rsid w:val="00B10C31"/>
    <w:rsid w:val="00B10DDC"/>
    <w:rsid w:val="00B113E2"/>
    <w:rsid w:val="00B1209A"/>
    <w:rsid w:val="00B1214F"/>
    <w:rsid w:val="00B12642"/>
    <w:rsid w:val="00B13B74"/>
    <w:rsid w:val="00B15965"/>
    <w:rsid w:val="00B15D52"/>
    <w:rsid w:val="00B22A50"/>
    <w:rsid w:val="00B23BCC"/>
    <w:rsid w:val="00B246C0"/>
    <w:rsid w:val="00B247D5"/>
    <w:rsid w:val="00B24F5E"/>
    <w:rsid w:val="00B31AD3"/>
    <w:rsid w:val="00B32220"/>
    <w:rsid w:val="00B32223"/>
    <w:rsid w:val="00B32775"/>
    <w:rsid w:val="00B34F2D"/>
    <w:rsid w:val="00B3602E"/>
    <w:rsid w:val="00B407E2"/>
    <w:rsid w:val="00B50E25"/>
    <w:rsid w:val="00B52800"/>
    <w:rsid w:val="00B560D7"/>
    <w:rsid w:val="00B564C9"/>
    <w:rsid w:val="00B569AC"/>
    <w:rsid w:val="00B56A7B"/>
    <w:rsid w:val="00B5776A"/>
    <w:rsid w:val="00B57843"/>
    <w:rsid w:val="00B601D3"/>
    <w:rsid w:val="00B670A0"/>
    <w:rsid w:val="00B6717B"/>
    <w:rsid w:val="00B6717E"/>
    <w:rsid w:val="00B7071F"/>
    <w:rsid w:val="00B722A6"/>
    <w:rsid w:val="00B7260E"/>
    <w:rsid w:val="00B72832"/>
    <w:rsid w:val="00B77643"/>
    <w:rsid w:val="00B80D2A"/>
    <w:rsid w:val="00B81007"/>
    <w:rsid w:val="00B83CD2"/>
    <w:rsid w:val="00B84C34"/>
    <w:rsid w:val="00B854B5"/>
    <w:rsid w:val="00B8666C"/>
    <w:rsid w:val="00B87AE9"/>
    <w:rsid w:val="00B87BFF"/>
    <w:rsid w:val="00B914B9"/>
    <w:rsid w:val="00B94FDE"/>
    <w:rsid w:val="00B95AA2"/>
    <w:rsid w:val="00B963E4"/>
    <w:rsid w:val="00B96648"/>
    <w:rsid w:val="00BA1747"/>
    <w:rsid w:val="00BA1B65"/>
    <w:rsid w:val="00BA25E5"/>
    <w:rsid w:val="00BA3981"/>
    <w:rsid w:val="00BA5744"/>
    <w:rsid w:val="00BA5B2F"/>
    <w:rsid w:val="00BA64C9"/>
    <w:rsid w:val="00BA6E6A"/>
    <w:rsid w:val="00BA7A0A"/>
    <w:rsid w:val="00BB3192"/>
    <w:rsid w:val="00BB659F"/>
    <w:rsid w:val="00BB6697"/>
    <w:rsid w:val="00BC0567"/>
    <w:rsid w:val="00BC177F"/>
    <w:rsid w:val="00BC231A"/>
    <w:rsid w:val="00BC3C6A"/>
    <w:rsid w:val="00BC5661"/>
    <w:rsid w:val="00BD0CD4"/>
    <w:rsid w:val="00BD22F6"/>
    <w:rsid w:val="00BD29A1"/>
    <w:rsid w:val="00BD3FF8"/>
    <w:rsid w:val="00BD4F2F"/>
    <w:rsid w:val="00BD7AAA"/>
    <w:rsid w:val="00BD7D8A"/>
    <w:rsid w:val="00BE2957"/>
    <w:rsid w:val="00BE36FD"/>
    <w:rsid w:val="00BF105B"/>
    <w:rsid w:val="00BF10B7"/>
    <w:rsid w:val="00BF1F8F"/>
    <w:rsid w:val="00BF217B"/>
    <w:rsid w:val="00BF2587"/>
    <w:rsid w:val="00BF32C3"/>
    <w:rsid w:val="00BF3CB3"/>
    <w:rsid w:val="00BF440C"/>
    <w:rsid w:val="00BF7B80"/>
    <w:rsid w:val="00C01AD5"/>
    <w:rsid w:val="00C01C9D"/>
    <w:rsid w:val="00C0357F"/>
    <w:rsid w:val="00C03CCE"/>
    <w:rsid w:val="00C04944"/>
    <w:rsid w:val="00C0633C"/>
    <w:rsid w:val="00C10B92"/>
    <w:rsid w:val="00C10DF6"/>
    <w:rsid w:val="00C1185D"/>
    <w:rsid w:val="00C1303E"/>
    <w:rsid w:val="00C13E38"/>
    <w:rsid w:val="00C14615"/>
    <w:rsid w:val="00C1462B"/>
    <w:rsid w:val="00C1480D"/>
    <w:rsid w:val="00C16901"/>
    <w:rsid w:val="00C16CFD"/>
    <w:rsid w:val="00C20456"/>
    <w:rsid w:val="00C22428"/>
    <w:rsid w:val="00C2479D"/>
    <w:rsid w:val="00C254BC"/>
    <w:rsid w:val="00C265E0"/>
    <w:rsid w:val="00C268A7"/>
    <w:rsid w:val="00C27590"/>
    <w:rsid w:val="00C30A54"/>
    <w:rsid w:val="00C31879"/>
    <w:rsid w:val="00C32603"/>
    <w:rsid w:val="00C33084"/>
    <w:rsid w:val="00C33856"/>
    <w:rsid w:val="00C3718E"/>
    <w:rsid w:val="00C41C89"/>
    <w:rsid w:val="00C44CB0"/>
    <w:rsid w:val="00C45325"/>
    <w:rsid w:val="00C46706"/>
    <w:rsid w:val="00C470F1"/>
    <w:rsid w:val="00C52D08"/>
    <w:rsid w:val="00C532A1"/>
    <w:rsid w:val="00C54471"/>
    <w:rsid w:val="00C546FC"/>
    <w:rsid w:val="00C55081"/>
    <w:rsid w:val="00C56B60"/>
    <w:rsid w:val="00C57C58"/>
    <w:rsid w:val="00C57F87"/>
    <w:rsid w:val="00C60476"/>
    <w:rsid w:val="00C60EAE"/>
    <w:rsid w:val="00C61FF0"/>
    <w:rsid w:val="00C63514"/>
    <w:rsid w:val="00C64228"/>
    <w:rsid w:val="00C66579"/>
    <w:rsid w:val="00C668DC"/>
    <w:rsid w:val="00C66C9B"/>
    <w:rsid w:val="00C70B78"/>
    <w:rsid w:val="00C745E1"/>
    <w:rsid w:val="00C75296"/>
    <w:rsid w:val="00C76105"/>
    <w:rsid w:val="00C800AA"/>
    <w:rsid w:val="00C8089B"/>
    <w:rsid w:val="00C80A03"/>
    <w:rsid w:val="00C80EEF"/>
    <w:rsid w:val="00C81EA9"/>
    <w:rsid w:val="00C82193"/>
    <w:rsid w:val="00C8233A"/>
    <w:rsid w:val="00C82CE6"/>
    <w:rsid w:val="00C83A2E"/>
    <w:rsid w:val="00C83D1B"/>
    <w:rsid w:val="00C83E22"/>
    <w:rsid w:val="00C85ECD"/>
    <w:rsid w:val="00C87008"/>
    <w:rsid w:val="00C9046C"/>
    <w:rsid w:val="00C91D14"/>
    <w:rsid w:val="00C9257C"/>
    <w:rsid w:val="00C92C4C"/>
    <w:rsid w:val="00C951AE"/>
    <w:rsid w:val="00C95A5B"/>
    <w:rsid w:val="00C97177"/>
    <w:rsid w:val="00C971C5"/>
    <w:rsid w:val="00C9728D"/>
    <w:rsid w:val="00CA0280"/>
    <w:rsid w:val="00CA034F"/>
    <w:rsid w:val="00CA67C0"/>
    <w:rsid w:val="00CB0854"/>
    <w:rsid w:val="00CB0F13"/>
    <w:rsid w:val="00CB43C4"/>
    <w:rsid w:val="00CB49CD"/>
    <w:rsid w:val="00CB4C94"/>
    <w:rsid w:val="00CB68E3"/>
    <w:rsid w:val="00CB6EB3"/>
    <w:rsid w:val="00CB7019"/>
    <w:rsid w:val="00CC1D27"/>
    <w:rsid w:val="00CC1F87"/>
    <w:rsid w:val="00CC2862"/>
    <w:rsid w:val="00CC2F27"/>
    <w:rsid w:val="00CC3222"/>
    <w:rsid w:val="00CC35EF"/>
    <w:rsid w:val="00CC428F"/>
    <w:rsid w:val="00CC4970"/>
    <w:rsid w:val="00CC6444"/>
    <w:rsid w:val="00CD1F5B"/>
    <w:rsid w:val="00CD27FF"/>
    <w:rsid w:val="00CD2A93"/>
    <w:rsid w:val="00CD2DA2"/>
    <w:rsid w:val="00CD3D81"/>
    <w:rsid w:val="00CD4892"/>
    <w:rsid w:val="00CD4966"/>
    <w:rsid w:val="00CD4D9D"/>
    <w:rsid w:val="00CE008E"/>
    <w:rsid w:val="00CE0C2A"/>
    <w:rsid w:val="00CE3241"/>
    <w:rsid w:val="00CE4FF6"/>
    <w:rsid w:val="00CF33A1"/>
    <w:rsid w:val="00CF42C0"/>
    <w:rsid w:val="00CF4B03"/>
    <w:rsid w:val="00CF4EAF"/>
    <w:rsid w:val="00D01734"/>
    <w:rsid w:val="00D0316A"/>
    <w:rsid w:val="00D06825"/>
    <w:rsid w:val="00D07609"/>
    <w:rsid w:val="00D077AF"/>
    <w:rsid w:val="00D11537"/>
    <w:rsid w:val="00D11920"/>
    <w:rsid w:val="00D12C4C"/>
    <w:rsid w:val="00D160DE"/>
    <w:rsid w:val="00D2028A"/>
    <w:rsid w:val="00D204E6"/>
    <w:rsid w:val="00D2181F"/>
    <w:rsid w:val="00D218B2"/>
    <w:rsid w:val="00D223B6"/>
    <w:rsid w:val="00D23DDA"/>
    <w:rsid w:val="00D24ECD"/>
    <w:rsid w:val="00D25169"/>
    <w:rsid w:val="00D25AEB"/>
    <w:rsid w:val="00D25CD8"/>
    <w:rsid w:val="00D27354"/>
    <w:rsid w:val="00D27A9C"/>
    <w:rsid w:val="00D31D8E"/>
    <w:rsid w:val="00D32C84"/>
    <w:rsid w:val="00D3534C"/>
    <w:rsid w:val="00D35C34"/>
    <w:rsid w:val="00D36738"/>
    <w:rsid w:val="00D403A1"/>
    <w:rsid w:val="00D40666"/>
    <w:rsid w:val="00D43577"/>
    <w:rsid w:val="00D4460B"/>
    <w:rsid w:val="00D453A2"/>
    <w:rsid w:val="00D46342"/>
    <w:rsid w:val="00D46EE5"/>
    <w:rsid w:val="00D50C05"/>
    <w:rsid w:val="00D527F2"/>
    <w:rsid w:val="00D52D8B"/>
    <w:rsid w:val="00D52DB7"/>
    <w:rsid w:val="00D53A1C"/>
    <w:rsid w:val="00D55537"/>
    <w:rsid w:val="00D56FC1"/>
    <w:rsid w:val="00D608CD"/>
    <w:rsid w:val="00D60935"/>
    <w:rsid w:val="00D6119A"/>
    <w:rsid w:val="00D61827"/>
    <w:rsid w:val="00D618A9"/>
    <w:rsid w:val="00D627BD"/>
    <w:rsid w:val="00D63DC3"/>
    <w:rsid w:val="00D64EEC"/>
    <w:rsid w:val="00D678EB"/>
    <w:rsid w:val="00D700CF"/>
    <w:rsid w:val="00D70C19"/>
    <w:rsid w:val="00D70F74"/>
    <w:rsid w:val="00D739E9"/>
    <w:rsid w:val="00D73B63"/>
    <w:rsid w:val="00D73C2F"/>
    <w:rsid w:val="00D7441C"/>
    <w:rsid w:val="00D74670"/>
    <w:rsid w:val="00D747D5"/>
    <w:rsid w:val="00D74816"/>
    <w:rsid w:val="00D80E7E"/>
    <w:rsid w:val="00D81D46"/>
    <w:rsid w:val="00D860A4"/>
    <w:rsid w:val="00D876A3"/>
    <w:rsid w:val="00D93134"/>
    <w:rsid w:val="00D93A6C"/>
    <w:rsid w:val="00D93F1B"/>
    <w:rsid w:val="00D94497"/>
    <w:rsid w:val="00D94B21"/>
    <w:rsid w:val="00D9601B"/>
    <w:rsid w:val="00D96CA6"/>
    <w:rsid w:val="00DA0DB9"/>
    <w:rsid w:val="00DA29A6"/>
    <w:rsid w:val="00DA335D"/>
    <w:rsid w:val="00DA4868"/>
    <w:rsid w:val="00DA5BDD"/>
    <w:rsid w:val="00DA6DAD"/>
    <w:rsid w:val="00DB00B6"/>
    <w:rsid w:val="00DB147D"/>
    <w:rsid w:val="00DB159A"/>
    <w:rsid w:val="00DB2E88"/>
    <w:rsid w:val="00DB3DF5"/>
    <w:rsid w:val="00DB47D3"/>
    <w:rsid w:val="00DB702C"/>
    <w:rsid w:val="00DB7B31"/>
    <w:rsid w:val="00DC0E2A"/>
    <w:rsid w:val="00DC2D36"/>
    <w:rsid w:val="00DC317E"/>
    <w:rsid w:val="00DC3C67"/>
    <w:rsid w:val="00DC5A8D"/>
    <w:rsid w:val="00DC5C46"/>
    <w:rsid w:val="00DC60DB"/>
    <w:rsid w:val="00DC7172"/>
    <w:rsid w:val="00DC7B1C"/>
    <w:rsid w:val="00DD03F8"/>
    <w:rsid w:val="00DD2134"/>
    <w:rsid w:val="00DD5C8A"/>
    <w:rsid w:val="00DD7CD5"/>
    <w:rsid w:val="00DE36BC"/>
    <w:rsid w:val="00DE47E6"/>
    <w:rsid w:val="00DE61B0"/>
    <w:rsid w:val="00DE6A6C"/>
    <w:rsid w:val="00DE7326"/>
    <w:rsid w:val="00DE7FF2"/>
    <w:rsid w:val="00DF220D"/>
    <w:rsid w:val="00DF407B"/>
    <w:rsid w:val="00DF5ACF"/>
    <w:rsid w:val="00DF5D13"/>
    <w:rsid w:val="00DF61E3"/>
    <w:rsid w:val="00E00E12"/>
    <w:rsid w:val="00E00F89"/>
    <w:rsid w:val="00E01598"/>
    <w:rsid w:val="00E0340C"/>
    <w:rsid w:val="00E037DB"/>
    <w:rsid w:val="00E03C55"/>
    <w:rsid w:val="00E04065"/>
    <w:rsid w:val="00E048F2"/>
    <w:rsid w:val="00E04E06"/>
    <w:rsid w:val="00E050B0"/>
    <w:rsid w:val="00E05EBC"/>
    <w:rsid w:val="00E06046"/>
    <w:rsid w:val="00E10810"/>
    <w:rsid w:val="00E10883"/>
    <w:rsid w:val="00E1089C"/>
    <w:rsid w:val="00E1201C"/>
    <w:rsid w:val="00E13428"/>
    <w:rsid w:val="00E1389A"/>
    <w:rsid w:val="00E149A4"/>
    <w:rsid w:val="00E15079"/>
    <w:rsid w:val="00E155FE"/>
    <w:rsid w:val="00E171B1"/>
    <w:rsid w:val="00E172FE"/>
    <w:rsid w:val="00E21396"/>
    <w:rsid w:val="00E215AE"/>
    <w:rsid w:val="00E222EA"/>
    <w:rsid w:val="00E23900"/>
    <w:rsid w:val="00E23C3D"/>
    <w:rsid w:val="00E26030"/>
    <w:rsid w:val="00E2710E"/>
    <w:rsid w:val="00E271C9"/>
    <w:rsid w:val="00E30AE9"/>
    <w:rsid w:val="00E34AA7"/>
    <w:rsid w:val="00E364A2"/>
    <w:rsid w:val="00E371ED"/>
    <w:rsid w:val="00E42652"/>
    <w:rsid w:val="00E42916"/>
    <w:rsid w:val="00E42CD1"/>
    <w:rsid w:val="00E43A48"/>
    <w:rsid w:val="00E43BD7"/>
    <w:rsid w:val="00E43D1A"/>
    <w:rsid w:val="00E446D3"/>
    <w:rsid w:val="00E450D9"/>
    <w:rsid w:val="00E463BD"/>
    <w:rsid w:val="00E4705E"/>
    <w:rsid w:val="00E47C87"/>
    <w:rsid w:val="00E5347A"/>
    <w:rsid w:val="00E5385E"/>
    <w:rsid w:val="00E53FD6"/>
    <w:rsid w:val="00E5581A"/>
    <w:rsid w:val="00E60BE0"/>
    <w:rsid w:val="00E636CA"/>
    <w:rsid w:val="00E6400C"/>
    <w:rsid w:val="00E64D98"/>
    <w:rsid w:val="00E64F37"/>
    <w:rsid w:val="00E668EA"/>
    <w:rsid w:val="00E70C21"/>
    <w:rsid w:val="00E726C5"/>
    <w:rsid w:val="00E7290E"/>
    <w:rsid w:val="00E73D89"/>
    <w:rsid w:val="00E74DE8"/>
    <w:rsid w:val="00E75D0F"/>
    <w:rsid w:val="00E75F40"/>
    <w:rsid w:val="00E809DA"/>
    <w:rsid w:val="00E80B91"/>
    <w:rsid w:val="00E80D14"/>
    <w:rsid w:val="00E8116C"/>
    <w:rsid w:val="00E830E6"/>
    <w:rsid w:val="00E8622D"/>
    <w:rsid w:val="00E921DA"/>
    <w:rsid w:val="00E93020"/>
    <w:rsid w:val="00E943DA"/>
    <w:rsid w:val="00E9619F"/>
    <w:rsid w:val="00E970A3"/>
    <w:rsid w:val="00EA20AF"/>
    <w:rsid w:val="00EA2101"/>
    <w:rsid w:val="00EA2BF5"/>
    <w:rsid w:val="00EA4886"/>
    <w:rsid w:val="00EA49C2"/>
    <w:rsid w:val="00EA5295"/>
    <w:rsid w:val="00EA5CAE"/>
    <w:rsid w:val="00EA60FE"/>
    <w:rsid w:val="00EA664F"/>
    <w:rsid w:val="00EA7B24"/>
    <w:rsid w:val="00EB1BC6"/>
    <w:rsid w:val="00EB29AC"/>
    <w:rsid w:val="00EB2C1C"/>
    <w:rsid w:val="00EB4AF8"/>
    <w:rsid w:val="00EB4F7A"/>
    <w:rsid w:val="00EB5F30"/>
    <w:rsid w:val="00EC0EB1"/>
    <w:rsid w:val="00EC2AAC"/>
    <w:rsid w:val="00EC3354"/>
    <w:rsid w:val="00EC3AD6"/>
    <w:rsid w:val="00EC7AE3"/>
    <w:rsid w:val="00ED16D2"/>
    <w:rsid w:val="00ED20D5"/>
    <w:rsid w:val="00ED4705"/>
    <w:rsid w:val="00ED49D0"/>
    <w:rsid w:val="00ED5DC4"/>
    <w:rsid w:val="00ED5EAE"/>
    <w:rsid w:val="00ED6329"/>
    <w:rsid w:val="00ED6870"/>
    <w:rsid w:val="00ED7945"/>
    <w:rsid w:val="00EE0AAB"/>
    <w:rsid w:val="00EE0BE8"/>
    <w:rsid w:val="00EE213F"/>
    <w:rsid w:val="00EE24BF"/>
    <w:rsid w:val="00EE339D"/>
    <w:rsid w:val="00EE3478"/>
    <w:rsid w:val="00EE561C"/>
    <w:rsid w:val="00EF3ABC"/>
    <w:rsid w:val="00EF6505"/>
    <w:rsid w:val="00F0016D"/>
    <w:rsid w:val="00F02320"/>
    <w:rsid w:val="00F02BD9"/>
    <w:rsid w:val="00F03862"/>
    <w:rsid w:val="00F044E4"/>
    <w:rsid w:val="00F0484B"/>
    <w:rsid w:val="00F05167"/>
    <w:rsid w:val="00F05548"/>
    <w:rsid w:val="00F05F71"/>
    <w:rsid w:val="00F12E44"/>
    <w:rsid w:val="00F141EF"/>
    <w:rsid w:val="00F15364"/>
    <w:rsid w:val="00F15B8D"/>
    <w:rsid w:val="00F25250"/>
    <w:rsid w:val="00F26398"/>
    <w:rsid w:val="00F263A5"/>
    <w:rsid w:val="00F30264"/>
    <w:rsid w:val="00F30B2F"/>
    <w:rsid w:val="00F30F99"/>
    <w:rsid w:val="00F31864"/>
    <w:rsid w:val="00F31C07"/>
    <w:rsid w:val="00F31D7B"/>
    <w:rsid w:val="00F32D60"/>
    <w:rsid w:val="00F346F5"/>
    <w:rsid w:val="00F35081"/>
    <w:rsid w:val="00F4384A"/>
    <w:rsid w:val="00F43A69"/>
    <w:rsid w:val="00F45E84"/>
    <w:rsid w:val="00F46A48"/>
    <w:rsid w:val="00F55862"/>
    <w:rsid w:val="00F56254"/>
    <w:rsid w:val="00F562EA"/>
    <w:rsid w:val="00F56A1F"/>
    <w:rsid w:val="00F636ED"/>
    <w:rsid w:val="00F63BE2"/>
    <w:rsid w:val="00F65F94"/>
    <w:rsid w:val="00F6617F"/>
    <w:rsid w:val="00F678F7"/>
    <w:rsid w:val="00F70390"/>
    <w:rsid w:val="00F71FBB"/>
    <w:rsid w:val="00F725C4"/>
    <w:rsid w:val="00F72C42"/>
    <w:rsid w:val="00F73588"/>
    <w:rsid w:val="00F73E6C"/>
    <w:rsid w:val="00F74E92"/>
    <w:rsid w:val="00F757E9"/>
    <w:rsid w:val="00F82192"/>
    <w:rsid w:val="00F86E6B"/>
    <w:rsid w:val="00F870DA"/>
    <w:rsid w:val="00F874E6"/>
    <w:rsid w:val="00F9058B"/>
    <w:rsid w:val="00F90B92"/>
    <w:rsid w:val="00F90BF6"/>
    <w:rsid w:val="00F9124B"/>
    <w:rsid w:val="00F91A70"/>
    <w:rsid w:val="00F9215A"/>
    <w:rsid w:val="00F93999"/>
    <w:rsid w:val="00F943E8"/>
    <w:rsid w:val="00F944C6"/>
    <w:rsid w:val="00F94D1D"/>
    <w:rsid w:val="00F96762"/>
    <w:rsid w:val="00F968B9"/>
    <w:rsid w:val="00F97A30"/>
    <w:rsid w:val="00FA1C4B"/>
    <w:rsid w:val="00FA3097"/>
    <w:rsid w:val="00FA4260"/>
    <w:rsid w:val="00FA564E"/>
    <w:rsid w:val="00FA5AB7"/>
    <w:rsid w:val="00FA6750"/>
    <w:rsid w:val="00FA76F4"/>
    <w:rsid w:val="00FA7B84"/>
    <w:rsid w:val="00FA7D9F"/>
    <w:rsid w:val="00FB060F"/>
    <w:rsid w:val="00FB1FB5"/>
    <w:rsid w:val="00FB2762"/>
    <w:rsid w:val="00FB5A31"/>
    <w:rsid w:val="00FB6FAD"/>
    <w:rsid w:val="00FC037D"/>
    <w:rsid w:val="00FC1571"/>
    <w:rsid w:val="00FC2F28"/>
    <w:rsid w:val="00FC3833"/>
    <w:rsid w:val="00FC3A22"/>
    <w:rsid w:val="00FC491E"/>
    <w:rsid w:val="00FC7FD9"/>
    <w:rsid w:val="00FD10B7"/>
    <w:rsid w:val="00FD2F41"/>
    <w:rsid w:val="00FD4E70"/>
    <w:rsid w:val="00FD5422"/>
    <w:rsid w:val="00FD5B87"/>
    <w:rsid w:val="00FD7962"/>
    <w:rsid w:val="00FE0609"/>
    <w:rsid w:val="00FE0E14"/>
    <w:rsid w:val="00FE10FC"/>
    <w:rsid w:val="00FE2244"/>
    <w:rsid w:val="00FE24C6"/>
    <w:rsid w:val="00FE4674"/>
    <w:rsid w:val="00FE49DC"/>
    <w:rsid w:val="00FE699B"/>
    <w:rsid w:val="00FF100D"/>
    <w:rsid w:val="00FF1156"/>
    <w:rsid w:val="00FF1992"/>
    <w:rsid w:val="00FF25CE"/>
    <w:rsid w:val="00FF2DB3"/>
    <w:rsid w:val="00FF6D02"/>
    <w:rsid w:val="298BF5A2"/>
    <w:rsid w:val="77B15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46B6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1667C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0533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E561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qFormat/>
    <w:rsid w:val="00C83E22"/>
    <w:pPr>
      <w:spacing w:before="100" w:beforeAutospacing="1" w:after="100" w:afterAutospacing="1"/>
      <w:outlineLvl w:val="3"/>
    </w:pPr>
    <w:rPr>
      <w:b/>
      <w:bCs/>
    </w:rPr>
  </w:style>
  <w:style w:type="paragraph" w:styleId="Heading5">
    <w:name w:val="heading 5"/>
    <w:basedOn w:val="Normal"/>
    <w:qFormat/>
    <w:rsid w:val="00C83E22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C83E22"/>
    <w:pPr>
      <w:spacing w:before="100" w:beforeAutospacing="1" w:after="100" w:afterAutospacing="1"/>
    </w:pPr>
  </w:style>
  <w:style w:type="character" w:styleId="Hyperlink">
    <w:name w:val="Hyperlink"/>
    <w:uiPriority w:val="99"/>
    <w:rsid w:val="00C83E22"/>
    <w:rPr>
      <w:color w:val="0000FF"/>
      <w:u w:val="single"/>
    </w:rPr>
  </w:style>
  <w:style w:type="paragraph" w:customStyle="1" w:styleId="Default">
    <w:name w:val="Default"/>
    <w:rsid w:val="002B22BF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Heading3Char">
    <w:name w:val="Heading 3 Char"/>
    <w:link w:val="Heading3"/>
    <w:rsid w:val="00EE561C"/>
    <w:rPr>
      <w:rFonts w:ascii="Arial" w:hAnsi="Arial" w:cs="Arial"/>
      <w:b/>
      <w:bCs/>
      <w:sz w:val="26"/>
      <w:szCs w:val="26"/>
    </w:rPr>
  </w:style>
  <w:style w:type="character" w:styleId="Strong">
    <w:name w:val="Strong"/>
    <w:uiPriority w:val="22"/>
    <w:qFormat/>
    <w:rsid w:val="00765741"/>
    <w:rPr>
      <w:b/>
      <w:bCs/>
    </w:rPr>
  </w:style>
  <w:style w:type="character" w:customStyle="1" w:styleId="sup">
    <w:name w:val="sup"/>
    <w:basedOn w:val="DefaultParagraphFont"/>
    <w:rsid w:val="00765741"/>
  </w:style>
  <w:style w:type="character" w:styleId="Emphasis">
    <w:name w:val="Emphasis"/>
    <w:uiPriority w:val="20"/>
    <w:qFormat/>
    <w:rsid w:val="00765741"/>
    <w:rPr>
      <w:i/>
      <w:iCs/>
    </w:rPr>
  </w:style>
  <w:style w:type="character" w:customStyle="1" w:styleId="mw-headline">
    <w:name w:val="mw-headline"/>
    <w:basedOn w:val="DefaultParagraphFont"/>
    <w:rsid w:val="00436B4C"/>
  </w:style>
  <w:style w:type="character" w:customStyle="1" w:styleId="editsection">
    <w:name w:val="editsection"/>
    <w:basedOn w:val="DefaultParagraphFont"/>
    <w:rsid w:val="00436B4C"/>
  </w:style>
  <w:style w:type="paragraph" w:styleId="Header">
    <w:name w:val="header"/>
    <w:basedOn w:val="Normal"/>
    <w:link w:val="HeaderChar"/>
    <w:rsid w:val="000B18B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B18B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B18B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B18B1"/>
    <w:rPr>
      <w:sz w:val="24"/>
      <w:szCs w:val="24"/>
    </w:rPr>
  </w:style>
  <w:style w:type="paragraph" w:styleId="BalloonText">
    <w:name w:val="Balloon Text"/>
    <w:basedOn w:val="Normal"/>
    <w:link w:val="BalloonTextChar"/>
    <w:rsid w:val="000B14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B14DE"/>
    <w:rPr>
      <w:rFonts w:ascii="Tahoma" w:hAnsi="Tahoma" w:cs="Tahoma"/>
      <w:sz w:val="16"/>
      <w:szCs w:val="16"/>
    </w:rPr>
  </w:style>
  <w:style w:type="paragraph" w:customStyle="1" w:styleId="txt-sm">
    <w:name w:val="txt-sm"/>
    <w:basedOn w:val="Normal"/>
    <w:rsid w:val="005D3E72"/>
    <w:pPr>
      <w:spacing w:before="100" w:beforeAutospacing="1" w:after="100" w:afterAutospacing="1"/>
    </w:pPr>
  </w:style>
  <w:style w:type="paragraph" w:customStyle="1" w:styleId="TableContents">
    <w:name w:val="Table Contents"/>
    <w:basedOn w:val="Normal"/>
    <w:rsid w:val="00D11920"/>
    <w:pPr>
      <w:widowControl w:val="0"/>
      <w:suppressLineNumbers/>
      <w:suppressAutoHyphens/>
    </w:pPr>
    <w:rPr>
      <w:rFonts w:eastAsia="Tahoma"/>
      <w:kern w:val="1"/>
    </w:rPr>
  </w:style>
  <w:style w:type="character" w:customStyle="1" w:styleId="yiv172061825medium">
    <w:name w:val="yiv172061825medium"/>
    <w:basedOn w:val="DefaultParagraphFont"/>
    <w:rsid w:val="00ED5DC4"/>
  </w:style>
  <w:style w:type="paragraph" w:customStyle="1" w:styleId="WW-Default">
    <w:name w:val="WW-Default"/>
    <w:rsid w:val="0040170D"/>
    <w:pPr>
      <w:suppressAutoHyphens/>
      <w:autoSpaceDE w:val="0"/>
    </w:pPr>
    <w:rPr>
      <w:rFonts w:eastAsia="Arial"/>
      <w:color w:val="000000"/>
      <w:kern w:val="1"/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1330ED"/>
    <w:pPr>
      <w:tabs>
        <w:tab w:val="left" w:pos="360"/>
        <w:tab w:val="center" w:pos="3240"/>
      </w:tabs>
      <w:suppressAutoHyphens/>
      <w:jc w:val="center"/>
    </w:pPr>
    <w:rPr>
      <w:b/>
      <w:iCs/>
      <w:sz w:val="40"/>
      <w:szCs w:val="28"/>
    </w:rPr>
  </w:style>
  <w:style w:type="character" w:customStyle="1" w:styleId="text">
    <w:name w:val="text"/>
    <w:rsid w:val="00B32220"/>
  </w:style>
  <w:style w:type="character" w:customStyle="1" w:styleId="chapternum">
    <w:name w:val="chapternum"/>
    <w:basedOn w:val="DefaultParagraphFont"/>
    <w:rsid w:val="006E71F7"/>
  </w:style>
  <w:style w:type="paragraph" w:customStyle="1" w:styleId="chapter-2">
    <w:name w:val="chapter-2"/>
    <w:basedOn w:val="Normal"/>
    <w:rsid w:val="006E71F7"/>
    <w:pPr>
      <w:spacing w:before="100" w:beforeAutospacing="1" w:after="100" w:afterAutospacing="1"/>
    </w:pPr>
  </w:style>
  <w:style w:type="character" w:customStyle="1" w:styleId="textheb-12-5">
    <w:name w:val="text heb-12-5"/>
    <w:basedOn w:val="DefaultParagraphFont"/>
    <w:rsid w:val="00742E64"/>
  </w:style>
  <w:style w:type="character" w:customStyle="1" w:styleId="textheb-12-6">
    <w:name w:val="text heb-12-6"/>
    <w:basedOn w:val="DefaultParagraphFont"/>
    <w:rsid w:val="00742E64"/>
  </w:style>
  <w:style w:type="character" w:customStyle="1" w:styleId="textheb-12-7">
    <w:name w:val="text heb-12-7"/>
    <w:basedOn w:val="DefaultParagraphFont"/>
    <w:rsid w:val="00742E64"/>
  </w:style>
  <w:style w:type="character" w:customStyle="1" w:styleId="textheb-12-8">
    <w:name w:val="text heb-12-8"/>
    <w:basedOn w:val="DefaultParagraphFont"/>
    <w:rsid w:val="00742E64"/>
  </w:style>
  <w:style w:type="character" w:customStyle="1" w:styleId="textheb-12-9">
    <w:name w:val="text heb-12-9"/>
    <w:basedOn w:val="DefaultParagraphFont"/>
    <w:rsid w:val="00742E64"/>
  </w:style>
  <w:style w:type="character" w:customStyle="1" w:styleId="textheb-12-10">
    <w:name w:val="text heb-12-10"/>
    <w:basedOn w:val="DefaultParagraphFont"/>
    <w:rsid w:val="00742E64"/>
  </w:style>
  <w:style w:type="character" w:customStyle="1" w:styleId="textheb-12-11">
    <w:name w:val="text heb-12-11"/>
    <w:basedOn w:val="DefaultParagraphFont"/>
    <w:rsid w:val="00742E64"/>
  </w:style>
  <w:style w:type="character" w:customStyle="1" w:styleId="woj">
    <w:name w:val="woj"/>
    <w:basedOn w:val="DefaultParagraphFont"/>
    <w:rsid w:val="00E215AE"/>
  </w:style>
  <w:style w:type="character" w:customStyle="1" w:styleId="textmatt-16-18">
    <w:name w:val="text matt-16-18"/>
    <w:basedOn w:val="DefaultParagraphFont"/>
    <w:rsid w:val="00E215AE"/>
  </w:style>
  <w:style w:type="character" w:customStyle="1" w:styleId="A0">
    <w:name w:val="A0"/>
    <w:rsid w:val="0015551C"/>
    <w:rPr>
      <w:rFonts w:cs="Myriad Roman"/>
      <w:b/>
      <w:bCs/>
      <w:i/>
      <w:iCs/>
      <w:color w:val="000000"/>
      <w:sz w:val="20"/>
      <w:szCs w:val="20"/>
    </w:rPr>
  </w:style>
  <w:style w:type="character" w:customStyle="1" w:styleId="textps-90-12">
    <w:name w:val="text ps-90-12"/>
    <w:basedOn w:val="DefaultParagraphFont"/>
    <w:rsid w:val="0011321E"/>
  </w:style>
  <w:style w:type="character" w:customStyle="1" w:styleId="indent-1-breaks">
    <w:name w:val="indent-1-breaks"/>
    <w:basedOn w:val="DefaultParagraphFont"/>
    <w:rsid w:val="0011321E"/>
  </w:style>
  <w:style w:type="character" w:customStyle="1" w:styleId="textjas-3-13">
    <w:name w:val="text jas-3-13"/>
    <w:basedOn w:val="DefaultParagraphFont"/>
    <w:rsid w:val="0011321E"/>
  </w:style>
  <w:style w:type="character" w:customStyle="1" w:styleId="textjas-3-14">
    <w:name w:val="text jas-3-14"/>
    <w:basedOn w:val="DefaultParagraphFont"/>
    <w:rsid w:val="0011321E"/>
  </w:style>
  <w:style w:type="character" w:customStyle="1" w:styleId="textjas-3-15">
    <w:name w:val="text jas-3-15"/>
    <w:basedOn w:val="DefaultParagraphFont"/>
    <w:rsid w:val="0011321E"/>
  </w:style>
  <w:style w:type="character" w:customStyle="1" w:styleId="textjas-3-16">
    <w:name w:val="text jas-3-16"/>
    <w:basedOn w:val="DefaultParagraphFont"/>
    <w:rsid w:val="0011321E"/>
  </w:style>
  <w:style w:type="character" w:customStyle="1" w:styleId="textjas-3-17">
    <w:name w:val="text jas-3-17"/>
    <w:basedOn w:val="DefaultParagraphFont"/>
    <w:rsid w:val="0011321E"/>
  </w:style>
  <w:style w:type="character" w:customStyle="1" w:styleId="textjas-3-18">
    <w:name w:val="text jas-3-18"/>
    <w:basedOn w:val="DefaultParagraphFont"/>
    <w:rsid w:val="0011321E"/>
  </w:style>
  <w:style w:type="paragraph" w:customStyle="1" w:styleId="line">
    <w:name w:val="line"/>
    <w:basedOn w:val="Normal"/>
    <w:rsid w:val="00B15D52"/>
    <w:pPr>
      <w:spacing w:before="100" w:beforeAutospacing="1" w:after="100" w:afterAutospacing="1"/>
    </w:pPr>
  </w:style>
  <w:style w:type="character" w:customStyle="1" w:styleId="textps-39-4">
    <w:name w:val="text ps-39-4"/>
    <w:basedOn w:val="DefaultParagraphFont"/>
    <w:rsid w:val="00B15D52"/>
  </w:style>
  <w:style w:type="character" w:customStyle="1" w:styleId="small-caps">
    <w:name w:val="small-caps"/>
    <w:basedOn w:val="DefaultParagraphFont"/>
    <w:rsid w:val="00B15D52"/>
  </w:style>
  <w:style w:type="character" w:customStyle="1" w:styleId="textps-39-5">
    <w:name w:val="text ps-39-5"/>
    <w:basedOn w:val="DefaultParagraphFont"/>
    <w:rsid w:val="00B15D52"/>
  </w:style>
  <w:style w:type="character" w:customStyle="1" w:styleId="text1pet-1-24">
    <w:name w:val="text 1pet-1-24"/>
    <w:basedOn w:val="DefaultParagraphFont"/>
    <w:rsid w:val="001039E8"/>
  </w:style>
  <w:style w:type="character" w:customStyle="1" w:styleId="text1pet-1-25">
    <w:name w:val="text 1pet-1-25"/>
    <w:basedOn w:val="DefaultParagraphFont"/>
    <w:rsid w:val="001039E8"/>
  </w:style>
  <w:style w:type="paragraph" w:customStyle="1" w:styleId="first-line-nonetop-05">
    <w:name w:val="first-line-none top-05"/>
    <w:basedOn w:val="Normal"/>
    <w:rsid w:val="001039E8"/>
    <w:pPr>
      <w:spacing w:before="100" w:beforeAutospacing="1" w:after="100" w:afterAutospacing="1"/>
    </w:pPr>
  </w:style>
  <w:style w:type="paragraph" w:customStyle="1" w:styleId="chapter-1">
    <w:name w:val="chapter-1"/>
    <w:basedOn w:val="Normal"/>
    <w:rsid w:val="00440408"/>
    <w:pPr>
      <w:spacing w:before="100" w:beforeAutospacing="1" w:after="100" w:afterAutospacing="1"/>
    </w:pPr>
  </w:style>
  <w:style w:type="character" w:customStyle="1" w:styleId="textjosh-1-6">
    <w:name w:val="text josh-1-6"/>
    <w:basedOn w:val="DefaultParagraphFont"/>
    <w:rsid w:val="00440408"/>
  </w:style>
  <w:style w:type="character" w:customStyle="1" w:styleId="textjosh-1-7">
    <w:name w:val="text josh-1-7"/>
    <w:basedOn w:val="DefaultParagraphFont"/>
    <w:rsid w:val="00440408"/>
  </w:style>
  <w:style w:type="character" w:customStyle="1" w:styleId="textjosh-1-8">
    <w:name w:val="text josh-1-8"/>
    <w:basedOn w:val="DefaultParagraphFont"/>
    <w:rsid w:val="00440408"/>
  </w:style>
  <w:style w:type="character" w:customStyle="1" w:styleId="textjosh-1-9">
    <w:name w:val="text josh-1-9"/>
    <w:basedOn w:val="DefaultParagraphFont"/>
    <w:rsid w:val="00440408"/>
  </w:style>
  <w:style w:type="character" w:customStyle="1" w:styleId="texteph-5-15">
    <w:name w:val="text eph-5-15"/>
    <w:basedOn w:val="DefaultParagraphFont"/>
    <w:rsid w:val="00440408"/>
  </w:style>
  <w:style w:type="character" w:customStyle="1" w:styleId="texteph-5-16">
    <w:name w:val="text eph-5-16"/>
    <w:basedOn w:val="DefaultParagraphFont"/>
    <w:rsid w:val="00440408"/>
  </w:style>
  <w:style w:type="character" w:customStyle="1" w:styleId="texteph-5-17">
    <w:name w:val="text eph-5-17"/>
    <w:basedOn w:val="DefaultParagraphFont"/>
    <w:rsid w:val="00440408"/>
  </w:style>
  <w:style w:type="character" w:customStyle="1" w:styleId="text2pet-1-3">
    <w:name w:val="text 2pet-1-3"/>
    <w:basedOn w:val="DefaultParagraphFont"/>
    <w:rsid w:val="00EC3354"/>
  </w:style>
  <w:style w:type="character" w:customStyle="1" w:styleId="text2pet-1-4">
    <w:name w:val="text 2pet-1-4"/>
    <w:basedOn w:val="DefaultParagraphFont"/>
    <w:rsid w:val="00EC3354"/>
  </w:style>
  <w:style w:type="character" w:customStyle="1" w:styleId="text1john-3-16">
    <w:name w:val="text 1john-3-16"/>
    <w:basedOn w:val="DefaultParagraphFont"/>
    <w:rsid w:val="002F0528"/>
  </w:style>
  <w:style w:type="character" w:customStyle="1" w:styleId="text1john-4-7">
    <w:name w:val="text 1john-4-7"/>
    <w:basedOn w:val="DefaultParagraphFont"/>
    <w:rsid w:val="002F0528"/>
  </w:style>
  <w:style w:type="character" w:customStyle="1" w:styleId="text1john-4-8">
    <w:name w:val="text 1john-4-8"/>
    <w:basedOn w:val="DefaultParagraphFont"/>
    <w:rsid w:val="002F0528"/>
  </w:style>
  <w:style w:type="character" w:customStyle="1" w:styleId="text1john-4-9">
    <w:name w:val="text 1john-4-9"/>
    <w:basedOn w:val="DefaultParagraphFont"/>
    <w:rsid w:val="002F0528"/>
  </w:style>
  <w:style w:type="character" w:customStyle="1" w:styleId="text1john-4-10">
    <w:name w:val="text 1john-4-10"/>
    <w:basedOn w:val="DefaultParagraphFont"/>
    <w:rsid w:val="002F0528"/>
  </w:style>
  <w:style w:type="character" w:customStyle="1" w:styleId="text1john-4-11">
    <w:name w:val="text 1john-4-11"/>
    <w:basedOn w:val="DefaultParagraphFont"/>
    <w:rsid w:val="002F0528"/>
  </w:style>
  <w:style w:type="character" w:customStyle="1" w:styleId="texteph-4-32">
    <w:name w:val="text eph-4-32"/>
    <w:basedOn w:val="DefaultParagraphFont"/>
    <w:rsid w:val="005D1466"/>
  </w:style>
  <w:style w:type="character" w:customStyle="1" w:styleId="textcol-3-13">
    <w:name w:val="text col-3-13"/>
    <w:basedOn w:val="DefaultParagraphFont"/>
    <w:rsid w:val="005D1466"/>
  </w:style>
  <w:style w:type="character" w:customStyle="1" w:styleId="textjas-4-1">
    <w:name w:val="text jas-4-1"/>
    <w:basedOn w:val="DefaultParagraphFont"/>
    <w:rsid w:val="005D1466"/>
  </w:style>
  <w:style w:type="character" w:customStyle="1" w:styleId="textjas-4-2">
    <w:name w:val="text jas-4-2"/>
    <w:basedOn w:val="DefaultParagraphFont"/>
    <w:rsid w:val="005D1466"/>
  </w:style>
  <w:style w:type="character" w:customStyle="1" w:styleId="textjas-1-2">
    <w:name w:val="text jas-1-2"/>
    <w:basedOn w:val="DefaultParagraphFont"/>
    <w:rsid w:val="00F9215A"/>
  </w:style>
  <w:style w:type="character" w:customStyle="1" w:styleId="textjas-1-3">
    <w:name w:val="text jas-1-3"/>
    <w:basedOn w:val="DefaultParagraphFont"/>
    <w:rsid w:val="00F9215A"/>
  </w:style>
  <w:style w:type="character" w:customStyle="1" w:styleId="textjas-1-4">
    <w:name w:val="text jas-1-4"/>
    <w:basedOn w:val="DefaultParagraphFont"/>
    <w:rsid w:val="00F9215A"/>
  </w:style>
  <w:style w:type="character" w:customStyle="1" w:styleId="textjohn-9-1">
    <w:name w:val="text john-9-1"/>
    <w:basedOn w:val="DefaultParagraphFont"/>
    <w:rsid w:val="001D62FE"/>
  </w:style>
  <w:style w:type="character" w:customStyle="1" w:styleId="textjohn-9-2">
    <w:name w:val="text john-9-2"/>
    <w:basedOn w:val="DefaultParagraphFont"/>
    <w:rsid w:val="001D62FE"/>
  </w:style>
  <w:style w:type="character" w:customStyle="1" w:styleId="textjohn-9-3">
    <w:name w:val="text john-9-3"/>
    <w:basedOn w:val="DefaultParagraphFont"/>
    <w:rsid w:val="001D62FE"/>
  </w:style>
  <w:style w:type="character" w:customStyle="1" w:styleId="textjohn-9-6">
    <w:name w:val="text john-9-6"/>
    <w:basedOn w:val="DefaultParagraphFont"/>
    <w:rsid w:val="001D62FE"/>
  </w:style>
  <w:style w:type="character" w:customStyle="1" w:styleId="textjohn-9-7">
    <w:name w:val="text john-9-7"/>
    <w:basedOn w:val="DefaultParagraphFont"/>
    <w:rsid w:val="001D62FE"/>
  </w:style>
  <w:style w:type="character" w:customStyle="1" w:styleId="text2cor-1-3">
    <w:name w:val="text 2cor-1-3"/>
    <w:basedOn w:val="DefaultParagraphFont"/>
    <w:rsid w:val="00DC5A8D"/>
  </w:style>
  <w:style w:type="character" w:customStyle="1" w:styleId="text2cor-1-4">
    <w:name w:val="text 2cor-1-4"/>
    <w:basedOn w:val="DefaultParagraphFont"/>
    <w:rsid w:val="00DC5A8D"/>
  </w:style>
  <w:style w:type="character" w:customStyle="1" w:styleId="textps-112-1">
    <w:name w:val="text ps-112-1"/>
    <w:basedOn w:val="DefaultParagraphFont"/>
    <w:rsid w:val="00924CC5"/>
  </w:style>
  <w:style w:type="character" w:customStyle="1" w:styleId="textps-112-2">
    <w:name w:val="text ps-112-2"/>
    <w:basedOn w:val="DefaultParagraphFont"/>
    <w:rsid w:val="00924CC5"/>
  </w:style>
  <w:style w:type="character" w:customStyle="1" w:styleId="textps-112-3">
    <w:name w:val="text ps-112-3"/>
    <w:basedOn w:val="DefaultParagraphFont"/>
    <w:rsid w:val="00924CC5"/>
  </w:style>
  <w:style w:type="character" w:customStyle="1" w:styleId="textps-112-4">
    <w:name w:val="text ps-112-4"/>
    <w:basedOn w:val="DefaultParagraphFont"/>
    <w:rsid w:val="00924CC5"/>
  </w:style>
  <w:style w:type="character" w:customStyle="1" w:styleId="textps-112-5">
    <w:name w:val="text ps-112-5"/>
    <w:basedOn w:val="DefaultParagraphFont"/>
    <w:rsid w:val="00924CC5"/>
  </w:style>
  <w:style w:type="character" w:customStyle="1" w:styleId="textps-112-6">
    <w:name w:val="text ps-112-6"/>
    <w:basedOn w:val="DefaultParagraphFont"/>
    <w:rsid w:val="00924CC5"/>
  </w:style>
  <w:style w:type="character" w:customStyle="1" w:styleId="text1kgs-2-1">
    <w:name w:val="text 1kgs-2-1"/>
    <w:basedOn w:val="DefaultParagraphFont"/>
    <w:rsid w:val="00670EEB"/>
  </w:style>
  <w:style w:type="character" w:customStyle="1" w:styleId="text1kgs-2-2">
    <w:name w:val="text 1kgs-2-2"/>
    <w:basedOn w:val="DefaultParagraphFont"/>
    <w:rsid w:val="00670EEB"/>
  </w:style>
  <w:style w:type="character" w:customStyle="1" w:styleId="text1kgs-2-3">
    <w:name w:val="text 1kgs-2-3"/>
    <w:basedOn w:val="DefaultParagraphFont"/>
    <w:rsid w:val="00670EEB"/>
  </w:style>
  <w:style w:type="character" w:customStyle="1" w:styleId="textacts-20-24">
    <w:name w:val="text acts-20-24"/>
    <w:basedOn w:val="DefaultParagraphFont"/>
    <w:rsid w:val="006122A3"/>
  </w:style>
  <w:style w:type="character" w:customStyle="1" w:styleId="textmatt-4-2">
    <w:name w:val="text matt-4-2"/>
    <w:basedOn w:val="DefaultParagraphFont"/>
    <w:rsid w:val="006122A3"/>
  </w:style>
  <w:style w:type="character" w:customStyle="1" w:styleId="textmatt-4-3">
    <w:name w:val="text matt-4-3"/>
    <w:basedOn w:val="DefaultParagraphFont"/>
    <w:rsid w:val="006122A3"/>
  </w:style>
  <w:style w:type="character" w:customStyle="1" w:styleId="textmatt-4-4">
    <w:name w:val="text matt-4-4"/>
    <w:basedOn w:val="DefaultParagraphFont"/>
    <w:rsid w:val="006122A3"/>
  </w:style>
  <w:style w:type="character" w:customStyle="1" w:styleId="textrom-6-23">
    <w:name w:val="text rom-6-23"/>
    <w:basedOn w:val="DefaultParagraphFont"/>
    <w:rsid w:val="006122A3"/>
  </w:style>
  <w:style w:type="paragraph" w:customStyle="1" w:styleId="NumberList">
    <w:name w:val="Number List"/>
    <w:basedOn w:val="Normal"/>
    <w:rsid w:val="00A06215"/>
    <w:pPr>
      <w:numPr>
        <w:numId w:val="1"/>
      </w:numPr>
    </w:pPr>
    <w:rPr>
      <w:rFonts w:ascii="Arial" w:hAnsi="Arial"/>
      <w:sz w:val="26"/>
    </w:rPr>
  </w:style>
  <w:style w:type="paragraph" w:styleId="ListParagraph">
    <w:name w:val="List Paragraph"/>
    <w:aliases w:val="Questions"/>
    <w:basedOn w:val="Normal"/>
    <w:uiPriority w:val="34"/>
    <w:qFormat/>
    <w:rsid w:val="00A06215"/>
    <w:pPr>
      <w:ind w:left="720"/>
    </w:pPr>
  </w:style>
  <w:style w:type="paragraph" w:customStyle="1" w:styleId="Table">
    <w:name w:val="Table"/>
    <w:basedOn w:val="Normal"/>
    <w:rsid w:val="00A06215"/>
    <w:pPr>
      <w:spacing w:before="60" w:after="60" w:line="240" w:lineRule="atLeast"/>
    </w:pPr>
    <w:rPr>
      <w:sz w:val="20"/>
      <w:szCs w:val="20"/>
    </w:rPr>
  </w:style>
  <w:style w:type="paragraph" w:customStyle="1" w:styleId="MemoryVerseText">
    <w:name w:val="Memory Verse Text"/>
    <w:basedOn w:val="Normal"/>
    <w:rsid w:val="00A06215"/>
    <w:pPr>
      <w:jc w:val="center"/>
    </w:pPr>
    <w:rPr>
      <w:rFonts w:ascii="Arial" w:hAnsi="Arial"/>
      <w:i/>
      <w:sz w:val="26"/>
    </w:rPr>
  </w:style>
  <w:style w:type="character" w:customStyle="1" w:styleId="textps-24-1">
    <w:name w:val="text ps-24-1"/>
    <w:basedOn w:val="DefaultParagraphFont"/>
    <w:rsid w:val="00C13E38"/>
  </w:style>
  <w:style w:type="character" w:customStyle="1" w:styleId="textdeut-8-10">
    <w:name w:val="text deut-8-10"/>
    <w:basedOn w:val="DefaultParagraphFont"/>
    <w:rsid w:val="00C13E38"/>
  </w:style>
  <w:style w:type="character" w:customStyle="1" w:styleId="textdeut-8-11">
    <w:name w:val="text deut-8-11"/>
    <w:basedOn w:val="DefaultParagraphFont"/>
    <w:rsid w:val="00C13E38"/>
  </w:style>
  <w:style w:type="character" w:customStyle="1" w:styleId="textdeut-8-12">
    <w:name w:val="text deut-8-12"/>
    <w:basedOn w:val="DefaultParagraphFont"/>
    <w:rsid w:val="00C13E38"/>
  </w:style>
  <w:style w:type="character" w:customStyle="1" w:styleId="textdeut-8-13">
    <w:name w:val="text deut-8-13"/>
    <w:basedOn w:val="DefaultParagraphFont"/>
    <w:rsid w:val="00C13E38"/>
  </w:style>
  <w:style w:type="character" w:customStyle="1" w:styleId="textdeut-8-14">
    <w:name w:val="text deut-8-14"/>
    <w:basedOn w:val="DefaultParagraphFont"/>
    <w:rsid w:val="00C13E38"/>
  </w:style>
  <w:style w:type="character" w:customStyle="1" w:styleId="textdeut-8-15">
    <w:name w:val="text deut-8-15"/>
    <w:basedOn w:val="DefaultParagraphFont"/>
    <w:rsid w:val="00C13E38"/>
  </w:style>
  <w:style w:type="character" w:customStyle="1" w:styleId="textdeut-8-16">
    <w:name w:val="text deut-8-16"/>
    <w:basedOn w:val="DefaultParagraphFont"/>
    <w:rsid w:val="00C13E38"/>
  </w:style>
  <w:style w:type="character" w:customStyle="1" w:styleId="textdeut-8-17">
    <w:name w:val="text deut-8-17"/>
    <w:basedOn w:val="DefaultParagraphFont"/>
    <w:rsid w:val="00C13E38"/>
  </w:style>
  <w:style w:type="character" w:customStyle="1" w:styleId="textdeut-8-18">
    <w:name w:val="text deut-8-18"/>
    <w:basedOn w:val="DefaultParagraphFont"/>
    <w:rsid w:val="00C13E38"/>
  </w:style>
  <w:style w:type="character" w:customStyle="1" w:styleId="text2cor-5-10">
    <w:name w:val="text 2cor-5-10"/>
    <w:basedOn w:val="DefaultParagraphFont"/>
    <w:rsid w:val="00C13E38"/>
  </w:style>
  <w:style w:type="character" w:customStyle="1" w:styleId="textprov-22-7">
    <w:name w:val="text prov-22-7"/>
    <w:basedOn w:val="DefaultParagraphFont"/>
    <w:rsid w:val="003D39AE"/>
  </w:style>
  <w:style w:type="character" w:customStyle="1" w:styleId="textprov-21-20">
    <w:name w:val="text prov-21-20"/>
    <w:basedOn w:val="DefaultParagraphFont"/>
    <w:rsid w:val="003D39AE"/>
  </w:style>
  <w:style w:type="character" w:customStyle="1" w:styleId="textmal-3-10">
    <w:name w:val="text mal-3-10"/>
    <w:basedOn w:val="DefaultParagraphFont"/>
    <w:rsid w:val="003D39AE"/>
  </w:style>
  <w:style w:type="character" w:customStyle="1" w:styleId="textprov-6-1">
    <w:name w:val="text prov-6-1"/>
    <w:rsid w:val="00A2525F"/>
  </w:style>
  <w:style w:type="character" w:customStyle="1" w:styleId="textprov-6-2">
    <w:name w:val="text prov-6-2"/>
    <w:rsid w:val="00A2525F"/>
  </w:style>
  <w:style w:type="character" w:customStyle="1" w:styleId="textprov-6-3">
    <w:name w:val="text prov-6-3"/>
    <w:rsid w:val="00A2525F"/>
  </w:style>
  <w:style w:type="character" w:customStyle="1" w:styleId="textprov-6-4">
    <w:name w:val="text prov-6-4"/>
    <w:rsid w:val="00A2525F"/>
  </w:style>
  <w:style w:type="character" w:customStyle="1" w:styleId="textprov-6-5">
    <w:name w:val="text prov-6-5"/>
    <w:rsid w:val="00A2525F"/>
  </w:style>
  <w:style w:type="character" w:customStyle="1" w:styleId="textprov-13-22">
    <w:name w:val="text prov-13-22"/>
    <w:rsid w:val="00A2525F"/>
  </w:style>
  <w:style w:type="character" w:customStyle="1" w:styleId="text2cor-9-7">
    <w:name w:val="text 2cor-9-7"/>
    <w:rsid w:val="0091667C"/>
  </w:style>
  <w:style w:type="character" w:customStyle="1" w:styleId="TitleChar">
    <w:name w:val="Title Char"/>
    <w:link w:val="Title"/>
    <w:rsid w:val="0091667C"/>
    <w:rPr>
      <w:b/>
      <w:iCs/>
      <w:sz w:val="40"/>
      <w:szCs w:val="28"/>
    </w:rPr>
  </w:style>
  <w:style w:type="character" w:customStyle="1" w:styleId="Heading1Char">
    <w:name w:val="Heading 1 Char"/>
    <w:link w:val="Heading1"/>
    <w:rsid w:val="0091667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extmal-3-11">
    <w:name w:val="text mal-3-11"/>
    <w:rsid w:val="0091667C"/>
  </w:style>
  <w:style w:type="character" w:customStyle="1" w:styleId="textmal-3-12">
    <w:name w:val="text mal-3-12"/>
    <w:rsid w:val="0091667C"/>
  </w:style>
  <w:style w:type="character" w:customStyle="1" w:styleId="textmal-3-6">
    <w:name w:val="text mal-3-6"/>
    <w:rsid w:val="0091667C"/>
  </w:style>
  <w:style w:type="character" w:customStyle="1" w:styleId="textmal-3-7">
    <w:name w:val="text mal-3-7"/>
    <w:rsid w:val="0091667C"/>
  </w:style>
  <w:style w:type="character" w:customStyle="1" w:styleId="textmal-3-8">
    <w:name w:val="text mal-3-8"/>
    <w:rsid w:val="0091667C"/>
  </w:style>
  <w:style w:type="character" w:customStyle="1" w:styleId="textmal-3-9">
    <w:name w:val="text mal-3-9"/>
    <w:rsid w:val="0091667C"/>
  </w:style>
  <w:style w:type="character" w:customStyle="1" w:styleId="textjohn-1-14">
    <w:name w:val="text john-1-14"/>
    <w:rsid w:val="00192D66"/>
  </w:style>
  <w:style w:type="paragraph" w:customStyle="1" w:styleId="top-05">
    <w:name w:val="top-05"/>
    <w:basedOn w:val="Normal"/>
    <w:rsid w:val="0075611A"/>
    <w:pPr>
      <w:spacing w:before="100" w:beforeAutospacing="1" w:after="100" w:afterAutospacing="1"/>
    </w:pPr>
  </w:style>
  <w:style w:type="character" w:customStyle="1" w:styleId="yiv6464022862">
    <w:name w:val="yiv6464022862"/>
    <w:rsid w:val="00F30264"/>
  </w:style>
  <w:style w:type="paragraph" w:customStyle="1" w:styleId="orangeheadline1">
    <w:name w:val="orangeheadline1"/>
    <w:basedOn w:val="Normal"/>
    <w:rsid w:val="00D63DC3"/>
    <w:pPr>
      <w:spacing w:before="100" w:beforeAutospacing="1" w:after="100" w:afterAutospacing="1"/>
    </w:pPr>
  </w:style>
  <w:style w:type="character" w:customStyle="1" w:styleId="text1sam-17-23">
    <w:name w:val="text 1sam-17-23"/>
    <w:rsid w:val="00D63DC3"/>
  </w:style>
  <w:style w:type="character" w:customStyle="1" w:styleId="text1sam-17-24">
    <w:name w:val="text 1sam-17-24"/>
    <w:rsid w:val="00D63DC3"/>
  </w:style>
  <w:style w:type="character" w:customStyle="1" w:styleId="text1sam-17-25">
    <w:name w:val="text 1sam-17-25"/>
    <w:rsid w:val="00D63DC3"/>
  </w:style>
  <w:style w:type="character" w:customStyle="1" w:styleId="text1sam-17-26">
    <w:name w:val="text 1sam-17-26"/>
    <w:rsid w:val="00D63DC3"/>
  </w:style>
  <w:style w:type="character" w:customStyle="1" w:styleId="text1sam-17-27">
    <w:name w:val="text 1sam-17-27"/>
    <w:rsid w:val="00D63DC3"/>
  </w:style>
  <w:style w:type="character" w:customStyle="1" w:styleId="text1sam-17-28">
    <w:name w:val="text 1sam-17-28"/>
    <w:rsid w:val="00D63DC3"/>
  </w:style>
  <w:style w:type="character" w:customStyle="1" w:styleId="text1sam-17-29">
    <w:name w:val="text 1sam-17-29"/>
    <w:rsid w:val="00D63DC3"/>
  </w:style>
  <w:style w:type="character" w:customStyle="1" w:styleId="text1sam-17-30">
    <w:name w:val="text 1sam-17-30"/>
    <w:rsid w:val="00D63DC3"/>
  </w:style>
  <w:style w:type="character" w:customStyle="1" w:styleId="text1sam-17-31">
    <w:name w:val="text 1sam-17-31"/>
    <w:rsid w:val="00D63DC3"/>
  </w:style>
  <w:style w:type="character" w:customStyle="1" w:styleId="text1sam-17-32">
    <w:name w:val="text 1sam-17-32"/>
    <w:rsid w:val="00D63DC3"/>
  </w:style>
  <w:style w:type="character" w:customStyle="1" w:styleId="text1sam-17-33">
    <w:name w:val="text 1sam-17-33"/>
    <w:rsid w:val="00D63DC3"/>
  </w:style>
  <w:style w:type="character" w:customStyle="1" w:styleId="text1sam-17-34">
    <w:name w:val="text 1sam-17-34"/>
    <w:rsid w:val="00D63DC3"/>
  </w:style>
  <w:style w:type="character" w:customStyle="1" w:styleId="text1sam-17-35">
    <w:name w:val="text 1sam-17-35"/>
    <w:rsid w:val="00D63DC3"/>
  </w:style>
  <w:style w:type="character" w:customStyle="1" w:styleId="text1sam-17-36">
    <w:name w:val="text 1sam-17-36"/>
    <w:rsid w:val="00D63DC3"/>
  </w:style>
  <w:style w:type="character" w:customStyle="1" w:styleId="text1sam-17-37">
    <w:name w:val="text 1sam-17-37"/>
    <w:rsid w:val="00D63DC3"/>
  </w:style>
  <w:style w:type="character" w:customStyle="1" w:styleId="text1sam-17-38">
    <w:name w:val="text 1sam-17-38"/>
    <w:rsid w:val="00D63DC3"/>
  </w:style>
  <w:style w:type="character" w:customStyle="1" w:styleId="text1sam-17-39">
    <w:name w:val="text 1sam-17-39"/>
    <w:rsid w:val="00D63DC3"/>
  </w:style>
  <w:style w:type="character" w:customStyle="1" w:styleId="text1sam-17-40">
    <w:name w:val="text 1sam-17-40"/>
    <w:rsid w:val="00D63DC3"/>
  </w:style>
  <w:style w:type="character" w:customStyle="1" w:styleId="text1sam-17-41">
    <w:name w:val="text 1sam-17-41"/>
    <w:rsid w:val="00D63DC3"/>
  </w:style>
  <w:style w:type="character" w:customStyle="1" w:styleId="text1sam-17-42">
    <w:name w:val="text 1sam-17-42"/>
    <w:rsid w:val="00D63DC3"/>
  </w:style>
  <w:style w:type="character" w:customStyle="1" w:styleId="text1sam-17-43">
    <w:name w:val="text 1sam-17-43"/>
    <w:rsid w:val="00D63DC3"/>
  </w:style>
  <w:style w:type="character" w:customStyle="1" w:styleId="text1sam-17-44">
    <w:name w:val="text 1sam-17-44"/>
    <w:rsid w:val="00D63DC3"/>
  </w:style>
  <w:style w:type="character" w:customStyle="1" w:styleId="text1sam-17-45">
    <w:name w:val="text 1sam-17-45"/>
    <w:rsid w:val="00D63DC3"/>
  </w:style>
  <w:style w:type="character" w:customStyle="1" w:styleId="text1sam-17-46">
    <w:name w:val="text 1sam-17-46"/>
    <w:rsid w:val="00D63DC3"/>
  </w:style>
  <w:style w:type="character" w:customStyle="1" w:styleId="text1sam-17-47">
    <w:name w:val="text 1sam-17-47"/>
    <w:rsid w:val="00D63DC3"/>
  </w:style>
  <w:style w:type="character" w:customStyle="1" w:styleId="text1sam-17-48">
    <w:name w:val="text 1sam-17-48"/>
    <w:rsid w:val="00D63DC3"/>
  </w:style>
  <w:style w:type="character" w:customStyle="1" w:styleId="text1sam-17-49">
    <w:name w:val="text 1sam-17-49"/>
    <w:rsid w:val="00D63DC3"/>
  </w:style>
  <w:style w:type="character" w:customStyle="1" w:styleId="text1sam-17-50">
    <w:name w:val="text 1sam-17-50"/>
    <w:rsid w:val="00D63DC3"/>
  </w:style>
  <w:style w:type="character" w:customStyle="1" w:styleId="text1sam-17-51">
    <w:name w:val="text 1sam-17-51"/>
    <w:rsid w:val="00D63DC3"/>
  </w:style>
  <w:style w:type="character" w:customStyle="1" w:styleId="text1sam-17-52">
    <w:name w:val="text 1sam-17-52"/>
    <w:rsid w:val="00D63DC3"/>
  </w:style>
  <w:style w:type="paragraph" w:customStyle="1" w:styleId="first-line-none">
    <w:name w:val="first-line-none"/>
    <w:basedOn w:val="Normal"/>
    <w:rsid w:val="00665AC1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D4460B"/>
  </w:style>
  <w:style w:type="paragraph" w:styleId="NoSpacing">
    <w:name w:val="No Spacing"/>
    <w:uiPriority w:val="1"/>
    <w:qFormat/>
    <w:rsid w:val="00BD0CD4"/>
    <w:rPr>
      <w:rFonts w:eastAsia="Calibri"/>
      <w:sz w:val="24"/>
      <w:szCs w:val="22"/>
      <w:lang w:eastAsia="en-US"/>
    </w:rPr>
  </w:style>
  <w:style w:type="character" w:customStyle="1" w:styleId="textdan-3-18">
    <w:name w:val="text dan-3-18"/>
    <w:rsid w:val="005B1D20"/>
  </w:style>
  <w:style w:type="paragraph" w:customStyle="1" w:styleId="Heading">
    <w:name w:val="Heading"/>
    <w:basedOn w:val="Normal"/>
    <w:next w:val="BodyText"/>
    <w:rsid w:val="003A6F50"/>
    <w:pPr>
      <w:keepNext/>
      <w:widowControl w:val="0"/>
      <w:suppressAutoHyphens/>
      <w:spacing w:before="240" w:after="120"/>
    </w:pPr>
    <w:rPr>
      <w:rFonts w:ascii="Arial" w:eastAsia="MS Mincho" w:hAnsi="Arial" w:cs="Tahoma"/>
      <w:kern w:val="1"/>
      <w:sz w:val="28"/>
      <w:szCs w:val="28"/>
    </w:rPr>
  </w:style>
  <w:style w:type="paragraph" w:styleId="BodyText">
    <w:name w:val="Body Text"/>
    <w:basedOn w:val="Normal"/>
    <w:link w:val="BodyTextChar"/>
    <w:rsid w:val="003A6F50"/>
    <w:pPr>
      <w:spacing w:after="120"/>
    </w:pPr>
  </w:style>
  <w:style w:type="character" w:customStyle="1" w:styleId="BodyTextChar">
    <w:name w:val="Body Text Char"/>
    <w:link w:val="BodyText"/>
    <w:rsid w:val="003A6F50"/>
    <w:rPr>
      <w:sz w:val="24"/>
      <w:szCs w:val="24"/>
    </w:rPr>
  </w:style>
  <w:style w:type="paragraph" w:customStyle="1" w:styleId="Body">
    <w:name w:val="Body"/>
    <w:rsid w:val="00FA426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262626"/>
      <w:sz w:val="22"/>
      <w:szCs w:val="22"/>
      <w:u w:color="262626"/>
      <w:bdr w:val="nil"/>
      <w:lang w:eastAsia="en-US"/>
    </w:rPr>
  </w:style>
  <w:style w:type="numbering" w:customStyle="1" w:styleId="List0">
    <w:name w:val="List 0"/>
    <w:basedOn w:val="NoList"/>
    <w:rsid w:val="00FA4260"/>
    <w:pPr>
      <w:numPr>
        <w:numId w:val="2"/>
      </w:numPr>
    </w:pPr>
  </w:style>
  <w:style w:type="numbering" w:customStyle="1" w:styleId="List1">
    <w:name w:val="List 1"/>
    <w:basedOn w:val="NoList"/>
    <w:rsid w:val="007C0801"/>
    <w:pPr>
      <w:numPr>
        <w:numId w:val="3"/>
      </w:numPr>
    </w:pPr>
  </w:style>
  <w:style w:type="character" w:customStyle="1" w:styleId="aqj">
    <w:name w:val="aqj"/>
    <w:basedOn w:val="DefaultParagraphFont"/>
    <w:rsid w:val="006068E6"/>
  </w:style>
  <w:style w:type="paragraph" w:customStyle="1" w:styleId="series-summary">
    <w:name w:val="series-summary"/>
    <w:basedOn w:val="Normal"/>
    <w:rsid w:val="005D696C"/>
    <w:pPr>
      <w:spacing w:before="100" w:beforeAutospacing="1" w:after="100" w:afterAutospacing="1"/>
    </w:pPr>
  </w:style>
  <w:style w:type="character" w:customStyle="1" w:styleId="poetry1">
    <w:name w:val="poetry1"/>
    <w:basedOn w:val="DefaultParagraphFont"/>
    <w:rsid w:val="00A46691"/>
  </w:style>
  <w:style w:type="character" w:customStyle="1" w:styleId="jesuswords">
    <w:name w:val="jesuswords"/>
    <w:rsid w:val="0042407B"/>
  </w:style>
  <w:style w:type="character" w:customStyle="1" w:styleId="textdan-3-16">
    <w:name w:val="text dan-3-16"/>
    <w:basedOn w:val="DefaultParagraphFont"/>
    <w:rsid w:val="005317F8"/>
  </w:style>
  <w:style w:type="character" w:customStyle="1" w:styleId="textdan-3-17">
    <w:name w:val="text dan-3-17"/>
    <w:basedOn w:val="DefaultParagraphFont"/>
    <w:rsid w:val="005317F8"/>
  </w:style>
  <w:style w:type="character" w:customStyle="1" w:styleId="textdan-3-13">
    <w:name w:val="text dan-3-13"/>
    <w:basedOn w:val="DefaultParagraphFont"/>
    <w:rsid w:val="005317F8"/>
  </w:style>
  <w:style w:type="character" w:customStyle="1" w:styleId="textdan-3-14">
    <w:name w:val="text dan-3-14"/>
    <w:basedOn w:val="DefaultParagraphFont"/>
    <w:rsid w:val="005317F8"/>
  </w:style>
  <w:style w:type="character" w:customStyle="1" w:styleId="textdan-3-15">
    <w:name w:val="text dan-3-15"/>
    <w:basedOn w:val="DefaultParagraphFont"/>
    <w:rsid w:val="005317F8"/>
  </w:style>
  <w:style w:type="character" w:customStyle="1" w:styleId="textdan-3-22">
    <w:name w:val="text dan-3-22"/>
    <w:basedOn w:val="DefaultParagraphFont"/>
    <w:rsid w:val="005317F8"/>
  </w:style>
  <w:style w:type="character" w:customStyle="1" w:styleId="textdan-3-23">
    <w:name w:val="text dan-3-23"/>
    <w:basedOn w:val="DefaultParagraphFont"/>
    <w:rsid w:val="005317F8"/>
  </w:style>
  <w:style w:type="character" w:customStyle="1" w:styleId="textdan-3-24">
    <w:name w:val="text dan-3-24"/>
    <w:basedOn w:val="DefaultParagraphFont"/>
    <w:rsid w:val="005317F8"/>
  </w:style>
  <w:style w:type="character" w:customStyle="1" w:styleId="textdan-3-25">
    <w:name w:val="text dan-3-25"/>
    <w:basedOn w:val="DefaultParagraphFont"/>
    <w:rsid w:val="005317F8"/>
  </w:style>
  <w:style w:type="character" w:customStyle="1" w:styleId="textdan-3-26">
    <w:name w:val="text dan-3-26"/>
    <w:basedOn w:val="DefaultParagraphFont"/>
    <w:rsid w:val="005317F8"/>
  </w:style>
  <w:style w:type="character" w:customStyle="1" w:styleId="textdan-3-27">
    <w:name w:val="text dan-3-27"/>
    <w:basedOn w:val="DefaultParagraphFont"/>
    <w:rsid w:val="005317F8"/>
  </w:style>
  <w:style w:type="character" w:customStyle="1" w:styleId="textdan-3-28">
    <w:name w:val="text dan-3-28"/>
    <w:basedOn w:val="DefaultParagraphFont"/>
    <w:rsid w:val="005317F8"/>
  </w:style>
  <w:style w:type="character" w:customStyle="1" w:styleId="textdan-3-29">
    <w:name w:val="text dan-3-29"/>
    <w:basedOn w:val="DefaultParagraphFont"/>
    <w:rsid w:val="005317F8"/>
  </w:style>
  <w:style w:type="character" w:customStyle="1" w:styleId="textdan-3-30">
    <w:name w:val="text dan-3-30"/>
    <w:basedOn w:val="DefaultParagraphFont"/>
    <w:rsid w:val="005317F8"/>
  </w:style>
  <w:style w:type="character" w:customStyle="1" w:styleId="text1thess-4-13">
    <w:name w:val="text 1thess-4-13"/>
    <w:basedOn w:val="DefaultParagraphFont"/>
    <w:rsid w:val="00062EDA"/>
  </w:style>
  <w:style w:type="table" w:styleId="TableGrid">
    <w:name w:val="Table Grid"/>
    <w:basedOn w:val="TableNormal"/>
    <w:uiPriority w:val="59"/>
    <w:rsid w:val="000657B2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eph-6-1">
    <w:name w:val="text eph-6-1"/>
    <w:rsid w:val="00DE47E6"/>
  </w:style>
  <w:style w:type="character" w:customStyle="1" w:styleId="texteph-6-2">
    <w:name w:val="text eph-6-2"/>
    <w:rsid w:val="00DE47E6"/>
  </w:style>
  <w:style w:type="character" w:customStyle="1" w:styleId="texteph-6-3">
    <w:name w:val="text eph-6-3"/>
    <w:rsid w:val="00DE47E6"/>
  </w:style>
  <w:style w:type="character" w:customStyle="1" w:styleId="texteph-6-4">
    <w:name w:val="text eph-6-4"/>
    <w:rsid w:val="00DE47E6"/>
  </w:style>
  <w:style w:type="character" w:customStyle="1" w:styleId="texteph-6-5">
    <w:name w:val="text eph-6-5"/>
    <w:rsid w:val="00054D19"/>
  </w:style>
  <w:style w:type="character" w:customStyle="1" w:styleId="texteph-6-6">
    <w:name w:val="text eph-6-6"/>
    <w:rsid w:val="00054D19"/>
  </w:style>
  <w:style w:type="character" w:customStyle="1" w:styleId="texteph-6-7">
    <w:name w:val="text eph-6-7"/>
    <w:rsid w:val="00054D19"/>
  </w:style>
  <w:style w:type="character" w:customStyle="1" w:styleId="texteph-6-8">
    <w:name w:val="text eph-6-8"/>
    <w:rsid w:val="00054D19"/>
  </w:style>
  <w:style w:type="character" w:customStyle="1" w:styleId="texteph-6-9">
    <w:name w:val="text eph-6-9"/>
    <w:rsid w:val="00054D19"/>
  </w:style>
  <w:style w:type="character" w:customStyle="1" w:styleId="apple-tab-span">
    <w:name w:val="apple-tab-span"/>
    <w:basedOn w:val="DefaultParagraphFont"/>
    <w:rsid w:val="008B765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1667C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0533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E561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qFormat/>
    <w:rsid w:val="00C83E22"/>
    <w:pPr>
      <w:spacing w:before="100" w:beforeAutospacing="1" w:after="100" w:afterAutospacing="1"/>
      <w:outlineLvl w:val="3"/>
    </w:pPr>
    <w:rPr>
      <w:b/>
      <w:bCs/>
    </w:rPr>
  </w:style>
  <w:style w:type="paragraph" w:styleId="Heading5">
    <w:name w:val="heading 5"/>
    <w:basedOn w:val="Normal"/>
    <w:qFormat/>
    <w:rsid w:val="00C83E22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C83E22"/>
    <w:pPr>
      <w:spacing w:before="100" w:beforeAutospacing="1" w:after="100" w:afterAutospacing="1"/>
    </w:pPr>
  </w:style>
  <w:style w:type="character" w:styleId="Hyperlink">
    <w:name w:val="Hyperlink"/>
    <w:uiPriority w:val="99"/>
    <w:rsid w:val="00C83E22"/>
    <w:rPr>
      <w:color w:val="0000FF"/>
      <w:u w:val="single"/>
    </w:rPr>
  </w:style>
  <w:style w:type="paragraph" w:customStyle="1" w:styleId="Default">
    <w:name w:val="Default"/>
    <w:rsid w:val="002B22BF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Heading3Char">
    <w:name w:val="Heading 3 Char"/>
    <w:link w:val="Heading3"/>
    <w:rsid w:val="00EE561C"/>
    <w:rPr>
      <w:rFonts w:ascii="Arial" w:hAnsi="Arial" w:cs="Arial"/>
      <w:b/>
      <w:bCs/>
      <w:sz w:val="26"/>
      <w:szCs w:val="26"/>
    </w:rPr>
  </w:style>
  <w:style w:type="character" w:styleId="Strong">
    <w:name w:val="Strong"/>
    <w:uiPriority w:val="22"/>
    <w:qFormat/>
    <w:rsid w:val="00765741"/>
    <w:rPr>
      <w:b/>
      <w:bCs/>
    </w:rPr>
  </w:style>
  <w:style w:type="character" w:customStyle="1" w:styleId="sup">
    <w:name w:val="sup"/>
    <w:basedOn w:val="DefaultParagraphFont"/>
    <w:rsid w:val="00765741"/>
  </w:style>
  <w:style w:type="character" w:styleId="Emphasis">
    <w:name w:val="Emphasis"/>
    <w:uiPriority w:val="20"/>
    <w:qFormat/>
    <w:rsid w:val="00765741"/>
    <w:rPr>
      <w:i/>
      <w:iCs/>
    </w:rPr>
  </w:style>
  <w:style w:type="character" w:customStyle="1" w:styleId="mw-headline">
    <w:name w:val="mw-headline"/>
    <w:basedOn w:val="DefaultParagraphFont"/>
    <w:rsid w:val="00436B4C"/>
  </w:style>
  <w:style w:type="character" w:customStyle="1" w:styleId="editsection">
    <w:name w:val="editsection"/>
    <w:basedOn w:val="DefaultParagraphFont"/>
    <w:rsid w:val="00436B4C"/>
  </w:style>
  <w:style w:type="paragraph" w:styleId="Header">
    <w:name w:val="header"/>
    <w:basedOn w:val="Normal"/>
    <w:link w:val="HeaderChar"/>
    <w:rsid w:val="000B18B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B18B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B18B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B18B1"/>
    <w:rPr>
      <w:sz w:val="24"/>
      <w:szCs w:val="24"/>
    </w:rPr>
  </w:style>
  <w:style w:type="paragraph" w:styleId="BalloonText">
    <w:name w:val="Balloon Text"/>
    <w:basedOn w:val="Normal"/>
    <w:link w:val="BalloonTextChar"/>
    <w:rsid w:val="000B14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B14DE"/>
    <w:rPr>
      <w:rFonts w:ascii="Tahoma" w:hAnsi="Tahoma" w:cs="Tahoma"/>
      <w:sz w:val="16"/>
      <w:szCs w:val="16"/>
    </w:rPr>
  </w:style>
  <w:style w:type="paragraph" w:customStyle="1" w:styleId="txt-sm">
    <w:name w:val="txt-sm"/>
    <w:basedOn w:val="Normal"/>
    <w:rsid w:val="005D3E72"/>
    <w:pPr>
      <w:spacing w:before="100" w:beforeAutospacing="1" w:after="100" w:afterAutospacing="1"/>
    </w:pPr>
  </w:style>
  <w:style w:type="paragraph" w:customStyle="1" w:styleId="TableContents">
    <w:name w:val="Table Contents"/>
    <w:basedOn w:val="Normal"/>
    <w:rsid w:val="00D11920"/>
    <w:pPr>
      <w:widowControl w:val="0"/>
      <w:suppressLineNumbers/>
      <w:suppressAutoHyphens/>
    </w:pPr>
    <w:rPr>
      <w:rFonts w:eastAsia="Tahoma"/>
      <w:kern w:val="1"/>
    </w:rPr>
  </w:style>
  <w:style w:type="character" w:customStyle="1" w:styleId="yiv172061825medium">
    <w:name w:val="yiv172061825medium"/>
    <w:basedOn w:val="DefaultParagraphFont"/>
    <w:rsid w:val="00ED5DC4"/>
  </w:style>
  <w:style w:type="paragraph" w:customStyle="1" w:styleId="WW-Default">
    <w:name w:val="WW-Default"/>
    <w:rsid w:val="0040170D"/>
    <w:pPr>
      <w:suppressAutoHyphens/>
      <w:autoSpaceDE w:val="0"/>
    </w:pPr>
    <w:rPr>
      <w:rFonts w:eastAsia="Arial"/>
      <w:color w:val="000000"/>
      <w:kern w:val="1"/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1330ED"/>
    <w:pPr>
      <w:tabs>
        <w:tab w:val="left" w:pos="360"/>
        <w:tab w:val="center" w:pos="3240"/>
      </w:tabs>
      <w:suppressAutoHyphens/>
      <w:jc w:val="center"/>
    </w:pPr>
    <w:rPr>
      <w:b/>
      <w:iCs/>
      <w:sz w:val="40"/>
      <w:szCs w:val="28"/>
    </w:rPr>
  </w:style>
  <w:style w:type="character" w:customStyle="1" w:styleId="text">
    <w:name w:val="text"/>
    <w:rsid w:val="00B32220"/>
  </w:style>
  <w:style w:type="character" w:customStyle="1" w:styleId="chapternum">
    <w:name w:val="chapternum"/>
    <w:basedOn w:val="DefaultParagraphFont"/>
    <w:rsid w:val="006E71F7"/>
  </w:style>
  <w:style w:type="paragraph" w:customStyle="1" w:styleId="chapter-2">
    <w:name w:val="chapter-2"/>
    <w:basedOn w:val="Normal"/>
    <w:rsid w:val="006E71F7"/>
    <w:pPr>
      <w:spacing w:before="100" w:beforeAutospacing="1" w:after="100" w:afterAutospacing="1"/>
    </w:pPr>
  </w:style>
  <w:style w:type="character" w:customStyle="1" w:styleId="textheb-12-5">
    <w:name w:val="text heb-12-5"/>
    <w:basedOn w:val="DefaultParagraphFont"/>
    <w:rsid w:val="00742E64"/>
  </w:style>
  <w:style w:type="character" w:customStyle="1" w:styleId="textheb-12-6">
    <w:name w:val="text heb-12-6"/>
    <w:basedOn w:val="DefaultParagraphFont"/>
    <w:rsid w:val="00742E64"/>
  </w:style>
  <w:style w:type="character" w:customStyle="1" w:styleId="textheb-12-7">
    <w:name w:val="text heb-12-7"/>
    <w:basedOn w:val="DefaultParagraphFont"/>
    <w:rsid w:val="00742E64"/>
  </w:style>
  <w:style w:type="character" w:customStyle="1" w:styleId="textheb-12-8">
    <w:name w:val="text heb-12-8"/>
    <w:basedOn w:val="DefaultParagraphFont"/>
    <w:rsid w:val="00742E64"/>
  </w:style>
  <w:style w:type="character" w:customStyle="1" w:styleId="textheb-12-9">
    <w:name w:val="text heb-12-9"/>
    <w:basedOn w:val="DefaultParagraphFont"/>
    <w:rsid w:val="00742E64"/>
  </w:style>
  <w:style w:type="character" w:customStyle="1" w:styleId="textheb-12-10">
    <w:name w:val="text heb-12-10"/>
    <w:basedOn w:val="DefaultParagraphFont"/>
    <w:rsid w:val="00742E64"/>
  </w:style>
  <w:style w:type="character" w:customStyle="1" w:styleId="textheb-12-11">
    <w:name w:val="text heb-12-11"/>
    <w:basedOn w:val="DefaultParagraphFont"/>
    <w:rsid w:val="00742E64"/>
  </w:style>
  <w:style w:type="character" w:customStyle="1" w:styleId="woj">
    <w:name w:val="woj"/>
    <w:basedOn w:val="DefaultParagraphFont"/>
    <w:rsid w:val="00E215AE"/>
  </w:style>
  <w:style w:type="character" w:customStyle="1" w:styleId="textmatt-16-18">
    <w:name w:val="text matt-16-18"/>
    <w:basedOn w:val="DefaultParagraphFont"/>
    <w:rsid w:val="00E215AE"/>
  </w:style>
  <w:style w:type="character" w:customStyle="1" w:styleId="A0">
    <w:name w:val="A0"/>
    <w:rsid w:val="0015551C"/>
    <w:rPr>
      <w:rFonts w:cs="Myriad Roman"/>
      <w:b/>
      <w:bCs/>
      <w:i/>
      <w:iCs/>
      <w:color w:val="000000"/>
      <w:sz w:val="20"/>
      <w:szCs w:val="20"/>
    </w:rPr>
  </w:style>
  <w:style w:type="character" w:customStyle="1" w:styleId="textps-90-12">
    <w:name w:val="text ps-90-12"/>
    <w:basedOn w:val="DefaultParagraphFont"/>
    <w:rsid w:val="0011321E"/>
  </w:style>
  <w:style w:type="character" w:customStyle="1" w:styleId="indent-1-breaks">
    <w:name w:val="indent-1-breaks"/>
    <w:basedOn w:val="DefaultParagraphFont"/>
    <w:rsid w:val="0011321E"/>
  </w:style>
  <w:style w:type="character" w:customStyle="1" w:styleId="textjas-3-13">
    <w:name w:val="text jas-3-13"/>
    <w:basedOn w:val="DefaultParagraphFont"/>
    <w:rsid w:val="0011321E"/>
  </w:style>
  <w:style w:type="character" w:customStyle="1" w:styleId="textjas-3-14">
    <w:name w:val="text jas-3-14"/>
    <w:basedOn w:val="DefaultParagraphFont"/>
    <w:rsid w:val="0011321E"/>
  </w:style>
  <w:style w:type="character" w:customStyle="1" w:styleId="textjas-3-15">
    <w:name w:val="text jas-3-15"/>
    <w:basedOn w:val="DefaultParagraphFont"/>
    <w:rsid w:val="0011321E"/>
  </w:style>
  <w:style w:type="character" w:customStyle="1" w:styleId="textjas-3-16">
    <w:name w:val="text jas-3-16"/>
    <w:basedOn w:val="DefaultParagraphFont"/>
    <w:rsid w:val="0011321E"/>
  </w:style>
  <w:style w:type="character" w:customStyle="1" w:styleId="textjas-3-17">
    <w:name w:val="text jas-3-17"/>
    <w:basedOn w:val="DefaultParagraphFont"/>
    <w:rsid w:val="0011321E"/>
  </w:style>
  <w:style w:type="character" w:customStyle="1" w:styleId="textjas-3-18">
    <w:name w:val="text jas-3-18"/>
    <w:basedOn w:val="DefaultParagraphFont"/>
    <w:rsid w:val="0011321E"/>
  </w:style>
  <w:style w:type="paragraph" w:customStyle="1" w:styleId="line">
    <w:name w:val="line"/>
    <w:basedOn w:val="Normal"/>
    <w:rsid w:val="00B15D52"/>
    <w:pPr>
      <w:spacing w:before="100" w:beforeAutospacing="1" w:after="100" w:afterAutospacing="1"/>
    </w:pPr>
  </w:style>
  <w:style w:type="character" w:customStyle="1" w:styleId="textps-39-4">
    <w:name w:val="text ps-39-4"/>
    <w:basedOn w:val="DefaultParagraphFont"/>
    <w:rsid w:val="00B15D52"/>
  </w:style>
  <w:style w:type="character" w:customStyle="1" w:styleId="small-caps">
    <w:name w:val="small-caps"/>
    <w:basedOn w:val="DefaultParagraphFont"/>
    <w:rsid w:val="00B15D52"/>
  </w:style>
  <w:style w:type="character" w:customStyle="1" w:styleId="textps-39-5">
    <w:name w:val="text ps-39-5"/>
    <w:basedOn w:val="DefaultParagraphFont"/>
    <w:rsid w:val="00B15D52"/>
  </w:style>
  <w:style w:type="character" w:customStyle="1" w:styleId="text1pet-1-24">
    <w:name w:val="text 1pet-1-24"/>
    <w:basedOn w:val="DefaultParagraphFont"/>
    <w:rsid w:val="001039E8"/>
  </w:style>
  <w:style w:type="character" w:customStyle="1" w:styleId="text1pet-1-25">
    <w:name w:val="text 1pet-1-25"/>
    <w:basedOn w:val="DefaultParagraphFont"/>
    <w:rsid w:val="001039E8"/>
  </w:style>
  <w:style w:type="paragraph" w:customStyle="1" w:styleId="first-line-nonetop-05">
    <w:name w:val="first-line-none top-05"/>
    <w:basedOn w:val="Normal"/>
    <w:rsid w:val="001039E8"/>
    <w:pPr>
      <w:spacing w:before="100" w:beforeAutospacing="1" w:after="100" w:afterAutospacing="1"/>
    </w:pPr>
  </w:style>
  <w:style w:type="paragraph" w:customStyle="1" w:styleId="chapter-1">
    <w:name w:val="chapter-1"/>
    <w:basedOn w:val="Normal"/>
    <w:rsid w:val="00440408"/>
    <w:pPr>
      <w:spacing w:before="100" w:beforeAutospacing="1" w:after="100" w:afterAutospacing="1"/>
    </w:pPr>
  </w:style>
  <w:style w:type="character" w:customStyle="1" w:styleId="textjosh-1-6">
    <w:name w:val="text josh-1-6"/>
    <w:basedOn w:val="DefaultParagraphFont"/>
    <w:rsid w:val="00440408"/>
  </w:style>
  <w:style w:type="character" w:customStyle="1" w:styleId="textjosh-1-7">
    <w:name w:val="text josh-1-7"/>
    <w:basedOn w:val="DefaultParagraphFont"/>
    <w:rsid w:val="00440408"/>
  </w:style>
  <w:style w:type="character" w:customStyle="1" w:styleId="textjosh-1-8">
    <w:name w:val="text josh-1-8"/>
    <w:basedOn w:val="DefaultParagraphFont"/>
    <w:rsid w:val="00440408"/>
  </w:style>
  <w:style w:type="character" w:customStyle="1" w:styleId="textjosh-1-9">
    <w:name w:val="text josh-1-9"/>
    <w:basedOn w:val="DefaultParagraphFont"/>
    <w:rsid w:val="00440408"/>
  </w:style>
  <w:style w:type="character" w:customStyle="1" w:styleId="texteph-5-15">
    <w:name w:val="text eph-5-15"/>
    <w:basedOn w:val="DefaultParagraphFont"/>
    <w:rsid w:val="00440408"/>
  </w:style>
  <w:style w:type="character" w:customStyle="1" w:styleId="texteph-5-16">
    <w:name w:val="text eph-5-16"/>
    <w:basedOn w:val="DefaultParagraphFont"/>
    <w:rsid w:val="00440408"/>
  </w:style>
  <w:style w:type="character" w:customStyle="1" w:styleId="texteph-5-17">
    <w:name w:val="text eph-5-17"/>
    <w:basedOn w:val="DefaultParagraphFont"/>
    <w:rsid w:val="00440408"/>
  </w:style>
  <w:style w:type="character" w:customStyle="1" w:styleId="text2pet-1-3">
    <w:name w:val="text 2pet-1-3"/>
    <w:basedOn w:val="DefaultParagraphFont"/>
    <w:rsid w:val="00EC3354"/>
  </w:style>
  <w:style w:type="character" w:customStyle="1" w:styleId="text2pet-1-4">
    <w:name w:val="text 2pet-1-4"/>
    <w:basedOn w:val="DefaultParagraphFont"/>
    <w:rsid w:val="00EC3354"/>
  </w:style>
  <w:style w:type="character" w:customStyle="1" w:styleId="text1john-3-16">
    <w:name w:val="text 1john-3-16"/>
    <w:basedOn w:val="DefaultParagraphFont"/>
    <w:rsid w:val="002F0528"/>
  </w:style>
  <w:style w:type="character" w:customStyle="1" w:styleId="text1john-4-7">
    <w:name w:val="text 1john-4-7"/>
    <w:basedOn w:val="DefaultParagraphFont"/>
    <w:rsid w:val="002F0528"/>
  </w:style>
  <w:style w:type="character" w:customStyle="1" w:styleId="text1john-4-8">
    <w:name w:val="text 1john-4-8"/>
    <w:basedOn w:val="DefaultParagraphFont"/>
    <w:rsid w:val="002F0528"/>
  </w:style>
  <w:style w:type="character" w:customStyle="1" w:styleId="text1john-4-9">
    <w:name w:val="text 1john-4-9"/>
    <w:basedOn w:val="DefaultParagraphFont"/>
    <w:rsid w:val="002F0528"/>
  </w:style>
  <w:style w:type="character" w:customStyle="1" w:styleId="text1john-4-10">
    <w:name w:val="text 1john-4-10"/>
    <w:basedOn w:val="DefaultParagraphFont"/>
    <w:rsid w:val="002F0528"/>
  </w:style>
  <w:style w:type="character" w:customStyle="1" w:styleId="text1john-4-11">
    <w:name w:val="text 1john-4-11"/>
    <w:basedOn w:val="DefaultParagraphFont"/>
    <w:rsid w:val="002F0528"/>
  </w:style>
  <w:style w:type="character" w:customStyle="1" w:styleId="texteph-4-32">
    <w:name w:val="text eph-4-32"/>
    <w:basedOn w:val="DefaultParagraphFont"/>
    <w:rsid w:val="005D1466"/>
  </w:style>
  <w:style w:type="character" w:customStyle="1" w:styleId="textcol-3-13">
    <w:name w:val="text col-3-13"/>
    <w:basedOn w:val="DefaultParagraphFont"/>
    <w:rsid w:val="005D1466"/>
  </w:style>
  <w:style w:type="character" w:customStyle="1" w:styleId="textjas-4-1">
    <w:name w:val="text jas-4-1"/>
    <w:basedOn w:val="DefaultParagraphFont"/>
    <w:rsid w:val="005D1466"/>
  </w:style>
  <w:style w:type="character" w:customStyle="1" w:styleId="textjas-4-2">
    <w:name w:val="text jas-4-2"/>
    <w:basedOn w:val="DefaultParagraphFont"/>
    <w:rsid w:val="005D1466"/>
  </w:style>
  <w:style w:type="character" w:customStyle="1" w:styleId="textjas-1-2">
    <w:name w:val="text jas-1-2"/>
    <w:basedOn w:val="DefaultParagraphFont"/>
    <w:rsid w:val="00F9215A"/>
  </w:style>
  <w:style w:type="character" w:customStyle="1" w:styleId="textjas-1-3">
    <w:name w:val="text jas-1-3"/>
    <w:basedOn w:val="DefaultParagraphFont"/>
    <w:rsid w:val="00F9215A"/>
  </w:style>
  <w:style w:type="character" w:customStyle="1" w:styleId="textjas-1-4">
    <w:name w:val="text jas-1-4"/>
    <w:basedOn w:val="DefaultParagraphFont"/>
    <w:rsid w:val="00F9215A"/>
  </w:style>
  <w:style w:type="character" w:customStyle="1" w:styleId="textjohn-9-1">
    <w:name w:val="text john-9-1"/>
    <w:basedOn w:val="DefaultParagraphFont"/>
    <w:rsid w:val="001D62FE"/>
  </w:style>
  <w:style w:type="character" w:customStyle="1" w:styleId="textjohn-9-2">
    <w:name w:val="text john-9-2"/>
    <w:basedOn w:val="DefaultParagraphFont"/>
    <w:rsid w:val="001D62FE"/>
  </w:style>
  <w:style w:type="character" w:customStyle="1" w:styleId="textjohn-9-3">
    <w:name w:val="text john-9-3"/>
    <w:basedOn w:val="DefaultParagraphFont"/>
    <w:rsid w:val="001D62FE"/>
  </w:style>
  <w:style w:type="character" w:customStyle="1" w:styleId="textjohn-9-6">
    <w:name w:val="text john-9-6"/>
    <w:basedOn w:val="DefaultParagraphFont"/>
    <w:rsid w:val="001D62FE"/>
  </w:style>
  <w:style w:type="character" w:customStyle="1" w:styleId="textjohn-9-7">
    <w:name w:val="text john-9-7"/>
    <w:basedOn w:val="DefaultParagraphFont"/>
    <w:rsid w:val="001D62FE"/>
  </w:style>
  <w:style w:type="character" w:customStyle="1" w:styleId="text2cor-1-3">
    <w:name w:val="text 2cor-1-3"/>
    <w:basedOn w:val="DefaultParagraphFont"/>
    <w:rsid w:val="00DC5A8D"/>
  </w:style>
  <w:style w:type="character" w:customStyle="1" w:styleId="text2cor-1-4">
    <w:name w:val="text 2cor-1-4"/>
    <w:basedOn w:val="DefaultParagraphFont"/>
    <w:rsid w:val="00DC5A8D"/>
  </w:style>
  <w:style w:type="character" w:customStyle="1" w:styleId="textps-112-1">
    <w:name w:val="text ps-112-1"/>
    <w:basedOn w:val="DefaultParagraphFont"/>
    <w:rsid w:val="00924CC5"/>
  </w:style>
  <w:style w:type="character" w:customStyle="1" w:styleId="textps-112-2">
    <w:name w:val="text ps-112-2"/>
    <w:basedOn w:val="DefaultParagraphFont"/>
    <w:rsid w:val="00924CC5"/>
  </w:style>
  <w:style w:type="character" w:customStyle="1" w:styleId="textps-112-3">
    <w:name w:val="text ps-112-3"/>
    <w:basedOn w:val="DefaultParagraphFont"/>
    <w:rsid w:val="00924CC5"/>
  </w:style>
  <w:style w:type="character" w:customStyle="1" w:styleId="textps-112-4">
    <w:name w:val="text ps-112-4"/>
    <w:basedOn w:val="DefaultParagraphFont"/>
    <w:rsid w:val="00924CC5"/>
  </w:style>
  <w:style w:type="character" w:customStyle="1" w:styleId="textps-112-5">
    <w:name w:val="text ps-112-5"/>
    <w:basedOn w:val="DefaultParagraphFont"/>
    <w:rsid w:val="00924CC5"/>
  </w:style>
  <w:style w:type="character" w:customStyle="1" w:styleId="textps-112-6">
    <w:name w:val="text ps-112-6"/>
    <w:basedOn w:val="DefaultParagraphFont"/>
    <w:rsid w:val="00924CC5"/>
  </w:style>
  <w:style w:type="character" w:customStyle="1" w:styleId="text1kgs-2-1">
    <w:name w:val="text 1kgs-2-1"/>
    <w:basedOn w:val="DefaultParagraphFont"/>
    <w:rsid w:val="00670EEB"/>
  </w:style>
  <w:style w:type="character" w:customStyle="1" w:styleId="text1kgs-2-2">
    <w:name w:val="text 1kgs-2-2"/>
    <w:basedOn w:val="DefaultParagraphFont"/>
    <w:rsid w:val="00670EEB"/>
  </w:style>
  <w:style w:type="character" w:customStyle="1" w:styleId="text1kgs-2-3">
    <w:name w:val="text 1kgs-2-3"/>
    <w:basedOn w:val="DefaultParagraphFont"/>
    <w:rsid w:val="00670EEB"/>
  </w:style>
  <w:style w:type="character" w:customStyle="1" w:styleId="textacts-20-24">
    <w:name w:val="text acts-20-24"/>
    <w:basedOn w:val="DefaultParagraphFont"/>
    <w:rsid w:val="006122A3"/>
  </w:style>
  <w:style w:type="character" w:customStyle="1" w:styleId="textmatt-4-2">
    <w:name w:val="text matt-4-2"/>
    <w:basedOn w:val="DefaultParagraphFont"/>
    <w:rsid w:val="006122A3"/>
  </w:style>
  <w:style w:type="character" w:customStyle="1" w:styleId="textmatt-4-3">
    <w:name w:val="text matt-4-3"/>
    <w:basedOn w:val="DefaultParagraphFont"/>
    <w:rsid w:val="006122A3"/>
  </w:style>
  <w:style w:type="character" w:customStyle="1" w:styleId="textmatt-4-4">
    <w:name w:val="text matt-4-4"/>
    <w:basedOn w:val="DefaultParagraphFont"/>
    <w:rsid w:val="006122A3"/>
  </w:style>
  <w:style w:type="character" w:customStyle="1" w:styleId="textrom-6-23">
    <w:name w:val="text rom-6-23"/>
    <w:basedOn w:val="DefaultParagraphFont"/>
    <w:rsid w:val="006122A3"/>
  </w:style>
  <w:style w:type="paragraph" w:customStyle="1" w:styleId="NumberList">
    <w:name w:val="Number List"/>
    <w:basedOn w:val="Normal"/>
    <w:rsid w:val="00A06215"/>
    <w:pPr>
      <w:numPr>
        <w:numId w:val="1"/>
      </w:numPr>
    </w:pPr>
    <w:rPr>
      <w:rFonts w:ascii="Arial" w:hAnsi="Arial"/>
      <w:sz w:val="26"/>
    </w:rPr>
  </w:style>
  <w:style w:type="paragraph" w:styleId="ListParagraph">
    <w:name w:val="List Paragraph"/>
    <w:aliases w:val="Questions"/>
    <w:basedOn w:val="Normal"/>
    <w:uiPriority w:val="34"/>
    <w:qFormat/>
    <w:rsid w:val="00A06215"/>
    <w:pPr>
      <w:ind w:left="720"/>
    </w:pPr>
  </w:style>
  <w:style w:type="paragraph" w:customStyle="1" w:styleId="Table">
    <w:name w:val="Table"/>
    <w:basedOn w:val="Normal"/>
    <w:rsid w:val="00A06215"/>
    <w:pPr>
      <w:spacing w:before="60" w:after="60" w:line="240" w:lineRule="atLeast"/>
    </w:pPr>
    <w:rPr>
      <w:sz w:val="20"/>
      <w:szCs w:val="20"/>
    </w:rPr>
  </w:style>
  <w:style w:type="paragraph" w:customStyle="1" w:styleId="MemoryVerseText">
    <w:name w:val="Memory Verse Text"/>
    <w:basedOn w:val="Normal"/>
    <w:rsid w:val="00A06215"/>
    <w:pPr>
      <w:jc w:val="center"/>
    </w:pPr>
    <w:rPr>
      <w:rFonts w:ascii="Arial" w:hAnsi="Arial"/>
      <w:i/>
      <w:sz w:val="26"/>
    </w:rPr>
  </w:style>
  <w:style w:type="character" w:customStyle="1" w:styleId="textps-24-1">
    <w:name w:val="text ps-24-1"/>
    <w:basedOn w:val="DefaultParagraphFont"/>
    <w:rsid w:val="00C13E38"/>
  </w:style>
  <w:style w:type="character" w:customStyle="1" w:styleId="textdeut-8-10">
    <w:name w:val="text deut-8-10"/>
    <w:basedOn w:val="DefaultParagraphFont"/>
    <w:rsid w:val="00C13E38"/>
  </w:style>
  <w:style w:type="character" w:customStyle="1" w:styleId="textdeut-8-11">
    <w:name w:val="text deut-8-11"/>
    <w:basedOn w:val="DefaultParagraphFont"/>
    <w:rsid w:val="00C13E38"/>
  </w:style>
  <w:style w:type="character" w:customStyle="1" w:styleId="textdeut-8-12">
    <w:name w:val="text deut-8-12"/>
    <w:basedOn w:val="DefaultParagraphFont"/>
    <w:rsid w:val="00C13E38"/>
  </w:style>
  <w:style w:type="character" w:customStyle="1" w:styleId="textdeut-8-13">
    <w:name w:val="text deut-8-13"/>
    <w:basedOn w:val="DefaultParagraphFont"/>
    <w:rsid w:val="00C13E38"/>
  </w:style>
  <w:style w:type="character" w:customStyle="1" w:styleId="textdeut-8-14">
    <w:name w:val="text deut-8-14"/>
    <w:basedOn w:val="DefaultParagraphFont"/>
    <w:rsid w:val="00C13E38"/>
  </w:style>
  <w:style w:type="character" w:customStyle="1" w:styleId="textdeut-8-15">
    <w:name w:val="text deut-8-15"/>
    <w:basedOn w:val="DefaultParagraphFont"/>
    <w:rsid w:val="00C13E38"/>
  </w:style>
  <w:style w:type="character" w:customStyle="1" w:styleId="textdeut-8-16">
    <w:name w:val="text deut-8-16"/>
    <w:basedOn w:val="DefaultParagraphFont"/>
    <w:rsid w:val="00C13E38"/>
  </w:style>
  <w:style w:type="character" w:customStyle="1" w:styleId="textdeut-8-17">
    <w:name w:val="text deut-8-17"/>
    <w:basedOn w:val="DefaultParagraphFont"/>
    <w:rsid w:val="00C13E38"/>
  </w:style>
  <w:style w:type="character" w:customStyle="1" w:styleId="textdeut-8-18">
    <w:name w:val="text deut-8-18"/>
    <w:basedOn w:val="DefaultParagraphFont"/>
    <w:rsid w:val="00C13E38"/>
  </w:style>
  <w:style w:type="character" w:customStyle="1" w:styleId="text2cor-5-10">
    <w:name w:val="text 2cor-5-10"/>
    <w:basedOn w:val="DefaultParagraphFont"/>
    <w:rsid w:val="00C13E38"/>
  </w:style>
  <w:style w:type="character" w:customStyle="1" w:styleId="textprov-22-7">
    <w:name w:val="text prov-22-7"/>
    <w:basedOn w:val="DefaultParagraphFont"/>
    <w:rsid w:val="003D39AE"/>
  </w:style>
  <w:style w:type="character" w:customStyle="1" w:styleId="textprov-21-20">
    <w:name w:val="text prov-21-20"/>
    <w:basedOn w:val="DefaultParagraphFont"/>
    <w:rsid w:val="003D39AE"/>
  </w:style>
  <w:style w:type="character" w:customStyle="1" w:styleId="textmal-3-10">
    <w:name w:val="text mal-3-10"/>
    <w:basedOn w:val="DefaultParagraphFont"/>
    <w:rsid w:val="003D39AE"/>
  </w:style>
  <w:style w:type="character" w:customStyle="1" w:styleId="textprov-6-1">
    <w:name w:val="text prov-6-1"/>
    <w:rsid w:val="00A2525F"/>
  </w:style>
  <w:style w:type="character" w:customStyle="1" w:styleId="textprov-6-2">
    <w:name w:val="text prov-6-2"/>
    <w:rsid w:val="00A2525F"/>
  </w:style>
  <w:style w:type="character" w:customStyle="1" w:styleId="textprov-6-3">
    <w:name w:val="text prov-6-3"/>
    <w:rsid w:val="00A2525F"/>
  </w:style>
  <w:style w:type="character" w:customStyle="1" w:styleId="textprov-6-4">
    <w:name w:val="text prov-6-4"/>
    <w:rsid w:val="00A2525F"/>
  </w:style>
  <w:style w:type="character" w:customStyle="1" w:styleId="textprov-6-5">
    <w:name w:val="text prov-6-5"/>
    <w:rsid w:val="00A2525F"/>
  </w:style>
  <w:style w:type="character" w:customStyle="1" w:styleId="textprov-13-22">
    <w:name w:val="text prov-13-22"/>
    <w:rsid w:val="00A2525F"/>
  </w:style>
  <w:style w:type="character" w:customStyle="1" w:styleId="text2cor-9-7">
    <w:name w:val="text 2cor-9-7"/>
    <w:rsid w:val="0091667C"/>
  </w:style>
  <w:style w:type="character" w:customStyle="1" w:styleId="TitleChar">
    <w:name w:val="Title Char"/>
    <w:link w:val="Title"/>
    <w:rsid w:val="0091667C"/>
    <w:rPr>
      <w:b/>
      <w:iCs/>
      <w:sz w:val="40"/>
      <w:szCs w:val="28"/>
    </w:rPr>
  </w:style>
  <w:style w:type="character" w:customStyle="1" w:styleId="Heading1Char">
    <w:name w:val="Heading 1 Char"/>
    <w:link w:val="Heading1"/>
    <w:rsid w:val="0091667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extmal-3-11">
    <w:name w:val="text mal-3-11"/>
    <w:rsid w:val="0091667C"/>
  </w:style>
  <w:style w:type="character" w:customStyle="1" w:styleId="textmal-3-12">
    <w:name w:val="text mal-3-12"/>
    <w:rsid w:val="0091667C"/>
  </w:style>
  <w:style w:type="character" w:customStyle="1" w:styleId="textmal-3-6">
    <w:name w:val="text mal-3-6"/>
    <w:rsid w:val="0091667C"/>
  </w:style>
  <w:style w:type="character" w:customStyle="1" w:styleId="textmal-3-7">
    <w:name w:val="text mal-3-7"/>
    <w:rsid w:val="0091667C"/>
  </w:style>
  <w:style w:type="character" w:customStyle="1" w:styleId="textmal-3-8">
    <w:name w:val="text mal-3-8"/>
    <w:rsid w:val="0091667C"/>
  </w:style>
  <w:style w:type="character" w:customStyle="1" w:styleId="textmal-3-9">
    <w:name w:val="text mal-3-9"/>
    <w:rsid w:val="0091667C"/>
  </w:style>
  <w:style w:type="character" w:customStyle="1" w:styleId="textjohn-1-14">
    <w:name w:val="text john-1-14"/>
    <w:rsid w:val="00192D66"/>
  </w:style>
  <w:style w:type="paragraph" w:customStyle="1" w:styleId="top-05">
    <w:name w:val="top-05"/>
    <w:basedOn w:val="Normal"/>
    <w:rsid w:val="0075611A"/>
    <w:pPr>
      <w:spacing w:before="100" w:beforeAutospacing="1" w:after="100" w:afterAutospacing="1"/>
    </w:pPr>
  </w:style>
  <w:style w:type="character" w:customStyle="1" w:styleId="yiv6464022862">
    <w:name w:val="yiv6464022862"/>
    <w:rsid w:val="00F30264"/>
  </w:style>
  <w:style w:type="paragraph" w:customStyle="1" w:styleId="orangeheadline1">
    <w:name w:val="orangeheadline1"/>
    <w:basedOn w:val="Normal"/>
    <w:rsid w:val="00D63DC3"/>
    <w:pPr>
      <w:spacing w:before="100" w:beforeAutospacing="1" w:after="100" w:afterAutospacing="1"/>
    </w:pPr>
  </w:style>
  <w:style w:type="character" w:customStyle="1" w:styleId="text1sam-17-23">
    <w:name w:val="text 1sam-17-23"/>
    <w:rsid w:val="00D63DC3"/>
  </w:style>
  <w:style w:type="character" w:customStyle="1" w:styleId="text1sam-17-24">
    <w:name w:val="text 1sam-17-24"/>
    <w:rsid w:val="00D63DC3"/>
  </w:style>
  <w:style w:type="character" w:customStyle="1" w:styleId="text1sam-17-25">
    <w:name w:val="text 1sam-17-25"/>
    <w:rsid w:val="00D63DC3"/>
  </w:style>
  <w:style w:type="character" w:customStyle="1" w:styleId="text1sam-17-26">
    <w:name w:val="text 1sam-17-26"/>
    <w:rsid w:val="00D63DC3"/>
  </w:style>
  <w:style w:type="character" w:customStyle="1" w:styleId="text1sam-17-27">
    <w:name w:val="text 1sam-17-27"/>
    <w:rsid w:val="00D63DC3"/>
  </w:style>
  <w:style w:type="character" w:customStyle="1" w:styleId="text1sam-17-28">
    <w:name w:val="text 1sam-17-28"/>
    <w:rsid w:val="00D63DC3"/>
  </w:style>
  <w:style w:type="character" w:customStyle="1" w:styleId="text1sam-17-29">
    <w:name w:val="text 1sam-17-29"/>
    <w:rsid w:val="00D63DC3"/>
  </w:style>
  <w:style w:type="character" w:customStyle="1" w:styleId="text1sam-17-30">
    <w:name w:val="text 1sam-17-30"/>
    <w:rsid w:val="00D63DC3"/>
  </w:style>
  <w:style w:type="character" w:customStyle="1" w:styleId="text1sam-17-31">
    <w:name w:val="text 1sam-17-31"/>
    <w:rsid w:val="00D63DC3"/>
  </w:style>
  <w:style w:type="character" w:customStyle="1" w:styleId="text1sam-17-32">
    <w:name w:val="text 1sam-17-32"/>
    <w:rsid w:val="00D63DC3"/>
  </w:style>
  <w:style w:type="character" w:customStyle="1" w:styleId="text1sam-17-33">
    <w:name w:val="text 1sam-17-33"/>
    <w:rsid w:val="00D63DC3"/>
  </w:style>
  <w:style w:type="character" w:customStyle="1" w:styleId="text1sam-17-34">
    <w:name w:val="text 1sam-17-34"/>
    <w:rsid w:val="00D63DC3"/>
  </w:style>
  <w:style w:type="character" w:customStyle="1" w:styleId="text1sam-17-35">
    <w:name w:val="text 1sam-17-35"/>
    <w:rsid w:val="00D63DC3"/>
  </w:style>
  <w:style w:type="character" w:customStyle="1" w:styleId="text1sam-17-36">
    <w:name w:val="text 1sam-17-36"/>
    <w:rsid w:val="00D63DC3"/>
  </w:style>
  <w:style w:type="character" w:customStyle="1" w:styleId="text1sam-17-37">
    <w:name w:val="text 1sam-17-37"/>
    <w:rsid w:val="00D63DC3"/>
  </w:style>
  <w:style w:type="character" w:customStyle="1" w:styleId="text1sam-17-38">
    <w:name w:val="text 1sam-17-38"/>
    <w:rsid w:val="00D63DC3"/>
  </w:style>
  <w:style w:type="character" w:customStyle="1" w:styleId="text1sam-17-39">
    <w:name w:val="text 1sam-17-39"/>
    <w:rsid w:val="00D63DC3"/>
  </w:style>
  <w:style w:type="character" w:customStyle="1" w:styleId="text1sam-17-40">
    <w:name w:val="text 1sam-17-40"/>
    <w:rsid w:val="00D63DC3"/>
  </w:style>
  <w:style w:type="character" w:customStyle="1" w:styleId="text1sam-17-41">
    <w:name w:val="text 1sam-17-41"/>
    <w:rsid w:val="00D63DC3"/>
  </w:style>
  <w:style w:type="character" w:customStyle="1" w:styleId="text1sam-17-42">
    <w:name w:val="text 1sam-17-42"/>
    <w:rsid w:val="00D63DC3"/>
  </w:style>
  <w:style w:type="character" w:customStyle="1" w:styleId="text1sam-17-43">
    <w:name w:val="text 1sam-17-43"/>
    <w:rsid w:val="00D63DC3"/>
  </w:style>
  <w:style w:type="character" w:customStyle="1" w:styleId="text1sam-17-44">
    <w:name w:val="text 1sam-17-44"/>
    <w:rsid w:val="00D63DC3"/>
  </w:style>
  <w:style w:type="character" w:customStyle="1" w:styleId="text1sam-17-45">
    <w:name w:val="text 1sam-17-45"/>
    <w:rsid w:val="00D63DC3"/>
  </w:style>
  <w:style w:type="character" w:customStyle="1" w:styleId="text1sam-17-46">
    <w:name w:val="text 1sam-17-46"/>
    <w:rsid w:val="00D63DC3"/>
  </w:style>
  <w:style w:type="character" w:customStyle="1" w:styleId="text1sam-17-47">
    <w:name w:val="text 1sam-17-47"/>
    <w:rsid w:val="00D63DC3"/>
  </w:style>
  <w:style w:type="character" w:customStyle="1" w:styleId="text1sam-17-48">
    <w:name w:val="text 1sam-17-48"/>
    <w:rsid w:val="00D63DC3"/>
  </w:style>
  <w:style w:type="character" w:customStyle="1" w:styleId="text1sam-17-49">
    <w:name w:val="text 1sam-17-49"/>
    <w:rsid w:val="00D63DC3"/>
  </w:style>
  <w:style w:type="character" w:customStyle="1" w:styleId="text1sam-17-50">
    <w:name w:val="text 1sam-17-50"/>
    <w:rsid w:val="00D63DC3"/>
  </w:style>
  <w:style w:type="character" w:customStyle="1" w:styleId="text1sam-17-51">
    <w:name w:val="text 1sam-17-51"/>
    <w:rsid w:val="00D63DC3"/>
  </w:style>
  <w:style w:type="character" w:customStyle="1" w:styleId="text1sam-17-52">
    <w:name w:val="text 1sam-17-52"/>
    <w:rsid w:val="00D63DC3"/>
  </w:style>
  <w:style w:type="paragraph" w:customStyle="1" w:styleId="first-line-none">
    <w:name w:val="first-line-none"/>
    <w:basedOn w:val="Normal"/>
    <w:rsid w:val="00665AC1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D4460B"/>
  </w:style>
  <w:style w:type="paragraph" w:styleId="NoSpacing">
    <w:name w:val="No Spacing"/>
    <w:uiPriority w:val="1"/>
    <w:qFormat/>
    <w:rsid w:val="00BD0CD4"/>
    <w:rPr>
      <w:rFonts w:eastAsia="Calibri"/>
      <w:sz w:val="24"/>
      <w:szCs w:val="22"/>
      <w:lang w:eastAsia="en-US"/>
    </w:rPr>
  </w:style>
  <w:style w:type="character" w:customStyle="1" w:styleId="textdan-3-18">
    <w:name w:val="text dan-3-18"/>
    <w:rsid w:val="005B1D20"/>
  </w:style>
  <w:style w:type="paragraph" w:customStyle="1" w:styleId="Heading">
    <w:name w:val="Heading"/>
    <w:basedOn w:val="Normal"/>
    <w:next w:val="BodyText"/>
    <w:rsid w:val="003A6F50"/>
    <w:pPr>
      <w:keepNext/>
      <w:widowControl w:val="0"/>
      <w:suppressAutoHyphens/>
      <w:spacing w:before="240" w:after="120"/>
    </w:pPr>
    <w:rPr>
      <w:rFonts w:ascii="Arial" w:eastAsia="MS Mincho" w:hAnsi="Arial" w:cs="Tahoma"/>
      <w:kern w:val="1"/>
      <w:sz w:val="28"/>
      <w:szCs w:val="28"/>
    </w:rPr>
  </w:style>
  <w:style w:type="paragraph" w:styleId="BodyText">
    <w:name w:val="Body Text"/>
    <w:basedOn w:val="Normal"/>
    <w:link w:val="BodyTextChar"/>
    <w:rsid w:val="003A6F50"/>
    <w:pPr>
      <w:spacing w:after="120"/>
    </w:pPr>
  </w:style>
  <w:style w:type="character" w:customStyle="1" w:styleId="BodyTextChar">
    <w:name w:val="Body Text Char"/>
    <w:link w:val="BodyText"/>
    <w:rsid w:val="003A6F50"/>
    <w:rPr>
      <w:sz w:val="24"/>
      <w:szCs w:val="24"/>
    </w:rPr>
  </w:style>
  <w:style w:type="paragraph" w:customStyle="1" w:styleId="Body">
    <w:name w:val="Body"/>
    <w:rsid w:val="00FA426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262626"/>
      <w:sz w:val="22"/>
      <w:szCs w:val="22"/>
      <w:u w:color="262626"/>
      <w:bdr w:val="nil"/>
      <w:lang w:eastAsia="en-US"/>
    </w:rPr>
  </w:style>
  <w:style w:type="numbering" w:customStyle="1" w:styleId="List0">
    <w:name w:val="List 0"/>
    <w:basedOn w:val="NoList"/>
    <w:rsid w:val="00FA4260"/>
    <w:pPr>
      <w:numPr>
        <w:numId w:val="2"/>
      </w:numPr>
    </w:pPr>
  </w:style>
  <w:style w:type="numbering" w:customStyle="1" w:styleId="List1">
    <w:name w:val="List 1"/>
    <w:basedOn w:val="NoList"/>
    <w:rsid w:val="007C0801"/>
    <w:pPr>
      <w:numPr>
        <w:numId w:val="3"/>
      </w:numPr>
    </w:pPr>
  </w:style>
  <w:style w:type="character" w:customStyle="1" w:styleId="aqj">
    <w:name w:val="aqj"/>
    <w:basedOn w:val="DefaultParagraphFont"/>
    <w:rsid w:val="006068E6"/>
  </w:style>
  <w:style w:type="paragraph" w:customStyle="1" w:styleId="series-summary">
    <w:name w:val="series-summary"/>
    <w:basedOn w:val="Normal"/>
    <w:rsid w:val="005D696C"/>
    <w:pPr>
      <w:spacing w:before="100" w:beforeAutospacing="1" w:after="100" w:afterAutospacing="1"/>
    </w:pPr>
  </w:style>
  <w:style w:type="character" w:customStyle="1" w:styleId="poetry1">
    <w:name w:val="poetry1"/>
    <w:basedOn w:val="DefaultParagraphFont"/>
    <w:rsid w:val="00A46691"/>
  </w:style>
  <w:style w:type="character" w:customStyle="1" w:styleId="jesuswords">
    <w:name w:val="jesuswords"/>
    <w:rsid w:val="0042407B"/>
  </w:style>
  <w:style w:type="character" w:customStyle="1" w:styleId="textdan-3-16">
    <w:name w:val="text dan-3-16"/>
    <w:basedOn w:val="DefaultParagraphFont"/>
    <w:rsid w:val="005317F8"/>
  </w:style>
  <w:style w:type="character" w:customStyle="1" w:styleId="textdan-3-17">
    <w:name w:val="text dan-3-17"/>
    <w:basedOn w:val="DefaultParagraphFont"/>
    <w:rsid w:val="005317F8"/>
  </w:style>
  <w:style w:type="character" w:customStyle="1" w:styleId="textdan-3-13">
    <w:name w:val="text dan-3-13"/>
    <w:basedOn w:val="DefaultParagraphFont"/>
    <w:rsid w:val="005317F8"/>
  </w:style>
  <w:style w:type="character" w:customStyle="1" w:styleId="textdan-3-14">
    <w:name w:val="text dan-3-14"/>
    <w:basedOn w:val="DefaultParagraphFont"/>
    <w:rsid w:val="005317F8"/>
  </w:style>
  <w:style w:type="character" w:customStyle="1" w:styleId="textdan-3-15">
    <w:name w:val="text dan-3-15"/>
    <w:basedOn w:val="DefaultParagraphFont"/>
    <w:rsid w:val="005317F8"/>
  </w:style>
  <w:style w:type="character" w:customStyle="1" w:styleId="textdan-3-22">
    <w:name w:val="text dan-3-22"/>
    <w:basedOn w:val="DefaultParagraphFont"/>
    <w:rsid w:val="005317F8"/>
  </w:style>
  <w:style w:type="character" w:customStyle="1" w:styleId="textdan-3-23">
    <w:name w:val="text dan-3-23"/>
    <w:basedOn w:val="DefaultParagraphFont"/>
    <w:rsid w:val="005317F8"/>
  </w:style>
  <w:style w:type="character" w:customStyle="1" w:styleId="textdan-3-24">
    <w:name w:val="text dan-3-24"/>
    <w:basedOn w:val="DefaultParagraphFont"/>
    <w:rsid w:val="005317F8"/>
  </w:style>
  <w:style w:type="character" w:customStyle="1" w:styleId="textdan-3-25">
    <w:name w:val="text dan-3-25"/>
    <w:basedOn w:val="DefaultParagraphFont"/>
    <w:rsid w:val="005317F8"/>
  </w:style>
  <w:style w:type="character" w:customStyle="1" w:styleId="textdan-3-26">
    <w:name w:val="text dan-3-26"/>
    <w:basedOn w:val="DefaultParagraphFont"/>
    <w:rsid w:val="005317F8"/>
  </w:style>
  <w:style w:type="character" w:customStyle="1" w:styleId="textdan-3-27">
    <w:name w:val="text dan-3-27"/>
    <w:basedOn w:val="DefaultParagraphFont"/>
    <w:rsid w:val="005317F8"/>
  </w:style>
  <w:style w:type="character" w:customStyle="1" w:styleId="textdan-3-28">
    <w:name w:val="text dan-3-28"/>
    <w:basedOn w:val="DefaultParagraphFont"/>
    <w:rsid w:val="005317F8"/>
  </w:style>
  <w:style w:type="character" w:customStyle="1" w:styleId="textdan-3-29">
    <w:name w:val="text dan-3-29"/>
    <w:basedOn w:val="DefaultParagraphFont"/>
    <w:rsid w:val="005317F8"/>
  </w:style>
  <w:style w:type="character" w:customStyle="1" w:styleId="textdan-3-30">
    <w:name w:val="text dan-3-30"/>
    <w:basedOn w:val="DefaultParagraphFont"/>
    <w:rsid w:val="005317F8"/>
  </w:style>
  <w:style w:type="character" w:customStyle="1" w:styleId="text1thess-4-13">
    <w:name w:val="text 1thess-4-13"/>
    <w:basedOn w:val="DefaultParagraphFont"/>
    <w:rsid w:val="00062EDA"/>
  </w:style>
  <w:style w:type="table" w:styleId="TableGrid">
    <w:name w:val="Table Grid"/>
    <w:basedOn w:val="TableNormal"/>
    <w:uiPriority w:val="59"/>
    <w:rsid w:val="000657B2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eph-6-1">
    <w:name w:val="text eph-6-1"/>
    <w:rsid w:val="00DE47E6"/>
  </w:style>
  <w:style w:type="character" w:customStyle="1" w:styleId="texteph-6-2">
    <w:name w:val="text eph-6-2"/>
    <w:rsid w:val="00DE47E6"/>
  </w:style>
  <w:style w:type="character" w:customStyle="1" w:styleId="texteph-6-3">
    <w:name w:val="text eph-6-3"/>
    <w:rsid w:val="00DE47E6"/>
  </w:style>
  <w:style w:type="character" w:customStyle="1" w:styleId="texteph-6-4">
    <w:name w:val="text eph-6-4"/>
    <w:rsid w:val="00DE47E6"/>
  </w:style>
  <w:style w:type="character" w:customStyle="1" w:styleId="texteph-6-5">
    <w:name w:val="text eph-6-5"/>
    <w:rsid w:val="00054D19"/>
  </w:style>
  <w:style w:type="character" w:customStyle="1" w:styleId="texteph-6-6">
    <w:name w:val="text eph-6-6"/>
    <w:rsid w:val="00054D19"/>
  </w:style>
  <w:style w:type="character" w:customStyle="1" w:styleId="texteph-6-7">
    <w:name w:val="text eph-6-7"/>
    <w:rsid w:val="00054D19"/>
  </w:style>
  <w:style w:type="character" w:customStyle="1" w:styleId="texteph-6-8">
    <w:name w:val="text eph-6-8"/>
    <w:rsid w:val="00054D19"/>
  </w:style>
  <w:style w:type="character" w:customStyle="1" w:styleId="texteph-6-9">
    <w:name w:val="text eph-6-9"/>
    <w:rsid w:val="00054D19"/>
  </w:style>
  <w:style w:type="character" w:customStyle="1" w:styleId="apple-tab-span">
    <w:name w:val="apple-tab-span"/>
    <w:basedOn w:val="DefaultParagraphFont"/>
    <w:rsid w:val="008B76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4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53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383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101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84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3511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6151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6187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4732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1649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4976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97631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731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7012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2528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61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3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20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4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3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6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06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1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1934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24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0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92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7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5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7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2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0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7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5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8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7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1654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4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05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1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3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5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6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10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6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3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0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6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651564">
          <w:marLeft w:val="0"/>
          <w:marRight w:val="0"/>
          <w:marTop w:val="0"/>
          <w:marBottom w:val="225"/>
          <w:divBdr>
            <w:top w:val="single" w:sz="6" w:space="15" w:color="EEEEEE"/>
            <w:left w:val="single" w:sz="6" w:space="23" w:color="EEEEEE"/>
            <w:bottom w:val="single" w:sz="6" w:space="15" w:color="EEEEEE"/>
            <w:right w:val="single" w:sz="6" w:space="23" w:color="EEEEEE"/>
          </w:divBdr>
        </w:div>
        <w:div w:id="20421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5302">
              <w:marLeft w:val="0"/>
              <w:marRight w:val="0"/>
              <w:marTop w:val="1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46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9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72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1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45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2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6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8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62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0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9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7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1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6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5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5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2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6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8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9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4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6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2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0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4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6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3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9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5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05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2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3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5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4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0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5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1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8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8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4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7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6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2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4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6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9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5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56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4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3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77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4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6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1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6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6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1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0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0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72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689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9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8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5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387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4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7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12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1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4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4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8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9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8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39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4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7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9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5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1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1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8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4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9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4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54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1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7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3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3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1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3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8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6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6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14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1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1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01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9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485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3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3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02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0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4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9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3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7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0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2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7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2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60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2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9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893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33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91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32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94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41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98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80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17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84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05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09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2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02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0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07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84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9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36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70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04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69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17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5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10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26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73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32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91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87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39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710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17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88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41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343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46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1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73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00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11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87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68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30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4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987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59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54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87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00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5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71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78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15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8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41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62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67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35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62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03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16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77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08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66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90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8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44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0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48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06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44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45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35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32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52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489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08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89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95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10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63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87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8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3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8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24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1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0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64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4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1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20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6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76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29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53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89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21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77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22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67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56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73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17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41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22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39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4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7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6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28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96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42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93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28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74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9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50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59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9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21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01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37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8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25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2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7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29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47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93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96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48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07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34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07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398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44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83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18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26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42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64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55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93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5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68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64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44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49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25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85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45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30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25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1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09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35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30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79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23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45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5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43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770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44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04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52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93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93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43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87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64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80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883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60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68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696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16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2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9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1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8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4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4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0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98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30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59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77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04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5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8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99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12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99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27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36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26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61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58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18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635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23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94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9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36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82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64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41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61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65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214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81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16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0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28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84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08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99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3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60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07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46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07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11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26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86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16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63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74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40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5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96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28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52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04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41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5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09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65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89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65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91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39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93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56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66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28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78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15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5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65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83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24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9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5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57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9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46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49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80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69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75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11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19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44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84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004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16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14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32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3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2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8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7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6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3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2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9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6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2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1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5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7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23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9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28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42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66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90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69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45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15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34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00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68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2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2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054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69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11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66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309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18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900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7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24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59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721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83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01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65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8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74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7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33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7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84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69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97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80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58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4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96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88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1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65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18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49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12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36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33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72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96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25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00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7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2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06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98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57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6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00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53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25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82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31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8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37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0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00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474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0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1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2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7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5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17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56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94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16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87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42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82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89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8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8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92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27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97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89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47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36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6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38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39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16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77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9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83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4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44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95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8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48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872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51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55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30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0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66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27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7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06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02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47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214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11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35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0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49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91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066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0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29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73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0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53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72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97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80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62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34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80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783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14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34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04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51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75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37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27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31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92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3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1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37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9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74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54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72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47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01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0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19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88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68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1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63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95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715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60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20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65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299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10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93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9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79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31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81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53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82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33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1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71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92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24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06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96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4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8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6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5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06260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5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3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5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3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0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9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4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6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7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7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47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0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2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1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4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0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2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3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4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5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1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6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3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54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8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1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4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5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2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4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2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0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6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3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9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2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0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6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2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2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6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8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7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1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3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2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3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6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2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5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7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8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67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7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3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9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1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7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6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3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7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0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7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2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0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1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0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de20c09eece1421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10FF75-C81C-44CE-98B4-B9CC3E6FB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9</Words>
  <Characters>2465</Characters>
  <Application>Microsoft Office Word</Application>
  <DocSecurity>0</DocSecurity>
  <Lines>2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ding Your Spirtual Gift</vt:lpstr>
    </vt:vector>
  </TitlesOfParts>
  <Company>Hewlett-Packard</Company>
  <LinksUpToDate>false</LinksUpToDate>
  <CharactersWithSpaces>30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Your Spirtual Gift</dc:title>
  <dc:creator>John</dc:creator>
  <cp:lastModifiedBy>AVL Volunteer</cp:lastModifiedBy>
  <cp:revision>2</cp:revision>
  <cp:lastPrinted>2020-03-06T15:57:00Z</cp:lastPrinted>
  <dcterms:created xsi:type="dcterms:W3CDTF">2020-03-21T15:04:00Z</dcterms:created>
  <dcterms:modified xsi:type="dcterms:W3CDTF">2020-03-21T15:04:00Z</dcterms:modified>
</cp:coreProperties>
</file>